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F185D" w:rsidRPr="005F164E" w:rsidRDefault="005F164E" w:rsidP="005F164E">
      <w:pPr>
        <w:widowControl/>
        <w:wordWrap/>
        <w:autoSpaceDE/>
        <w:spacing w:line="240" w:lineRule="atLeast"/>
        <w:jc w:val="center"/>
        <w:outlineLvl w:val="0"/>
        <w:rPr>
          <w:rFonts w:ascii="Times" w:hAnsi="Times" w:cs="Arial"/>
          <w:b/>
          <w:smallCaps/>
          <w:sz w:val="28"/>
          <w:szCs w:val="28"/>
        </w:rPr>
      </w:pPr>
      <w:r>
        <w:rPr>
          <w:rFonts w:ascii="Times" w:hAnsi="Times" w:cs="Arial"/>
          <w:smallCaps/>
          <w:noProof/>
          <w:sz w:val="28"/>
          <w:szCs w:val="28"/>
        </w:rPr>
        <w:drawing>
          <wp:anchor distT="0" distB="0" distL="114300" distR="114300" simplePos="0" relativeHeight="251658240" behindDoc="0" locked="0" layoutInCell="1" allowOverlap="1">
            <wp:simplePos x="0" y="0"/>
            <wp:positionH relativeFrom="column">
              <wp:posOffset>0</wp:posOffset>
            </wp:positionH>
            <wp:positionV relativeFrom="paragraph">
              <wp:posOffset>0</wp:posOffset>
            </wp:positionV>
            <wp:extent cx="962025" cy="991235"/>
            <wp:effectExtent l="0" t="0" r="9525" b="0"/>
            <wp:wrapSquare wrapText="bothSides"/>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srcRect/>
                    <a:stretch>
                      <a:fillRect/>
                    </a:stretch>
                  </pic:blipFill>
                  <pic:spPr bwMode="auto">
                    <a:xfrm>
                      <a:off x="0" y="0"/>
                      <a:ext cx="962025" cy="99123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8F185D" w:rsidRPr="005F164E">
        <w:rPr>
          <w:rFonts w:ascii="Times" w:eastAsia="신명조" w:hAnsi="Times" w:cs="Arial"/>
          <w:b/>
          <w:smallCaps/>
          <w:sz w:val="28"/>
          <w:szCs w:val="28"/>
        </w:rPr>
        <w:t>Seoul</w:t>
      </w:r>
      <w:bookmarkStart w:id="0" w:name="_GoBack"/>
      <w:bookmarkEnd w:id="0"/>
      <w:r w:rsidR="008F185D" w:rsidRPr="005F164E">
        <w:rPr>
          <w:rFonts w:ascii="Times" w:eastAsia="신명조" w:hAnsi="Times" w:cs="Arial"/>
          <w:b/>
          <w:smallCaps/>
          <w:sz w:val="28"/>
          <w:szCs w:val="28"/>
        </w:rPr>
        <w:t xml:space="preserve"> National University</w:t>
      </w:r>
    </w:p>
    <w:p w:rsidR="00D041C4" w:rsidRDefault="008F185D" w:rsidP="008F185D">
      <w:pPr>
        <w:wordWrap/>
        <w:spacing w:line="240" w:lineRule="atLeast"/>
        <w:ind w:right="-91"/>
        <w:jc w:val="center"/>
        <w:rPr>
          <w:rFonts w:ascii="Times" w:eastAsia="신명조" w:hAnsi="Times" w:cs="Arial"/>
          <w:b/>
          <w:bCs/>
          <w:caps/>
          <w:color w:val="333399"/>
          <w:kern w:val="0"/>
          <w:sz w:val="32"/>
          <w:szCs w:val="32"/>
        </w:rPr>
      </w:pPr>
      <w:r w:rsidRPr="00667A6F">
        <w:rPr>
          <w:rFonts w:ascii="Times" w:eastAsia="신명조" w:hAnsi="Times" w:cs="Arial"/>
          <w:b/>
          <w:bCs/>
          <w:caps/>
          <w:color w:val="333399"/>
          <w:kern w:val="0"/>
          <w:sz w:val="32"/>
          <w:szCs w:val="32"/>
        </w:rPr>
        <w:t>Application for</w:t>
      </w:r>
      <w:r w:rsidR="00D041C4">
        <w:rPr>
          <w:rFonts w:ascii="Times" w:eastAsia="신명조" w:hAnsi="Times" w:cs="Arial" w:hint="eastAsia"/>
          <w:b/>
          <w:bCs/>
          <w:caps/>
          <w:color w:val="333399"/>
          <w:kern w:val="0"/>
          <w:sz w:val="32"/>
          <w:szCs w:val="32"/>
        </w:rPr>
        <w:t xml:space="preserve"> </w:t>
      </w:r>
    </w:p>
    <w:p w:rsidR="008F185D" w:rsidRDefault="00D041C4" w:rsidP="008F185D">
      <w:pPr>
        <w:wordWrap/>
        <w:spacing w:line="240" w:lineRule="atLeast"/>
        <w:ind w:right="-91"/>
        <w:jc w:val="center"/>
        <w:rPr>
          <w:rFonts w:ascii="굴림" w:eastAsia="굴림" w:hAnsi="굴림" w:cs="Arial"/>
          <w:b/>
          <w:bCs/>
          <w:caps/>
          <w:color w:val="333399"/>
          <w:kern w:val="0"/>
          <w:sz w:val="32"/>
          <w:szCs w:val="32"/>
        </w:rPr>
      </w:pPr>
      <w:r>
        <w:rPr>
          <w:rFonts w:ascii="굴림" w:eastAsia="굴림" w:hAnsi="굴림" w:cs="Arial" w:hint="eastAsia"/>
          <w:b/>
          <w:bCs/>
          <w:caps/>
          <w:color w:val="333399"/>
          <w:kern w:val="0"/>
          <w:sz w:val="32"/>
          <w:szCs w:val="32"/>
        </w:rPr>
        <w:t>『</w:t>
      </w:r>
      <w:r>
        <w:rPr>
          <w:rFonts w:ascii="Times" w:eastAsia="신명조" w:hAnsi="Times" w:cs="Arial" w:hint="eastAsia"/>
          <w:b/>
          <w:bCs/>
          <w:caps/>
          <w:color w:val="333399"/>
          <w:kern w:val="0"/>
          <w:sz w:val="32"/>
          <w:szCs w:val="32"/>
        </w:rPr>
        <w:t xml:space="preserve">SNU </w:t>
      </w:r>
      <w:r w:rsidR="00A53632">
        <w:rPr>
          <w:rFonts w:ascii="Times" w:eastAsia="신명조" w:hAnsi="Times" w:cs="Arial" w:hint="eastAsia"/>
          <w:b/>
          <w:bCs/>
          <w:caps/>
          <w:color w:val="333399"/>
          <w:kern w:val="0"/>
          <w:sz w:val="32"/>
          <w:szCs w:val="32"/>
        </w:rPr>
        <w:t>Global Edge</w:t>
      </w:r>
      <w:r>
        <w:rPr>
          <w:rFonts w:ascii="Times" w:eastAsia="신명조" w:hAnsi="Times" w:cs="Arial" w:hint="eastAsia"/>
          <w:b/>
          <w:bCs/>
          <w:caps/>
          <w:color w:val="333399"/>
          <w:kern w:val="0"/>
          <w:sz w:val="32"/>
          <w:szCs w:val="32"/>
        </w:rPr>
        <w:t xml:space="preserve"> FELLOWSHIP</w:t>
      </w:r>
      <w:r>
        <w:rPr>
          <w:rFonts w:ascii="굴림" w:eastAsia="굴림" w:hAnsi="굴림" w:cs="Arial" w:hint="eastAsia"/>
          <w:b/>
          <w:bCs/>
          <w:caps/>
          <w:color w:val="333399"/>
          <w:kern w:val="0"/>
          <w:sz w:val="32"/>
          <w:szCs w:val="32"/>
        </w:rPr>
        <w:t>』</w:t>
      </w:r>
    </w:p>
    <w:p w:rsidR="00E55979" w:rsidRPr="000354BA" w:rsidRDefault="00A96277" w:rsidP="007434D5">
      <w:pPr>
        <w:wordWrap/>
        <w:spacing w:line="240" w:lineRule="atLeast"/>
        <w:ind w:right="-91"/>
        <w:jc w:val="center"/>
        <w:rPr>
          <w:rFonts w:ascii="Times" w:eastAsia="신명조" w:hAnsi="Times" w:cs="Arial"/>
          <w:b/>
          <w:bCs/>
          <w:color w:val="333399"/>
          <w:kern w:val="0"/>
          <w:sz w:val="32"/>
          <w:szCs w:val="32"/>
        </w:rPr>
      </w:pPr>
      <w:r>
        <w:rPr>
          <w:rFonts w:ascii="Times" w:eastAsia="신명조" w:hAnsi="Times" w:cs="Arial"/>
          <w:b/>
          <w:bCs/>
          <w:color w:val="333399"/>
          <w:kern w:val="0"/>
          <w:sz w:val="32"/>
          <w:szCs w:val="32"/>
        </w:rPr>
        <w:t>S</w:t>
      </w:r>
      <w:r>
        <w:rPr>
          <w:rFonts w:ascii="Times" w:eastAsia="신명조" w:hAnsi="Times" w:cs="Arial" w:hint="eastAsia"/>
          <w:b/>
          <w:bCs/>
          <w:color w:val="333399"/>
          <w:kern w:val="0"/>
          <w:sz w:val="32"/>
          <w:szCs w:val="32"/>
        </w:rPr>
        <w:t xml:space="preserve">pring </w:t>
      </w:r>
      <w:r w:rsidR="000354BA">
        <w:rPr>
          <w:rFonts w:ascii="Times" w:eastAsia="신명조" w:hAnsi="Times" w:cs="Arial"/>
          <w:b/>
          <w:bCs/>
          <w:color w:val="333399"/>
          <w:kern w:val="0"/>
          <w:sz w:val="32"/>
          <w:szCs w:val="32"/>
        </w:rPr>
        <w:t>20</w:t>
      </w:r>
      <w:r w:rsidR="00615527">
        <w:rPr>
          <w:rFonts w:ascii="Times" w:eastAsia="신명조" w:hAnsi="Times" w:cs="Arial"/>
          <w:b/>
          <w:bCs/>
          <w:color w:val="333399"/>
          <w:kern w:val="0"/>
          <w:sz w:val="32"/>
          <w:szCs w:val="32"/>
        </w:rPr>
        <w:t>24</w:t>
      </w:r>
    </w:p>
    <w:p w:rsidR="008F185D" w:rsidRDefault="008F185D" w:rsidP="008F185D">
      <w:pPr>
        <w:pStyle w:val="a6"/>
        <w:tabs>
          <w:tab w:val="clear" w:pos="4252"/>
          <w:tab w:val="clear" w:pos="8504"/>
        </w:tabs>
        <w:wordWrap/>
        <w:snapToGrid/>
        <w:spacing w:line="240" w:lineRule="atLeast"/>
        <w:rPr>
          <w:rFonts w:ascii="Times" w:eastAsia="신명조" w:hAnsi="Times" w:cs="Arial"/>
          <w:kern w:val="0"/>
        </w:rPr>
      </w:pPr>
    </w:p>
    <w:p w:rsidR="005F164E" w:rsidRPr="00667A6F" w:rsidRDefault="005F164E" w:rsidP="008F185D">
      <w:pPr>
        <w:pStyle w:val="a6"/>
        <w:tabs>
          <w:tab w:val="clear" w:pos="4252"/>
          <w:tab w:val="clear" w:pos="8504"/>
        </w:tabs>
        <w:wordWrap/>
        <w:snapToGrid/>
        <w:spacing w:line="240" w:lineRule="atLeast"/>
        <w:rPr>
          <w:rFonts w:ascii="Times" w:eastAsia="신명조" w:hAnsi="Times" w:cs="Arial"/>
          <w:kern w:val="0"/>
        </w:rPr>
      </w:pPr>
    </w:p>
    <w:p w:rsidR="008F185D" w:rsidRPr="00667A6F" w:rsidRDefault="008F185D" w:rsidP="008F185D">
      <w:pPr>
        <w:pStyle w:val="a6"/>
        <w:numPr>
          <w:ilvl w:val="0"/>
          <w:numId w:val="1"/>
        </w:numPr>
        <w:tabs>
          <w:tab w:val="clear" w:pos="4252"/>
          <w:tab w:val="clear" w:pos="8504"/>
        </w:tabs>
        <w:wordWrap/>
        <w:snapToGrid/>
        <w:spacing w:line="240" w:lineRule="atLeast"/>
        <w:rPr>
          <w:rFonts w:ascii="Times" w:eastAsia="신명조" w:hAnsi="Times" w:cs="Arial"/>
          <w:kern w:val="0"/>
        </w:rPr>
      </w:pPr>
      <w:r w:rsidRPr="00667A6F">
        <w:rPr>
          <w:rFonts w:ascii="Times" w:eastAsia="신명조" w:hAnsi="Times" w:cs="Arial"/>
          <w:b/>
          <w:kern w:val="0"/>
          <w:sz w:val="19"/>
          <w:szCs w:val="19"/>
        </w:rPr>
        <w:t xml:space="preserve">Please type or print in English or Korean. </w:t>
      </w:r>
      <w:r w:rsidRPr="00667A6F">
        <w:rPr>
          <w:rFonts w:ascii="Times" w:eastAsia="신명조" w:hAnsi="Times" w:cs="Arial"/>
          <w:kern w:val="0"/>
          <w:sz w:val="19"/>
          <w:szCs w:val="19"/>
        </w:rPr>
        <w:t xml:space="preserve">This form is </w:t>
      </w:r>
      <w:r w:rsidR="002978A4">
        <w:rPr>
          <w:rFonts w:ascii="Times" w:eastAsia="신명조" w:hAnsi="Times" w:cs="Arial"/>
          <w:kern w:val="0"/>
          <w:sz w:val="19"/>
          <w:szCs w:val="19"/>
        </w:rPr>
        <w:t>four</w:t>
      </w:r>
      <w:r w:rsidRPr="00667A6F">
        <w:rPr>
          <w:rFonts w:ascii="Times" w:eastAsia="신명조" w:hAnsi="Times" w:cs="Arial"/>
          <w:kern w:val="0"/>
          <w:sz w:val="19"/>
          <w:szCs w:val="19"/>
        </w:rPr>
        <w:t xml:space="preserve"> pages in length.</w:t>
      </w:r>
    </w:p>
    <w:p w:rsidR="008F185D" w:rsidRPr="00667A6F" w:rsidRDefault="008F185D" w:rsidP="00804F69">
      <w:pPr>
        <w:pStyle w:val="a6"/>
        <w:shd w:val="clear" w:color="auto" w:fill="CCCCCC"/>
        <w:tabs>
          <w:tab w:val="clear" w:pos="4252"/>
          <w:tab w:val="clear" w:pos="8504"/>
        </w:tabs>
        <w:wordWrap/>
        <w:snapToGrid/>
        <w:spacing w:before="320" w:after="120"/>
        <w:rPr>
          <w:rFonts w:ascii="Times" w:eastAsia="신명조" w:hAnsi="Times" w:cs="Arial"/>
          <w:b/>
          <w:kern w:val="0"/>
          <w:sz w:val="24"/>
        </w:rPr>
      </w:pPr>
      <w:r w:rsidRPr="00667A6F">
        <w:rPr>
          <w:rFonts w:ascii="Times" w:hAnsi="Times" w:cs="Arial"/>
          <w:b/>
          <w:sz w:val="24"/>
        </w:rPr>
        <w:t>COLLEGE / DEPARTMENT</w:t>
      </w:r>
    </w:p>
    <w:p w:rsidR="008F185D" w:rsidRDefault="006E5368" w:rsidP="00F37FBB">
      <w:pPr>
        <w:wordWrap/>
        <w:spacing w:before="160" w:after="80"/>
        <w:rPr>
          <w:rFonts w:ascii="Times" w:eastAsia="신명조" w:hAnsi="Times" w:cs="Arial"/>
          <w:kern w:val="0"/>
        </w:rPr>
      </w:pPr>
      <w:r>
        <w:rPr>
          <w:rFonts w:ascii="Times" w:eastAsia="신명조" w:hAnsi="Times" w:cs="Arial" w:hint="eastAsia"/>
          <w:kern w:val="0"/>
        </w:rPr>
        <w:t>Please</w:t>
      </w:r>
      <w:r w:rsidR="008F185D" w:rsidRPr="00667A6F">
        <w:rPr>
          <w:rFonts w:ascii="Times" w:eastAsia="신명조" w:hAnsi="Times" w:cs="Arial"/>
          <w:kern w:val="0"/>
        </w:rPr>
        <w:t xml:space="preserve"> </w:t>
      </w:r>
      <w:r>
        <w:rPr>
          <w:rFonts w:ascii="Times" w:eastAsia="신명조" w:hAnsi="Times" w:cs="Arial" w:hint="eastAsia"/>
          <w:kern w:val="0"/>
        </w:rPr>
        <w:t>specify the names of college or school, and major which you belong to at SNU</w:t>
      </w:r>
      <w:r w:rsidR="008444BF">
        <w:rPr>
          <w:rFonts w:ascii="Times" w:eastAsia="신명조" w:hAnsi="Times" w:cs="Arial"/>
          <w:kern w:val="0"/>
        </w:rPr>
        <w:t xml:space="preserve"> </w:t>
      </w:r>
      <w:r w:rsidR="008444BF">
        <w:rPr>
          <w:rFonts w:ascii="Times" w:eastAsia="HY중고딕" w:hAnsi="Times" w:cs="Arial" w:hint="eastAsia"/>
          <w:kern w:val="0"/>
          <w:szCs w:val="20"/>
        </w:rPr>
        <w:t>(</w:t>
      </w:r>
      <w:r w:rsidR="008444BF" w:rsidRPr="00667A6F">
        <w:rPr>
          <w:rFonts w:ascii="Times" w:eastAsia="신명조" w:hAnsi="Times" w:cs="Arial"/>
          <w:kern w:val="0"/>
        </w:rPr>
        <w:t>Doctoral Program</w:t>
      </w:r>
      <w:r w:rsidR="00A53632">
        <w:rPr>
          <w:rFonts w:ascii="Times" w:eastAsia="신명조" w:hAnsi="Times" w:cs="Arial"/>
          <w:kern w:val="0"/>
        </w:rPr>
        <w:t xml:space="preserve"> or Combined Master’</w:t>
      </w:r>
      <w:r w:rsidR="00B96F07">
        <w:rPr>
          <w:rFonts w:ascii="Times" w:eastAsia="신명조" w:hAnsi="Times" w:cs="Arial"/>
          <w:kern w:val="0"/>
        </w:rPr>
        <w:t>s &amp; Doc</w:t>
      </w:r>
      <w:r w:rsidR="00A53632">
        <w:rPr>
          <w:rFonts w:ascii="Times" w:eastAsia="신명조" w:hAnsi="Times" w:cs="Arial"/>
          <w:kern w:val="0"/>
        </w:rPr>
        <w:t>t</w:t>
      </w:r>
      <w:r w:rsidR="00B96F07">
        <w:rPr>
          <w:rFonts w:ascii="Times" w:eastAsia="신명조" w:hAnsi="Times" w:cs="Arial"/>
          <w:kern w:val="0"/>
        </w:rPr>
        <w:t>o</w:t>
      </w:r>
      <w:r w:rsidR="00A53632">
        <w:rPr>
          <w:rFonts w:ascii="Times" w:eastAsia="신명조" w:hAnsi="Times" w:cs="Arial"/>
          <w:kern w:val="0"/>
        </w:rPr>
        <w:t>ral Program</w:t>
      </w:r>
      <w:r w:rsidR="008444BF">
        <w:rPr>
          <w:rFonts w:ascii="Times" w:eastAsia="신명조" w:hAnsi="Times" w:cs="Arial" w:hint="eastAsia"/>
          <w:kern w:val="0"/>
        </w:rPr>
        <w:t>)</w:t>
      </w:r>
      <w:r>
        <w:rPr>
          <w:rFonts w:ascii="Times" w:eastAsia="신명조" w:hAnsi="Times" w:cs="Arial" w:hint="eastAsia"/>
          <w:kern w:val="0"/>
        </w:rPr>
        <w:t>.</w:t>
      </w:r>
    </w:p>
    <w:p w:rsidR="00A53632" w:rsidRPr="00667A6F" w:rsidRDefault="00A53632" w:rsidP="00F37FBB">
      <w:pPr>
        <w:wordWrap/>
        <w:spacing w:before="160" w:after="80"/>
        <w:rPr>
          <w:rFonts w:ascii="Times" w:eastAsia="신명조" w:hAnsi="Times" w:cs="Arial"/>
          <w:kern w:val="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Pr>
          <w:rFonts w:ascii="Times" w:eastAsia="신명조" w:hAnsi="Times" w:cs="Arial"/>
          <w:kern w:val="0"/>
          <w:szCs w:val="20"/>
        </w:rPr>
        <w:t xml:space="preserve">Doctoral Program       </w:t>
      </w:r>
      <w:r w:rsidRPr="00667A6F">
        <w:rPr>
          <w:rFonts w:ascii="Times" w:eastAsia="신명조" w:hAnsi="Times" w:cs="Arial"/>
          <w:kern w:val="0"/>
          <w:szCs w:val="20"/>
        </w:rPr>
        <w:t xml:space="preserve">  </w:t>
      </w:r>
      <w:r>
        <w:rPr>
          <w:rFonts w:ascii="Times" w:eastAsia="신명조" w:hAnsi="Times" w:cs="Arial"/>
          <w:kern w:val="0"/>
          <w:szCs w:val="20"/>
        </w:rPr>
        <w:t xml:space="preserve">                       </w:t>
      </w: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Pr>
          <w:rFonts w:ascii="Times" w:eastAsia="신명조" w:hAnsi="Times" w:cs="Arial"/>
          <w:kern w:val="0"/>
          <w:szCs w:val="20"/>
        </w:rPr>
        <w:t>Combined Master’s &amp; Doctoral Program</w:t>
      </w:r>
    </w:p>
    <w:tbl>
      <w:tblPr>
        <w:tblStyle w:val="aa"/>
        <w:tblW w:w="9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4631"/>
      </w:tblGrid>
      <w:tr w:rsidR="00B06241" w:rsidTr="00B06241">
        <w:tc>
          <w:tcPr>
            <w:tcW w:w="4395" w:type="dxa"/>
          </w:tcPr>
          <w:p w:rsidR="00B06241" w:rsidRDefault="00B06241" w:rsidP="007434D5">
            <w:pPr>
              <w:tabs>
                <w:tab w:val="left" w:pos="2465"/>
              </w:tabs>
              <w:wordWrap/>
              <w:spacing w:before="160"/>
              <w:rPr>
                <w:rFonts w:ascii="Times" w:hAnsi="Times" w:cs="Arial"/>
                <w:sz w:val="18"/>
                <w:szCs w:val="18"/>
              </w:rPr>
            </w:pPr>
            <w:r w:rsidRPr="00667A6F">
              <w:rPr>
                <w:rFonts w:ascii="Times" w:hAnsi="Times" w:cs="Arial"/>
                <w:sz w:val="18"/>
                <w:szCs w:val="18"/>
              </w:rPr>
              <w:t>College</w:t>
            </w:r>
            <w:r>
              <w:rPr>
                <w:rFonts w:ascii="Times" w:hAnsi="Times" w:cs="Arial"/>
                <w:sz w:val="18"/>
                <w:szCs w:val="18"/>
              </w:rPr>
              <w:t xml:space="preserve"> </w:t>
            </w:r>
            <w:r w:rsidRPr="00667A6F">
              <w:rPr>
                <w:rFonts w:ascii="Times" w:eastAsia="신명조" w:hAnsi="Times" w:cs="Arial"/>
                <w:kern w:val="0"/>
                <w:szCs w:val="20"/>
                <w:u w:val="single"/>
              </w:rPr>
              <w:t xml:space="preserve">                                             </w:t>
            </w:r>
          </w:p>
        </w:tc>
        <w:tc>
          <w:tcPr>
            <w:tcW w:w="4631" w:type="dxa"/>
          </w:tcPr>
          <w:p w:rsidR="00B06241" w:rsidRDefault="00B06241" w:rsidP="007434D5">
            <w:pPr>
              <w:tabs>
                <w:tab w:val="left" w:pos="2465"/>
              </w:tabs>
              <w:wordWrap/>
              <w:spacing w:before="160"/>
              <w:rPr>
                <w:rFonts w:ascii="Times" w:hAnsi="Times" w:cs="Arial"/>
                <w:sz w:val="18"/>
                <w:szCs w:val="18"/>
              </w:rPr>
            </w:pPr>
            <w:r w:rsidRPr="00667A6F">
              <w:rPr>
                <w:rFonts w:ascii="Times" w:hAnsi="Times" w:cs="Arial"/>
                <w:sz w:val="18"/>
                <w:szCs w:val="18"/>
              </w:rPr>
              <w:t>Major</w:t>
            </w:r>
            <w:r>
              <w:rPr>
                <w:rFonts w:ascii="Times" w:hAnsi="Times" w:cs="Arial"/>
                <w:sz w:val="18"/>
                <w:szCs w:val="18"/>
              </w:rPr>
              <w:t xml:space="preserve"> </w:t>
            </w:r>
            <w:r w:rsidRPr="00667A6F">
              <w:rPr>
                <w:rFonts w:ascii="Times" w:eastAsia="신명조" w:hAnsi="Times" w:cs="Arial"/>
                <w:kern w:val="0"/>
                <w:szCs w:val="20"/>
                <w:u w:val="single"/>
              </w:rPr>
              <w:t xml:space="preserve">                                             </w:t>
            </w:r>
          </w:p>
        </w:tc>
      </w:tr>
      <w:tr w:rsidR="0075693B" w:rsidTr="00B06241">
        <w:tc>
          <w:tcPr>
            <w:tcW w:w="9026" w:type="dxa"/>
            <w:gridSpan w:val="2"/>
          </w:tcPr>
          <w:p w:rsidR="0075693B" w:rsidRPr="00667A6F" w:rsidRDefault="00153BD6" w:rsidP="0075693B">
            <w:pPr>
              <w:tabs>
                <w:tab w:val="left" w:pos="2465"/>
              </w:tabs>
              <w:wordWrap/>
              <w:spacing w:before="160"/>
              <w:rPr>
                <w:rFonts w:ascii="Times" w:hAnsi="Times" w:cs="Arial"/>
                <w:sz w:val="18"/>
                <w:szCs w:val="18"/>
              </w:rPr>
            </w:pPr>
            <w:r>
              <w:rPr>
                <w:rFonts w:ascii="Times" w:hAnsi="Times" w:cs="Arial"/>
                <w:sz w:val="18"/>
                <w:szCs w:val="18"/>
              </w:rPr>
              <w:t xml:space="preserve">Student </w:t>
            </w:r>
            <w:r w:rsidR="0075693B">
              <w:rPr>
                <w:rFonts w:ascii="Times" w:hAnsi="Times" w:cs="Arial"/>
                <w:sz w:val="18"/>
                <w:szCs w:val="18"/>
              </w:rPr>
              <w:t>Number</w:t>
            </w:r>
            <w:r>
              <w:rPr>
                <w:rFonts w:ascii="Times" w:hAnsi="Times" w:cs="Arial"/>
                <w:sz w:val="18"/>
                <w:szCs w:val="18"/>
              </w:rPr>
              <w:t xml:space="preserve"> </w:t>
            </w:r>
            <w:r w:rsidR="0075693B" w:rsidRPr="00667A6F">
              <w:rPr>
                <w:rFonts w:ascii="Times" w:eastAsia="신명조" w:hAnsi="Times" w:cs="Arial"/>
                <w:kern w:val="0"/>
                <w:szCs w:val="20"/>
                <w:u w:val="single"/>
              </w:rPr>
              <w:t xml:space="preserve">                                           </w:t>
            </w:r>
          </w:p>
        </w:tc>
      </w:tr>
    </w:tbl>
    <w:p w:rsidR="008F185D" w:rsidRPr="00667A6F" w:rsidRDefault="008F185D" w:rsidP="00804F69">
      <w:pPr>
        <w:shd w:val="clear" w:color="auto" w:fill="CCCCCC"/>
        <w:wordWrap/>
        <w:spacing w:before="320" w:after="120"/>
        <w:rPr>
          <w:rFonts w:ascii="Times" w:eastAsia="신명조" w:hAnsi="Times" w:cs="Arial"/>
          <w:b/>
          <w:kern w:val="0"/>
          <w:sz w:val="24"/>
        </w:rPr>
      </w:pPr>
      <w:r w:rsidRPr="00667A6F">
        <w:rPr>
          <w:rFonts w:ascii="Times" w:eastAsia="신명조" w:hAnsi="Times" w:cs="Arial"/>
          <w:b/>
          <w:kern w:val="0"/>
          <w:sz w:val="24"/>
        </w:rPr>
        <w:t>PERSONAL</w:t>
      </w:r>
      <w:r w:rsidR="00616AB2" w:rsidRPr="00616AB2">
        <w:rPr>
          <w:rFonts w:ascii="Times" w:eastAsia="신명조" w:hAnsi="Times" w:cs="Arial" w:hint="eastAsia"/>
          <w:b/>
          <w:kern w:val="0"/>
          <w:sz w:val="72"/>
          <w:szCs w:val="72"/>
        </w:rPr>
        <w:t xml:space="preserve"> </w:t>
      </w:r>
      <w:r w:rsidRPr="00667A6F">
        <w:rPr>
          <w:rFonts w:ascii="Times" w:eastAsia="신명조" w:hAnsi="Times" w:cs="Arial"/>
          <w:b/>
          <w:kern w:val="0"/>
          <w:sz w:val="24"/>
        </w:rPr>
        <w:t>INFORMATION</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45"/>
        <w:gridCol w:w="832"/>
        <w:gridCol w:w="5449"/>
      </w:tblGrid>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Name</w:t>
            </w:r>
          </w:p>
        </w:tc>
        <w:tc>
          <w:tcPr>
            <w:tcW w:w="6281" w:type="dxa"/>
            <w:gridSpan w:val="2"/>
            <w:vAlign w:val="center"/>
          </w:tcPr>
          <w:p w:rsidR="00C07FBC" w:rsidRDefault="00C07FBC" w:rsidP="00C07FBC">
            <w:pPr>
              <w:wordWrap/>
              <w:spacing w:before="60" w:after="80"/>
              <w:jc w:val="left"/>
              <w:rPr>
                <w:rFonts w:ascii="Times" w:eastAsia="신명조" w:hAnsi="Times" w:cs="Arial"/>
                <w:kern w:val="0"/>
                <w:sz w:val="16"/>
                <w:szCs w:val="16"/>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p w:rsidR="0017754E" w:rsidRDefault="00C07FBC" w:rsidP="00C07FBC">
            <w:pPr>
              <w:wordWrap/>
              <w:spacing w:before="60" w:after="80"/>
              <w:jc w:val="left"/>
              <w:rPr>
                <w:rFonts w:ascii="Times" w:eastAsia="신명조" w:hAnsi="Times" w:cs="Arial"/>
                <w:kern w:val="0"/>
                <w:szCs w:val="20"/>
              </w:rPr>
            </w:pPr>
            <w:r w:rsidRPr="000D56C6">
              <w:rPr>
                <w:rFonts w:ascii="Times" w:eastAsia="신명조" w:hAnsi="Times" w:cs="Arial"/>
                <w:kern w:val="0"/>
                <w:sz w:val="14"/>
                <w:szCs w:val="16"/>
              </w:rPr>
              <w:t xml:space="preserve">  </w:t>
            </w:r>
            <w:r w:rsidR="000D56C6">
              <w:rPr>
                <w:rFonts w:ascii="Times" w:eastAsia="신명조" w:hAnsi="Times" w:cs="Arial"/>
                <w:kern w:val="0"/>
                <w:sz w:val="14"/>
                <w:szCs w:val="16"/>
              </w:rPr>
              <w:t xml:space="preserve">     </w:t>
            </w:r>
            <w:r w:rsidRPr="000D56C6">
              <w:rPr>
                <w:rFonts w:ascii="Times" w:eastAsia="신명조" w:hAnsi="Times" w:cs="Arial"/>
                <w:kern w:val="0"/>
                <w:sz w:val="14"/>
                <w:szCs w:val="16"/>
              </w:rPr>
              <w:t xml:space="preserve">   </w:t>
            </w:r>
            <w:r w:rsidR="0017754E" w:rsidRPr="000D56C6">
              <w:rPr>
                <w:rFonts w:ascii="Times" w:eastAsia="신명조" w:hAnsi="Times" w:cs="Arial"/>
                <w:kern w:val="0"/>
                <w:sz w:val="14"/>
                <w:szCs w:val="16"/>
              </w:rPr>
              <w:t xml:space="preserve">Family / Last </w:t>
            </w:r>
            <w:r w:rsidRPr="000D56C6">
              <w:rPr>
                <w:rFonts w:ascii="Times" w:eastAsia="신명조" w:hAnsi="Times" w:cs="Arial"/>
                <w:kern w:val="0"/>
                <w:sz w:val="14"/>
                <w:szCs w:val="16"/>
              </w:rPr>
              <w:t xml:space="preserve">              </w:t>
            </w:r>
            <w:r w:rsidR="0017754E" w:rsidRPr="000D56C6">
              <w:rPr>
                <w:rFonts w:ascii="Times" w:eastAsia="HY중고딕" w:hAnsi="Times" w:cs="Arial"/>
                <w:kern w:val="0"/>
                <w:sz w:val="14"/>
                <w:szCs w:val="16"/>
              </w:rPr>
              <w:t xml:space="preserve">Given / </w:t>
            </w:r>
            <w:r w:rsidR="0017754E" w:rsidRPr="000D56C6">
              <w:rPr>
                <w:rFonts w:ascii="Times" w:eastAsia="신명조" w:hAnsi="Times" w:cs="Arial"/>
                <w:kern w:val="0"/>
                <w:sz w:val="14"/>
                <w:szCs w:val="16"/>
              </w:rPr>
              <w:t xml:space="preserve">First  </w:t>
            </w:r>
            <w:r w:rsidRPr="000D56C6">
              <w:rPr>
                <w:rFonts w:ascii="Times" w:eastAsia="신명조" w:hAnsi="Times" w:cs="Arial"/>
                <w:kern w:val="0"/>
                <w:sz w:val="14"/>
                <w:szCs w:val="16"/>
              </w:rPr>
              <w:t xml:space="preserve">             </w:t>
            </w:r>
            <w:r w:rsidR="0017754E" w:rsidRPr="000D56C6">
              <w:rPr>
                <w:rFonts w:ascii="Times" w:eastAsia="신명조" w:hAnsi="Times" w:cs="Arial"/>
                <w:kern w:val="0"/>
                <w:sz w:val="14"/>
                <w:szCs w:val="16"/>
              </w:rPr>
              <w:t>Middle (if any)</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HY중고딕" w:hAnsi="Times" w:cs="Arial"/>
                <w:kern w:val="0"/>
                <w:szCs w:val="20"/>
              </w:rPr>
              <w:t>Salutation</w:t>
            </w:r>
          </w:p>
        </w:tc>
        <w:tc>
          <w:tcPr>
            <w:tcW w:w="6281" w:type="dxa"/>
            <w:gridSpan w:val="2"/>
            <w:vAlign w:val="center"/>
          </w:tcPr>
          <w:p w:rsidR="0017754E" w:rsidRDefault="0017754E" w:rsidP="00CE1751">
            <w:pPr>
              <w:wordWrap/>
              <w:spacing w:before="60" w:after="80"/>
              <w:jc w:val="left"/>
              <w:rPr>
                <w:rFonts w:ascii="Times" w:eastAsia="신명조" w:hAnsi="Times" w:cs="Arial"/>
                <w:kern w:val="0"/>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Mr.</w:t>
            </w:r>
            <w:r w:rsidR="00804F69">
              <w:rPr>
                <w:rFonts w:ascii="Times" w:eastAsia="신명조" w:hAnsi="Times" w:cs="Arial"/>
                <w:kern w:val="0"/>
                <w:szCs w:val="20"/>
              </w:rPr>
              <w:t xml:space="preserve">  </w:t>
            </w:r>
            <w:r w:rsidR="00C07FBC">
              <w:rPr>
                <w:rFonts w:ascii="Times" w:eastAsia="신명조" w:hAnsi="Times" w:cs="Arial"/>
                <w:kern w:val="0"/>
                <w:szCs w:val="20"/>
              </w:rPr>
              <w:t xml:space="preserve">     </w:t>
            </w:r>
            <w:r w:rsidRPr="00667A6F">
              <w:rPr>
                <w:rFonts w:ascii="Times" w:eastAsia="신명조" w:hAnsi="Times" w:cs="Arial"/>
                <w:kern w:val="0"/>
                <w:szCs w:val="20"/>
              </w:rPr>
              <w:t xml:space="preserve">  </w:t>
            </w:r>
            <w:r w:rsidR="00C07FBC">
              <w:rPr>
                <w:rFonts w:ascii="Times" w:eastAsia="신명조" w:hAnsi="Times" w:cs="Arial"/>
                <w:kern w:val="0"/>
                <w:szCs w:val="20"/>
              </w:rPr>
              <w:t xml:space="preserve">           </w:t>
            </w: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Ms.</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Korean Name</w:t>
            </w:r>
          </w:p>
        </w:tc>
        <w:tc>
          <w:tcPr>
            <w:tcW w:w="6281" w:type="dxa"/>
            <w:gridSpan w:val="2"/>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Passport Number</w:t>
            </w:r>
          </w:p>
        </w:tc>
        <w:tc>
          <w:tcPr>
            <w:tcW w:w="6281" w:type="dxa"/>
            <w:gridSpan w:val="2"/>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631D5B" w:rsidP="00C07FBC">
            <w:pPr>
              <w:wordWrap/>
              <w:spacing w:before="60" w:after="80"/>
              <w:jc w:val="left"/>
              <w:rPr>
                <w:rFonts w:ascii="Times" w:eastAsia="신명조" w:hAnsi="Times" w:cs="Arial"/>
                <w:kern w:val="0"/>
                <w:szCs w:val="20"/>
              </w:rPr>
            </w:pPr>
            <w:r>
              <w:rPr>
                <w:rFonts w:ascii="Times" w:eastAsia="신명조" w:hAnsi="Times" w:cs="Arial"/>
                <w:kern w:val="0"/>
                <w:szCs w:val="20"/>
              </w:rPr>
              <w:t>Student</w:t>
            </w:r>
            <w:r w:rsidR="0017754E" w:rsidRPr="00667A6F">
              <w:rPr>
                <w:rFonts w:ascii="Times" w:eastAsia="신명조" w:hAnsi="Times" w:cs="Arial"/>
                <w:kern w:val="0"/>
                <w:szCs w:val="20"/>
              </w:rPr>
              <w:t xml:space="preserve"> Number</w:t>
            </w:r>
          </w:p>
        </w:tc>
        <w:tc>
          <w:tcPr>
            <w:tcW w:w="6281" w:type="dxa"/>
            <w:gridSpan w:val="2"/>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Pr>
                <w:rFonts w:ascii="Times" w:eastAsia="신명조" w:hAnsi="Times" w:cs="Arial"/>
                <w:kern w:val="0"/>
                <w:szCs w:val="20"/>
              </w:rPr>
              <w:t>N</w:t>
            </w:r>
            <w:r w:rsidRPr="00667A6F">
              <w:rPr>
                <w:rFonts w:ascii="Times" w:eastAsia="신명조" w:hAnsi="Times" w:cs="Arial"/>
                <w:kern w:val="0"/>
                <w:szCs w:val="20"/>
              </w:rPr>
              <w:t>ationality</w:t>
            </w:r>
          </w:p>
        </w:tc>
        <w:tc>
          <w:tcPr>
            <w:tcW w:w="6281" w:type="dxa"/>
            <w:gridSpan w:val="2"/>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Date of</w:t>
            </w:r>
            <w:r>
              <w:rPr>
                <w:rFonts w:ascii="Times" w:hAnsi="Times" w:cs="Arial" w:hint="eastAsia"/>
                <w:szCs w:val="20"/>
              </w:rPr>
              <w:t xml:space="preserve"> </w:t>
            </w:r>
            <w:r w:rsidRPr="00667A6F">
              <w:rPr>
                <w:rFonts w:ascii="Times" w:hAnsi="Times" w:cs="Arial"/>
                <w:szCs w:val="20"/>
              </w:rPr>
              <w:t>Birth</w:t>
            </w:r>
            <w:r>
              <w:rPr>
                <w:rFonts w:ascii="Times" w:hAnsi="Times" w:cs="Arial"/>
                <w:szCs w:val="20"/>
              </w:rPr>
              <w:t xml:space="preserve"> </w:t>
            </w:r>
            <w:r w:rsidRPr="000D56C6">
              <w:rPr>
                <w:rFonts w:ascii="Times" w:hAnsi="Times" w:cs="Arial"/>
                <w:sz w:val="16"/>
                <w:szCs w:val="20"/>
              </w:rPr>
              <w:t>(YYYY.MM.DD.)</w:t>
            </w:r>
          </w:p>
        </w:tc>
        <w:tc>
          <w:tcPr>
            <w:tcW w:w="6281" w:type="dxa"/>
            <w:gridSpan w:val="2"/>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Mailing Address</w:t>
            </w:r>
          </w:p>
        </w:tc>
        <w:tc>
          <w:tcPr>
            <w:tcW w:w="6281" w:type="dxa"/>
            <w:gridSpan w:val="2"/>
            <w:vAlign w:val="center"/>
          </w:tcPr>
          <w:p w:rsidR="00911E9C" w:rsidRDefault="00631D5B" w:rsidP="00C07FBC">
            <w:pPr>
              <w:wordWrap/>
              <w:spacing w:before="60" w:after="80"/>
              <w:jc w:val="left"/>
              <w:rPr>
                <w:rFonts w:ascii="Times" w:eastAsia="신명조" w:hAnsi="Times" w:cs="Arial"/>
                <w:kern w:val="0"/>
                <w:szCs w:val="20"/>
              </w:rPr>
            </w:pPr>
            <w:r>
              <w:rPr>
                <w:rFonts w:ascii="Times" w:eastAsia="신명조" w:hAnsi="Times" w:cs="Arial" w:hint="eastAsia"/>
                <w:kern w:val="0"/>
                <w:szCs w:val="20"/>
              </w:rPr>
              <w:t xml:space="preserve">In </w:t>
            </w:r>
            <w:r w:rsidR="00911E9C">
              <w:rPr>
                <w:rFonts w:ascii="Times" w:eastAsia="신명조" w:hAnsi="Times" w:cs="Arial"/>
                <w:kern w:val="0"/>
                <w:szCs w:val="20"/>
              </w:rPr>
              <w:t>Korea</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p w:rsidR="0017754E"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Permanent Residence</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E-mail</w:t>
            </w:r>
          </w:p>
        </w:tc>
        <w:tc>
          <w:tcPr>
            <w:tcW w:w="6281" w:type="dxa"/>
            <w:gridSpan w:val="2"/>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11E9C" w:rsidTr="00423B2F">
        <w:tc>
          <w:tcPr>
            <w:tcW w:w="2745" w:type="dxa"/>
            <w:vAlign w:val="center"/>
          </w:tcPr>
          <w:p w:rsidR="00911E9C" w:rsidRPr="00667A6F" w:rsidRDefault="00C63BA0" w:rsidP="00C07FBC">
            <w:pPr>
              <w:wordWrap/>
              <w:spacing w:before="60" w:after="80"/>
              <w:jc w:val="left"/>
              <w:rPr>
                <w:rFonts w:ascii="Times" w:hAnsi="Times" w:cs="Arial"/>
                <w:szCs w:val="20"/>
              </w:rPr>
            </w:pPr>
            <w:r>
              <w:rPr>
                <w:rFonts w:ascii="Times" w:hAnsi="Times" w:cs="Arial"/>
                <w:szCs w:val="20"/>
              </w:rPr>
              <w:t>P</w:t>
            </w:r>
            <w:r w:rsidR="00911E9C">
              <w:rPr>
                <w:rFonts w:ascii="Times" w:hAnsi="Times" w:cs="Arial"/>
                <w:szCs w:val="20"/>
              </w:rPr>
              <w:t>hone</w:t>
            </w:r>
          </w:p>
        </w:tc>
        <w:tc>
          <w:tcPr>
            <w:tcW w:w="6281" w:type="dxa"/>
            <w:gridSpan w:val="2"/>
            <w:vAlign w:val="center"/>
          </w:tcPr>
          <w:p w:rsidR="00911E9C" w:rsidRDefault="00631D5B" w:rsidP="00C07FBC">
            <w:pPr>
              <w:wordWrap/>
              <w:spacing w:before="60" w:after="80"/>
              <w:jc w:val="left"/>
              <w:rPr>
                <w:rFonts w:ascii="Times" w:eastAsia="신명조" w:hAnsi="Times" w:cs="Arial"/>
                <w:kern w:val="0"/>
                <w:szCs w:val="20"/>
              </w:rPr>
            </w:pPr>
            <w:r>
              <w:rPr>
                <w:rFonts w:ascii="Times" w:eastAsia="신명조" w:hAnsi="Times" w:cs="Arial"/>
                <w:kern w:val="0"/>
                <w:szCs w:val="20"/>
              </w:rPr>
              <w:t xml:space="preserve">In </w:t>
            </w:r>
            <w:r w:rsidR="00911E9C">
              <w:rPr>
                <w:rFonts w:ascii="Times" w:eastAsia="신명조" w:hAnsi="Times" w:cs="Arial"/>
                <w:kern w:val="0"/>
                <w:szCs w:val="20"/>
              </w:rPr>
              <w:t>Korea</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p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Permanent Residence</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tc>
      </w:tr>
      <w:tr w:rsidR="00486402" w:rsidTr="00486402">
        <w:tc>
          <w:tcPr>
            <w:tcW w:w="3577" w:type="dxa"/>
            <w:gridSpan w:val="2"/>
            <w:vAlign w:val="center"/>
          </w:tcPr>
          <w:p w:rsidR="00486402" w:rsidRDefault="00486402" w:rsidP="00486402">
            <w:pPr>
              <w:tabs>
                <w:tab w:val="left" w:pos="6120"/>
              </w:tabs>
              <w:wordWrap/>
              <w:spacing w:before="60" w:after="80"/>
              <w:jc w:val="left"/>
              <w:rPr>
                <w:rFonts w:ascii="Times" w:hAnsi="Times" w:cs="Arial"/>
                <w:szCs w:val="20"/>
              </w:rPr>
            </w:pPr>
            <w:r>
              <w:rPr>
                <w:rFonts w:ascii="Times" w:hAnsi="Times" w:cs="Arial"/>
                <w:szCs w:val="20"/>
              </w:rPr>
              <w:t>Are you receiving other scholarships?</w:t>
            </w:r>
          </w:p>
        </w:tc>
        <w:tc>
          <w:tcPr>
            <w:tcW w:w="5449" w:type="dxa"/>
            <w:vAlign w:val="center"/>
          </w:tcPr>
          <w:p w:rsidR="00486402" w:rsidRDefault="00486402" w:rsidP="00C55293">
            <w:pPr>
              <w:tabs>
                <w:tab w:val="left" w:pos="6120"/>
              </w:tabs>
              <w:wordWrap/>
              <w:spacing w:before="60" w:after="80"/>
              <w:jc w:val="left"/>
              <w:rPr>
                <w:rFonts w:ascii="Times" w:hAnsi="Times" w:cs="Arial"/>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Yes</w:t>
            </w:r>
            <w:r>
              <w:rPr>
                <w:rFonts w:ascii="Times" w:eastAsia="신명조" w:hAnsi="Times" w:cs="Arial"/>
                <w:kern w:val="0"/>
                <w:szCs w:val="20"/>
              </w:rPr>
              <w:t xml:space="preserve">       </w:t>
            </w:r>
            <w:r w:rsidRPr="00667A6F">
              <w:rPr>
                <w:rFonts w:ascii="Times" w:eastAsia="신명조" w:hAnsi="Times" w:cs="Arial"/>
                <w:kern w:val="0"/>
                <w:szCs w:val="20"/>
              </w:rPr>
              <w:t xml:space="preserve">  </w:t>
            </w:r>
            <w:r>
              <w:rPr>
                <w:rFonts w:ascii="Times" w:eastAsia="신명조" w:hAnsi="Times" w:cs="Arial"/>
                <w:kern w:val="0"/>
                <w:szCs w:val="20"/>
              </w:rPr>
              <w:t xml:space="preserve">           </w:t>
            </w: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No</w:t>
            </w:r>
          </w:p>
        </w:tc>
      </w:tr>
      <w:tr w:rsidR="00A53632" w:rsidTr="00423B2F">
        <w:trPr>
          <w:trHeight w:val="557"/>
        </w:trPr>
        <w:tc>
          <w:tcPr>
            <w:tcW w:w="2745" w:type="dxa"/>
            <w:vAlign w:val="center"/>
          </w:tcPr>
          <w:p w:rsidR="00A53632" w:rsidRPr="00667A6F" w:rsidRDefault="00A53632" w:rsidP="00C07FBC">
            <w:pPr>
              <w:wordWrap/>
              <w:spacing w:before="60" w:after="80"/>
              <w:jc w:val="left"/>
              <w:rPr>
                <w:rFonts w:ascii="Times" w:hAnsi="Times" w:cs="Arial" w:hint="eastAsia"/>
                <w:szCs w:val="20"/>
              </w:rPr>
            </w:pPr>
          </w:p>
        </w:tc>
        <w:tc>
          <w:tcPr>
            <w:tcW w:w="6281" w:type="dxa"/>
            <w:gridSpan w:val="2"/>
            <w:vAlign w:val="center"/>
          </w:tcPr>
          <w:p w:rsidR="00A53632" w:rsidRPr="00667A6F" w:rsidRDefault="00A53632" w:rsidP="00C07FBC">
            <w:pPr>
              <w:wordWrap/>
              <w:spacing w:before="60" w:after="80"/>
              <w:jc w:val="left"/>
              <w:rPr>
                <w:rFonts w:ascii="Times" w:eastAsia="HY중고딕" w:hAnsi="Times" w:cs="Arial"/>
                <w:kern w:val="0"/>
                <w:szCs w:val="20"/>
              </w:rPr>
            </w:pPr>
          </w:p>
        </w:tc>
      </w:tr>
    </w:tbl>
    <w:p w:rsidR="008F185D" w:rsidRPr="00667A6F" w:rsidRDefault="00616AB2" w:rsidP="00804F69">
      <w:pPr>
        <w:shd w:val="clear" w:color="auto" w:fill="CCCCCC"/>
        <w:wordWrap/>
        <w:spacing w:before="320" w:after="120"/>
        <w:rPr>
          <w:rFonts w:ascii="Times" w:hAnsi="Times" w:cs="Arial"/>
          <w:b/>
          <w:sz w:val="24"/>
        </w:rPr>
      </w:pPr>
      <w:r>
        <w:rPr>
          <w:rFonts w:ascii="Times" w:hAnsi="Times" w:cs="Arial" w:hint="eastAsia"/>
          <w:b/>
          <w:sz w:val="24"/>
        </w:rPr>
        <w:t>EDUCATION</w:t>
      </w:r>
      <w:r w:rsidR="0067708B">
        <w:rPr>
          <w:rFonts w:ascii="Times" w:hAnsi="Times" w:cs="Arial" w:hint="eastAsia"/>
          <w:b/>
          <w:sz w:val="24"/>
        </w:rPr>
        <w:t>AL</w:t>
      </w:r>
      <w:r w:rsidRPr="00616AB2">
        <w:rPr>
          <w:rFonts w:ascii="Times" w:eastAsia="신명조" w:hAnsi="Times" w:cs="Arial" w:hint="eastAsia"/>
          <w:b/>
          <w:kern w:val="0"/>
          <w:sz w:val="72"/>
          <w:szCs w:val="72"/>
        </w:rPr>
        <w:t xml:space="preserve"> </w:t>
      </w:r>
      <w:r w:rsidR="0067708B">
        <w:rPr>
          <w:rFonts w:ascii="Times" w:hAnsi="Times" w:cs="Arial" w:hint="eastAsia"/>
          <w:b/>
          <w:sz w:val="24"/>
        </w:rPr>
        <w:t>BACKGROUND</w:t>
      </w:r>
    </w:p>
    <w:p w:rsidR="008F185D" w:rsidRPr="00667A6F" w:rsidRDefault="008F185D" w:rsidP="00F37FBB">
      <w:pPr>
        <w:pStyle w:val="4"/>
        <w:wordWrap/>
        <w:spacing w:before="160" w:after="80"/>
        <w:ind w:leftChars="12" w:left="417" w:hanging="393"/>
        <w:rPr>
          <w:rFonts w:ascii="Times" w:hAnsi="Times" w:cs="Arial"/>
          <w:szCs w:val="20"/>
        </w:rPr>
      </w:pPr>
      <w:r w:rsidRPr="00667A6F">
        <w:rPr>
          <w:rFonts w:ascii="Times" w:hAnsi="Times" w:cs="Arial"/>
          <w:szCs w:val="20"/>
        </w:rPr>
        <w:t xml:space="preserve">UNDERGRADUATE </w:t>
      </w:r>
      <w:r w:rsidR="00920EA8">
        <w:rPr>
          <w:rFonts w:ascii="Times" w:hAnsi="Times" w:cs="Arial" w:hint="eastAsia"/>
          <w:szCs w:val="20"/>
        </w:rPr>
        <w:t>(Bachelor</w:t>
      </w:r>
      <w:r w:rsidR="00920EA8">
        <w:rPr>
          <w:rFonts w:ascii="Times" w:hAnsi="Times" w:cs="Arial"/>
          <w:szCs w:val="20"/>
        </w:rPr>
        <w:t>’</w:t>
      </w:r>
      <w:r w:rsidR="00920EA8">
        <w:rPr>
          <w:rFonts w:ascii="Times" w:hAnsi="Times" w:cs="Arial" w:hint="eastAsia"/>
          <w:szCs w:val="20"/>
        </w:rPr>
        <w:t>s</w:t>
      </w:r>
      <w:r w:rsidR="00F37FBB">
        <w:rPr>
          <w:rFonts w:ascii="Times" w:hAnsi="Times" w:cs="Arial"/>
          <w:szCs w:val="20"/>
        </w:rPr>
        <w:t xml:space="preserve"> Degree</w:t>
      </w:r>
      <w:r w:rsidR="00920EA8">
        <w:rPr>
          <w:rFonts w:ascii="Times" w:hAnsi="Times" w:cs="Arial" w:hint="eastAsia"/>
          <w:szCs w:val="20"/>
        </w:rPr>
        <w:t>)</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0"/>
        <w:gridCol w:w="6966"/>
      </w:tblGrid>
      <w:tr w:rsidR="00F37FBB" w:rsidTr="003E2195">
        <w:tc>
          <w:tcPr>
            <w:tcW w:w="2093" w:type="dxa"/>
          </w:tcPr>
          <w:p w:rsidR="00F37FBB" w:rsidRDefault="00E24FCC" w:rsidP="00F37FBB">
            <w:pPr>
              <w:wordWrap/>
              <w:spacing w:before="60" w:after="80"/>
              <w:rPr>
                <w:rFonts w:ascii="Times" w:eastAsia="굴림" w:hAnsi="Times" w:cs="Arial"/>
                <w:kern w:val="0"/>
              </w:rPr>
            </w:pPr>
            <w:r>
              <w:rPr>
                <w:rFonts w:ascii="Times" w:eastAsia="신명조" w:hAnsi="Times" w:cs="Arial"/>
                <w:kern w:val="0"/>
                <w:szCs w:val="20"/>
              </w:rPr>
              <w:t>University</w:t>
            </w:r>
            <w:r w:rsidR="00F37FBB" w:rsidRPr="00667A6F">
              <w:rPr>
                <w:rFonts w:ascii="Times" w:eastAsia="신명조" w:hAnsi="Times" w:cs="Arial"/>
                <w:kern w:val="0"/>
                <w:szCs w:val="20"/>
              </w:rPr>
              <w:t xml:space="preserve"> Name</w:t>
            </w:r>
          </w:p>
        </w:tc>
        <w:tc>
          <w:tcPr>
            <w:tcW w:w="7149" w:type="dxa"/>
          </w:tcPr>
          <w:p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rPr>
              <w:t>Website</w:t>
            </w:r>
          </w:p>
        </w:tc>
        <w:tc>
          <w:tcPr>
            <w:tcW w:w="7149" w:type="dxa"/>
          </w:tcPr>
          <w:p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37FBB">
            <w:pPr>
              <w:wordWrap/>
              <w:spacing w:before="60" w:after="80"/>
              <w:rPr>
                <w:rFonts w:ascii="Times" w:eastAsia="굴림" w:hAnsi="Times" w:cs="Arial"/>
                <w:kern w:val="0"/>
              </w:rPr>
            </w:pPr>
            <w:r>
              <w:rPr>
                <w:rFonts w:ascii="Times" w:eastAsia="신명조" w:hAnsi="Times" w:cs="Arial"/>
                <w:kern w:val="0"/>
                <w:szCs w:val="20"/>
              </w:rPr>
              <w:t>Major</w:t>
            </w:r>
          </w:p>
        </w:tc>
        <w:tc>
          <w:tcPr>
            <w:tcW w:w="7149" w:type="dxa"/>
          </w:tcPr>
          <w:p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Pr="00472C35" w:rsidRDefault="00F37FBB" w:rsidP="00F37FBB">
            <w:pPr>
              <w:wordWrap/>
              <w:spacing w:before="60" w:after="80"/>
              <w:rPr>
                <w:rFonts w:ascii="Times" w:eastAsia="굴림" w:hAnsi="Times" w:cs="Arial"/>
                <w:b/>
                <w:kern w:val="0"/>
              </w:rPr>
            </w:pPr>
            <w:r w:rsidRPr="00472C35">
              <w:rPr>
                <w:rFonts w:ascii="Times" w:eastAsia="신명조" w:hAnsi="Times" w:cs="Arial"/>
                <w:b/>
                <w:kern w:val="0"/>
                <w:szCs w:val="20"/>
              </w:rPr>
              <w:t>GPA</w:t>
            </w:r>
          </w:p>
        </w:tc>
        <w:tc>
          <w:tcPr>
            <w:tcW w:w="7149" w:type="dxa"/>
          </w:tcPr>
          <w:p w:rsidR="00F37FBB" w:rsidRPr="00472C35" w:rsidRDefault="00F37FBB" w:rsidP="00F37FBB">
            <w:pPr>
              <w:wordWrap/>
              <w:spacing w:before="60" w:after="80"/>
              <w:rPr>
                <w:rFonts w:ascii="Times" w:eastAsia="굴림" w:hAnsi="Times" w:cs="Arial"/>
                <w:b/>
                <w:kern w:val="0"/>
              </w:rPr>
            </w:pPr>
            <w:r w:rsidRPr="00472C35">
              <w:rPr>
                <w:rFonts w:ascii="Times" w:eastAsia="신명조" w:hAnsi="Times" w:cs="Arial"/>
                <w:b/>
                <w:kern w:val="0"/>
                <w:szCs w:val="20"/>
                <w:u w:val="single"/>
              </w:rPr>
              <w:t xml:space="preserve">          </w:t>
            </w:r>
            <w:r w:rsidRPr="00472C35">
              <w:rPr>
                <w:rFonts w:ascii="Times" w:eastAsia="신명조" w:hAnsi="Times" w:cs="Arial"/>
                <w:b/>
                <w:kern w:val="0"/>
                <w:szCs w:val="20"/>
              </w:rPr>
              <w:t xml:space="preserve"> out of </w:t>
            </w:r>
            <w:r w:rsidRPr="00472C35">
              <w:rPr>
                <w:rFonts w:ascii="Times" w:eastAsia="신명조" w:hAnsi="Times" w:cs="Arial"/>
                <w:b/>
                <w:kern w:val="0"/>
                <w:szCs w:val="20"/>
                <w:u w:val="single"/>
              </w:rPr>
              <w:t xml:space="preserve">          </w:t>
            </w:r>
          </w:p>
        </w:tc>
      </w:tr>
      <w:tr w:rsidR="00F37FBB" w:rsidTr="003E2195">
        <w:tc>
          <w:tcPr>
            <w:tcW w:w="2093" w:type="dxa"/>
          </w:tcPr>
          <w:p w:rsidR="00F37FBB" w:rsidRDefault="00F37FBB" w:rsidP="00F37FBB">
            <w:pPr>
              <w:wordWrap/>
              <w:spacing w:before="60" w:after="80"/>
              <w:rPr>
                <w:rFonts w:ascii="Times" w:eastAsia="굴림" w:hAnsi="Times" w:cs="Arial"/>
                <w:kern w:val="0"/>
              </w:rPr>
            </w:pPr>
            <w:r w:rsidRPr="00667A6F">
              <w:rPr>
                <w:rFonts w:ascii="Times" w:hAnsi="Times" w:cs="Arial"/>
                <w:szCs w:val="20"/>
              </w:rPr>
              <w:t>Dates Attended</w:t>
            </w:r>
            <w:r>
              <w:rPr>
                <w:rFonts w:ascii="Times" w:hAnsi="Times" w:cs="Arial"/>
                <w:szCs w:val="20"/>
              </w:rPr>
              <w:t xml:space="preserve"> </w:t>
            </w:r>
          </w:p>
        </w:tc>
        <w:tc>
          <w:tcPr>
            <w:tcW w:w="7149" w:type="dxa"/>
          </w:tcPr>
          <w:p w:rsidR="00F37FBB" w:rsidRPr="00F37FBB" w:rsidRDefault="00F37FBB" w:rsidP="00F37FBB">
            <w:pPr>
              <w:wordWrap/>
              <w:spacing w:before="60" w:after="80"/>
              <w:rPr>
                <w:rFonts w:ascii="Times" w:eastAsia="신명조" w:hAnsi="Times" w:cs="Arial"/>
                <w:kern w:val="0"/>
                <w:szCs w:val="20"/>
                <w:u w:val="single"/>
              </w:rPr>
            </w:pPr>
            <w:r w:rsidRPr="00667A6F">
              <w:rPr>
                <w:rFonts w:ascii="Times" w:eastAsia="신명조" w:hAnsi="Times" w:cs="Arial"/>
                <w:kern w:val="0"/>
                <w:szCs w:val="20"/>
              </w:rPr>
              <w:t xml:space="preserve">From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t</w:t>
            </w:r>
            <w:r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roofErr w:type="gramStart"/>
            <w:r w:rsidRPr="00667A6F">
              <w:rPr>
                <w:rFonts w:ascii="Times" w:eastAsia="신명조" w:hAnsi="Times" w:cs="Arial"/>
                <w:kern w:val="0"/>
                <w:szCs w:val="20"/>
                <w:u w:val="single"/>
              </w:rPr>
              <w:t xml:space="preserve">  </w:t>
            </w:r>
            <w:r>
              <w:rPr>
                <w:rFonts w:ascii="Times" w:hAnsi="Times" w:cs="Arial"/>
                <w:szCs w:val="20"/>
              </w:rPr>
              <w:t xml:space="preserve"> </w:t>
            </w:r>
            <w:r w:rsidRPr="000D56C6">
              <w:rPr>
                <w:rFonts w:ascii="Times" w:hAnsi="Times" w:cs="Arial"/>
                <w:sz w:val="16"/>
                <w:szCs w:val="20"/>
              </w:rPr>
              <w:t>(</w:t>
            </w:r>
            <w:proofErr w:type="gramEnd"/>
            <w:r w:rsidRPr="000D56C6">
              <w:rPr>
                <w:rFonts w:ascii="Times" w:hAnsi="Times" w:cs="Arial"/>
                <w:sz w:val="16"/>
                <w:szCs w:val="20"/>
              </w:rPr>
              <w:t>YYYY.MM.DD)</w:t>
            </w:r>
          </w:p>
        </w:tc>
      </w:tr>
    </w:tbl>
    <w:p w:rsidR="008F185D" w:rsidRPr="00667A6F" w:rsidRDefault="008F185D" w:rsidP="00F37FBB">
      <w:pPr>
        <w:pStyle w:val="4"/>
        <w:wordWrap/>
        <w:spacing w:before="160" w:after="80"/>
        <w:ind w:leftChars="9" w:left="418" w:hangingChars="204" w:hanging="400"/>
        <w:rPr>
          <w:rFonts w:ascii="Times" w:hAnsi="Times" w:cs="Arial"/>
          <w:szCs w:val="20"/>
        </w:rPr>
      </w:pPr>
      <w:r w:rsidRPr="00667A6F">
        <w:rPr>
          <w:rFonts w:ascii="Times" w:hAnsi="Times" w:cs="Arial"/>
          <w:szCs w:val="20"/>
        </w:rPr>
        <w:lastRenderedPageBreak/>
        <w:t>GRADUATE (</w:t>
      </w:r>
      <w:r w:rsidR="00616AB2">
        <w:rPr>
          <w:rFonts w:ascii="Times" w:hAnsi="Times" w:cs="Arial" w:hint="eastAsia"/>
          <w:szCs w:val="20"/>
        </w:rPr>
        <w:t>Master</w:t>
      </w:r>
      <w:r w:rsidR="00616AB2">
        <w:rPr>
          <w:rFonts w:ascii="Times" w:hAnsi="Times" w:cs="Arial"/>
          <w:szCs w:val="20"/>
        </w:rPr>
        <w:t>’</w:t>
      </w:r>
      <w:r w:rsidR="00616AB2">
        <w:rPr>
          <w:rFonts w:ascii="Times" w:hAnsi="Times" w:cs="Arial" w:hint="eastAsia"/>
          <w:szCs w:val="20"/>
        </w:rPr>
        <w:t>s</w:t>
      </w:r>
      <w:r w:rsidR="00F37FBB">
        <w:rPr>
          <w:rFonts w:ascii="Times" w:hAnsi="Times" w:cs="Arial"/>
          <w:szCs w:val="20"/>
        </w:rPr>
        <w:t xml:space="preserve"> Degree</w:t>
      </w:r>
      <w:r w:rsidRPr="00667A6F">
        <w:rPr>
          <w:rFonts w:ascii="Times" w:hAnsi="Times" w:cs="Arial"/>
          <w:szCs w:val="20"/>
        </w:rPr>
        <w:t xml:space="preserve">) </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0"/>
        <w:gridCol w:w="6966"/>
      </w:tblGrid>
      <w:tr w:rsidR="00F37FBB" w:rsidTr="003E2195">
        <w:tc>
          <w:tcPr>
            <w:tcW w:w="2093" w:type="dxa"/>
          </w:tcPr>
          <w:p w:rsidR="00F37FBB" w:rsidRDefault="00E24FCC" w:rsidP="00F64E80">
            <w:pPr>
              <w:wordWrap/>
              <w:spacing w:before="60" w:after="80"/>
              <w:rPr>
                <w:rFonts w:ascii="Times" w:eastAsia="굴림" w:hAnsi="Times" w:cs="Arial"/>
                <w:kern w:val="0"/>
              </w:rPr>
            </w:pPr>
            <w:r>
              <w:rPr>
                <w:rFonts w:ascii="Times" w:eastAsia="신명조" w:hAnsi="Times" w:cs="Arial"/>
                <w:kern w:val="0"/>
                <w:szCs w:val="20"/>
              </w:rPr>
              <w:t>University</w:t>
            </w:r>
            <w:r w:rsidR="00F37FBB" w:rsidRPr="00667A6F">
              <w:rPr>
                <w:rFonts w:ascii="Times" w:eastAsia="신명조" w:hAnsi="Times" w:cs="Arial"/>
                <w:kern w:val="0"/>
                <w:szCs w:val="20"/>
              </w:rPr>
              <w:t xml:space="preserve"> Name</w:t>
            </w:r>
          </w:p>
        </w:tc>
        <w:tc>
          <w:tcPr>
            <w:tcW w:w="7149" w:type="dxa"/>
          </w:tcPr>
          <w:p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rPr>
              <w:t>Website</w:t>
            </w:r>
          </w:p>
        </w:tc>
        <w:tc>
          <w:tcPr>
            <w:tcW w:w="7149" w:type="dxa"/>
          </w:tcPr>
          <w:p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64E80">
            <w:pPr>
              <w:wordWrap/>
              <w:spacing w:before="60" w:after="80"/>
              <w:rPr>
                <w:rFonts w:ascii="Times" w:eastAsia="굴림" w:hAnsi="Times" w:cs="Arial"/>
                <w:kern w:val="0"/>
              </w:rPr>
            </w:pPr>
            <w:r>
              <w:rPr>
                <w:rFonts w:ascii="Times" w:eastAsia="신명조" w:hAnsi="Times" w:cs="Arial"/>
                <w:kern w:val="0"/>
                <w:szCs w:val="20"/>
              </w:rPr>
              <w:t>Major</w:t>
            </w:r>
          </w:p>
        </w:tc>
        <w:tc>
          <w:tcPr>
            <w:tcW w:w="7149" w:type="dxa"/>
          </w:tcPr>
          <w:p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Pr="00472C35" w:rsidRDefault="00F37FBB" w:rsidP="00F64E80">
            <w:pPr>
              <w:wordWrap/>
              <w:spacing w:before="60" w:after="80"/>
              <w:rPr>
                <w:rFonts w:ascii="Times" w:eastAsia="굴림" w:hAnsi="Times" w:cs="Arial"/>
                <w:b/>
                <w:kern w:val="0"/>
              </w:rPr>
            </w:pPr>
            <w:r w:rsidRPr="00472C35">
              <w:rPr>
                <w:rFonts w:ascii="Times" w:eastAsia="신명조" w:hAnsi="Times" w:cs="Arial"/>
                <w:b/>
                <w:kern w:val="0"/>
                <w:szCs w:val="20"/>
              </w:rPr>
              <w:t>GPA</w:t>
            </w:r>
          </w:p>
        </w:tc>
        <w:tc>
          <w:tcPr>
            <w:tcW w:w="7149" w:type="dxa"/>
          </w:tcPr>
          <w:p w:rsidR="00F37FBB" w:rsidRPr="00472C35" w:rsidRDefault="00F37FBB" w:rsidP="00F64E80">
            <w:pPr>
              <w:wordWrap/>
              <w:spacing w:before="60" w:after="80"/>
              <w:rPr>
                <w:rFonts w:ascii="Times" w:eastAsia="굴림" w:hAnsi="Times" w:cs="Arial"/>
                <w:b/>
                <w:kern w:val="0"/>
              </w:rPr>
            </w:pPr>
            <w:r w:rsidRPr="00472C35">
              <w:rPr>
                <w:rFonts w:ascii="Times" w:eastAsia="신명조" w:hAnsi="Times" w:cs="Arial"/>
                <w:b/>
                <w:kern w:val="0"/>
                <w:szCs w:val="20"/>
                <w:u w:val="single"/>
              </w:rPr>
              <w:t xml:space="preserve">          </w:t>
            </w:r>
            <w:r w:rsidRPr="00472C35">
              <w:rPr>
                <w:rFonts w:ascii="Times" w:eastAsia="신명조" w:hAnsi="Times" w:cs="Arial"/>
                <w:b/>
                <w:kern w:val="0"/>
                <w:szCs w:val="20"/>
              </w:rPr>
              <w:t xml:space="preserve"> out of </w:t>
            </w:r>
            <w:r w:rsidRPr="00472C35">
              <w:rPr>
                <w:rFonts w:ascii="Times" w:eastAsia="신명조" w:hAnsi="Times" w:cs="Arial"/>
                <w:b/>
                <w:kern w:val="0"/>
                <w:szCs w:val="20"/>
                <w:u w:val="single"/>
              </w:rPr>
              <w:t xml:space="preserve">          </w:t>
            </w:r>
          </w:p>
        </w:tc>
      </w:tr>
      <w:tr w:rsidR="00F37FBB" w:rsidRPr="00F37FBB" w:rsidTr="003E2195">
        <w:tc>
          <w:tcPr>
            <w:tcW w:w="2093" w:type="dxa"/>
          </w:tcPr>
          <w:p w:rsidR="00F37FBB" w:rsidRDefault="00F37FBB" w:rsidP="00F64E80">
            <w:pPr>
              <w:wordWrap/>
              <w:spacing w:before="60" w:after="80"/>
              <w:rPr>
                <w:rFonts w:ascii="Times" w:eastAsia="굴림" w:hAnsi="Times" w:cs="Arial"/>
                <w:kern w:val="0"/>
              </w:rPr>
            </w:pPr>
            <w:r w:rsidRPr="00667A6F">
              <w:rPr>
                <w:rFonts w:ascii="Times" w:hAnsi="Times" w:cs="Arial"/>
                <w:szCs w:val="20"/>
              </w:rPr>
              <w:t>Dates Attended</w:t>
            </w:r>
            <w:r>
              <w:rPr>
                <w:rFonts w:ascii="Times" w:hAnsi="Times" w:cs="Arial"/>
                <w:szCs w:val="20"/>
              </w:rPr>
              <w:t xml:space="preserve"> </w:t>
            </w:r>
          </w:p>
        </w:tc>
        <w:tc>
          <w:tcPr>
            <w:tcW w:w="7149" w:type="dxa"/>
          </w:tcPr>
          <w:p w:rsidR="00F37FBB" w:rsidRPr="00F37FBB" w:rsidRDefault="00F37FBB" w:rsidP="00F64E80">
            <w:pPr>
              <w:wordWrap/>
              <w:spacing w:before="60" w:after="80"/>
              <w:rPr>
                <w:rFonts w:ascii="Times" w:eastAsia="신명조" w:hAnsi="Times" w:cs="Arial"/>
                <w:kern w:val="0"/>
                <w:szCs w:val="20"/>
                <w:u w:val="single"/>
              </w:rPr>
            </w:pPr>
            <w:r w:rsidRPr="00667A6F">
              <w:rPr>
                <w:rFonts w:ascii="Times" w:eastAsia="신명조" w:hAnsi="Times" w:cs="Arial"/>
                <w:kern w:val="0"/>
                <w:szCs w:val="20"/>
              </w:rPr>
              <w:t xml:space="preserve">From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t</w:t>
            </w:r>
            <w:r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roofErr w:type="gramStart"/>
            <w:r w:rsidRPr="00667A6F">
              <w:rPr>
                <w:rFonts w:ascii="Times" w:eastAsia="신명조" w:hAnsi="Times" w:cs="Arial"/>
                <w:kern w:val="0"/>
                <w:szCs w:val="20"/>
                <w:u w:val="single"/>
              </w:rPr>
              <w:t xml:space="preserve">  </w:t>
            </w:r>
            <w:r>
              <w:rPr>
                <w:rFonts w:ascii="Times" w:hAnsi="Times" w:cs="Arial"/>
                <w:szCs w:val="20"/>
              </w:rPr>
              <w:t xml:space="preserve"> </w:t>
            </w:r>
            <w:r w:rsidRPr="000D56C6">
              <w:rPr>
                <w:rFonts w:ascii="Times" w:hAnsi="Times" w:cs="Arial"/>
                <w:sz w:val="16"/>
                <w:szCs w:val="20"/>
              </w:rPr>
              <w:t>(</w:t>
            </w:r>
            <w:proofErr w:type="gramEnd"/>
            <w:r w:rsidRPr="000D56C6">
              <w:rPr>
                <w:rFonts w:ascii="Times" w:hAnsi="Times" w:cs="Arial"/>
                <w:sz w:val="16"/>
                <w:szCs w:val="20"/>
              </w:rPr>
              <w:t>YYYY.MM.DD)</w:t>
            </w:r>
          </w:p>
        </w:tc>
      </w:tr>
    </w:tbl>
    <w:p w:rsidR="00C426C1" w:rsidRPr="00667A6F" w:rsidRDefault="00C426C1" w:rsidP="00C426C1">
      <w:pPr>
        <w:shd w:val="clear" w:color="auto" w:fill="CCCCCC"/>
        <w:wordWrap/>
        <w:spacing w:before="320" w:after="120"/>
        <w:rPr>
          <w:rFonts w:ascii="Times" w:hAnsi="Times" w:cs="Arial"/>
          <w:b/>
          <w:sz w:val="24"/>
        </w:rPr>
      </w:pPr>
      <w:r w:rsidRPr="00667A6F">
        <w:rPr>
          <w:rFonts w:ascii="Times" w:hAnsi="Times" w:cs="Arial"/>
          <w:b/>
          <w:sz w:val="24"/>
        </w:rPr>
        <w:t>ATTESTATION</w:t>
      </w:r>
    </w:p>
    <w:p w:rsidR="00C426C1" w:rsidRPr="0075693B" w:rsidRDefault="00C426C1" w:rsidP="00C426C1">
      <w:pPr>
        <w:tabs>
          <w:tab w:val="left" w:pos="1745"/>
        </w:tabs>
        <w:wordWrap/>
        <w:spacing w:before="160" w:after="80"/>
        <w:rPr>
          <w:rFonts w:ascii="Times" w:hAnsi="Times" w:cs="Arial"/>
          <w:b/>
          <w:sz w:val="24"/>
        </w:rPr>
      </w:pPr>
      <w:proofErr w:type="gramStart"/>
      <w:r w:rsidRPr="0075693B">
        <w:rPr>
          <w:rFonts w:ascii="Times" w:hAnsi="Times" w:cs="Arial"/>
          <w:b/>
          <w:sz w:val="24"/>
        </w:rPr>
        <w:t xml:space="preserve">I, </w:t>
      </w:r>
      <w:r w:rsidRPr="0075693B">
        <w:rPr>
          <w:rFonts w:ascii="Times" w:hAnsi="Times" w:cs="Arial"/>
          <w:b/>
          <w:sz w:val="24"/>
          <w:u w:val="single"/>
        </w:rPr>
        <w:t xml:space="preserve">  </w:t>
      </w:r>
      <w:proofErr w:type="gramEnd"/>
      <w:r w:rsidRPr="0075693B">
        <w:rPr>
          <w:rFonts w:ascii="Times" w:hAnsi="Times" w:cs="Arial"/>
          <w:b/>
          <w:sz w:val="24"/>
          <w:u w:val="single"/>
        </w:rPr>
        <w:t xml:space="preserve">                       </w:t>
      </w:r>
      <w:r w:rsidRPr="0075693B">
        <w:rPr>
          <w:rFonts w:ascii="Times" w:hAnsi="Times" w:cs="Arial"/>
          <w:b/>
          <w:sz w:val="24"/>
        </w:rPr>
        <w:t xml:space="preserve"> , certify and agree that all the information provided in all parts of the application and any </w:t>
      </w:r>
      <w:r w:rsidRPr="0075693B">
        <w:rPr>
          <w:rFonts w:ascii="Times" w:hAnsi="Times" w:cs="Arial" w:hint="eastAsia"/>
          <w:b/>
          <w:sz w:val="24"/>
        </w:rPr>
        <w:t xml:space="preserve">and </w:t>
      </w:r>
      <w:r w:rsidRPr="0075693B">
        <w:rPr>
          <w:rFonts w:ascii="Times" w:hAnsi="Times" w:cs="Arial"/>
          <w:b/>
          <w:sz w:val="24"/>
        </w:rPr>
        <w:t xml:space="preserve">all other attached documents </w:t>
      </w:r>
      <w:r w:rsidRPr="0075693B">
        <w:rPr>
          <w:rFonts w:ascii="Times" w:hAnsi="Times" w:cs="Arial" w:hint="eastAsia"/>
          <w:b/>
          <w:sz w:val="24"/>
        </w:rPr>
        <w:t>are</w:t>
      </w:r>
      <w:r w:rsidRPr="0075693B">
        <w:rPr>
          <w:rFonts w:ascii="Times" w:hAnsi="Times" w:cs="Arial"/>
          <w:b/>
          <w:sz w:val="24"/>
        </w:rPr>
        <w:t xml:space="preserve"> true and valid. I give the </w:t>
      </w:r>
      <w:r w:rsidRPr="0075693B">
        <w:rPr>
          <w:rFonts w:ascii="Times" w:hAnsi="Times" w:cs="Arial" w:hint="eastAsia"/>
          <w:b/>
          <w:sz w:val="24"/>
        </w:rPr>
        <w:t>『</w:t>
      </w:r>
      <w:r w:rsidRPr="0075693B">
        <w:rPr>
          <w:rFonts w:ascii="Times" w:hAnsi="Times" w:cs="Arial" w:hint="eastAsia"/>
          <w:b/>
          <w:sz w:val="24"/>
        </w:rPr>
        <w:t xml:space="preserve">SNU </w:t>
      </w:r>
      <w:r w:rsidR="00A53632">
        <w:rPr>
          <w:rFonts w:ascii="Times" w:hAnsi="Times" w:cs="Arial"/>
          <w:b/>
          <w:sz w:val="24"/>
        </w:rPr>
        <w:t>Global Edge</w:t>
      </w:r>
      <w:r w:rsidRPr="0075693B">
        <w:rPr>
          <w:rFonts w:ascii="Times" w:hAnsi="Times" w:cs="Arial" w:hint="eastAsia"/>
          <w:b/>
          <w:sz w:val="24"/>
        </w:rPr>
        <w:t xml:space="preserve"> Fellowship</w:t>
      </w:r>
      <w:r w:rsidRPr="0075693B">
        <w:rPr>
          <w:rFonts w:ascii="Times" w:hAnsi="Times" w:cs="Arial" w:hint="eastAsia"/>
          <w:b/>
          <w:sz w:val="24"/>
        </w:rPr>
        <w:t>』</w:t>
      </w:r>
      <w:r w:rsidRPr="0075693B">
        <w:rPr>
          <w:rFonts w:ascii="Times" w:hAnsi="Times" w:cs="Arial"/>
          <w:b/>
          <w:sz w:val="24"/>
        </w:rPr>
        <w:t xml:space="preserve">Selection Committee and affiliated bodies all rights to verify any information I have in this application. </w:t>
      </w:r>
      <w:r w:rsidR="0063700C" w:rsidRPr="0075693B">
        <w:rPr>
          <w:rFonts w:ascii="Times" w:hAnsi="Times" w:cs="Arial"/>
          <w:b/>
          <w:sz w:val="24"/>
        </w:rPr>
        <w:t>I am aware that any omissions, falsifications, misstatements, or misrepresentations above may disqualify me for</w:t>
      </w:r>
      <w:r w:rsidRPr="0075693B">
        <w:rPr>
          <w:rFonts w:ascii="Times" w:hAnsi="Times" w:cs="Arial"/>
          <w:b/>
          <w:sz w:val="24"/>
        </w:rPr>
        <w:t xml:space="preserve"> the scholarship.</w:t>
      </w:r>
    </w:p>
    <w:p w:rsidR="001747A3" w:rsidRDefault="001747A3" w:rsidP="00C426C1">
      <w:pPr>
        <w:tabs>
          <w:tab w:val="left" w:pos="1745"/>
        </w:tabs>
        <w:wordWrap/>
        <w:spacing w:before="160" w:after="80"/>
        <w:rPr>
          <w:rFonts w:ascii="Times" w:hAnsi="Times" w:cs="Arial"/>
          <w:sz w:val="22"/>
        </w:rPr>
      </w:pPr>
    </w:p>
    <w:p w:rsidR="003E2195" w:rsidRDefault="00C426C1" w:rsidP="00C426C1">
      <w:pPr>
        <w:tabs>
          <w:tab w:val="left" w:pos="1745"/>
        </w:tabs>
        <w:wordWrap/>
        <w:spacing w:before="160" w:after="80"/>
        <w:rPr>
          <w:rFonts w:ascii="Times" w:hAnsi="Times" w:cs="Arial"/>
          <w:sz w:val="22"/>
        </w:rPr>
      </w:pPr>
      <w:r w:rsidRPr="0075693B">
        <w:rPr>
          <w:rFonts w:ascii="Times" w:hAnsi="Times" w:cs="Arial"/>
          <w:sz w:val="22"/>
        </w:rPr>
        <w:t xml:space="preserve">Printed </w:t>
      </w:r>
      <w:proofErr w:type="gramStart"/>
      <w:r w:rsidRPr="0075693B">
        <w:rPr>
          <w:rFonts w:ascii="Times" w:hAnsi="Times" w:cs="Arial"/>
          <w:sz w:val="22"/>
        </w:rPr>
        <w:t>Name :</w:t>
      </w:r>
      <w:proofErr w:type="gramEnd"/>
      <w:r w:rsidRPr="0075693B">
        <w:rPr>
          <w:rFonts w:ascii="Times" w:hAnsi="Times" w:cs="Arial"/>
          <w:sz w:val="22"/>
        </w:rPr>
        <w:t xml:space="preserve">                             </w:t>
      </w:r>
      <w:r w:rsidR="001747A3">
        <w:rPr>
          <w:rFonts w:ascii="Times" w:hAnsi="Times" w:cs="Arial"/>
          <w:sz w:val="22"/>
        </w:rPr>
        <w:t xml:space="preserve">             </w:t>
      </w:r>
      <w:r w:rsidRPr="0075693B">
        <w:rPr>
          <w:rFonts w:ascii="Times" w:hAnsi="Times" w:cs="Arial"/>
          <w:sz w:val="22"/>
        </w:rPr>
        <w:t xml:space="preserve">Date : </w:t>
      </w:r>
    </w:p>
    <w:p w:rsidR="006F4607" w:rsidRPr="00667A6F" w:rsidRDefault="006F4607" w:rsidP="006F4607">
      <w:pPr>
        <w:shd w:val="clear" w:color="auto" w:fill="CCCCCC"/>
        <w:wordWrap/>
        <w:spacing w:before="320" w:after="120"/>
        <w:rPr>
          <w:rFonts w:ascii="Times" w:hAnsi="Times" w:cs="Arial"/>
          <w:b/>
          <w:sz w:val="24"/>
        </w:rPr>
      </w:pPr>
      <w:r>
        <w:rPr>
          <w:rFonts w:ascii="Times" w:hAnsi="Times" w:cs="Arial"/>
          <w:b/>
          <w:sz w:val="24"/>
        </w:rPr>
        <w:t>SPECIAL CONSENT TO COLLECTION</w:t>
      </w:r>
      <w:r w:rsidRPr="005410DB">
        <w:rPr>
          <w:b/>
        </w:rPr>
        <w:t>·</w:t>
      </w:r>
      <w:r w:rsidRPr="00E02FC4">
        <w:rPr>
          <w:rFonts w:ascii="Times" w:hAnsi="Times" w:cs="Arial"/>
          <w:b/>
          <w:sz w:val="24"/>
        </w:rPr>
        <w:t>USE</w:t>
      </w:r>
      <w:r>
        <w:rPr>
          <w:rFonts w:ascii="Times" w:hAnsi="Times" w:cs="Arial"/>
          <w:b/>
          <w:sz w:val="24"/>
        </w:rPr>
        <w:t xml:space="preserve"> OF PERSONAL DATA</w:t>
      </w:r>
    </w:p>
    <w:p w:rsidR="006F4607" w:rsidRPr="006F4607" w:rsidRDefault="006F4607" w:rsidP="006F4607">
      <w:pPr>
        <w:tabs>
          <w:tab w:val="left" w:pos="1745"/>
        </w:tabs>
        <w:wordWrap/>
        <w:spacing w:before="160" w:after="80"/>
        <w:rPr>
          <w:rFonts w:ascii="Times" w:hAnsi="Times" w:cs="Arial"/>
          <w:b/>
          <w:sz w:val="22"/>
          <w:szCs w:val="22"/>
        </w:rPr>
      </w:pPr>
      <w:r w:rsidRPr="006F4607">
        <w:rPr>
          <w:rFonts w:ascii="Times" w:hAnsi="Times" w:cs="Arial"/>
          <w:b/>
          <w:sz w:val="22"/>
          <w:szCs w:val="22"/>
        </w:rPr>
        <w:t xml:space="preserve">Seoul National University (SNU) offers International Scholarship programs for international students currently enrolled in Seoul National University. To process the application and any administrative actions under this program, SNU will collect and use the personal information of the students as follows, subject to Data Protection Law and relevant laws and regulations enacted by the Republic of Korea. </w:t>
      </w:r>
    </w:p>
    <w:tbl>
      <w:tblPr>
        <w:tblOverlap w:val="never"/>
        <w:tblW w:w="4989" w:type="pct"/>
        <w:tblCellMar>
          <w:top w:w="15" w:type="dxa"/>
          <w:left w:w="15" w:type="dxa"/>
          <w:bottom w:w="15" w:type="dxa"/>
          <w:right w:w="15" w:type="dxa"/>
        </w:tblCellMar>
        <w:tblLook w:val="04A0" w:firstRow="1" w:lastRow="0" w:firstColumn="1" w:lastColumn="0" w:noHBand="0" w:noVBand="1"/>
      </w:tblPr>
      <w:tblGrid>
        <w:gridCol w:w="2254"/>
        <w:gridCol w:w="6746"/>
      </w:tblGrid>
      <w:tr w:rsidR="006F4607" w:rsidRPr="006F4607" w:rsidTr="006F4607">
        <w:trPr>
          <w:trHeight w:val="81"/>
        </w:trPr>
        <w:tc>
          <w:tcPr>
            <w:tcW w:w="1252" w:type="pct"/>
            <w:tcBorders>
              <w:top w:val="single" w:sz="1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Purpose of Collection/Use</w:t>
            </w:r>
          </w:p>
        </w:tc>
        <w:tc>
          <w:tcPr>
            <w:tcW w:w="3748" w:type="pct"/>
            <w:tcBorders>
              <w:top w:val="single" w:sz="1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left"/>
              <w:textAlignment w:val="baseline"/>
              <w:rPr>
                <w:rFonts w:ascii="Times" w:eastAsia="휴먼명조" w:hAnsi="Times" w:cs="Times"/>
                <w:b/>
                <w:color w:val="000000"/>
                <w:kern w:val="0"/>
                <w:sz w:val="22"/>
                <w:szCs w:val="22"/>
              </w:rPr>
            </w:pPr>
            <w:r w:rsidRPr="006F4607">
              <w:rPr>
                <w:rFonts w:ascii="Times" w:eastAsia="휴먼명조" w:hAnsi="Times" w:cs="Times"/>
                <w:b/>
                <w:color w:val="000000"/>
                <w:kern w:val="0"/>
                <w:sz w:val="22"/>
                <w:szCs w:val="22"/>
              </w:rPr>
              <w:t>To implement and promote SNU International Scholarship Program</w:t>
            </w:r>
          </w:p>
          <w:p w:rsidR="006F4607" w:rsidRPr="006F4607" w:rsidRDefault="006F4607" w:rsidP="00CB1619">
            <w:pPr>
              <w:jc w:val="lef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application review and screening, provision of academic services in relation to the Scholarship Selection, ranging from Identification of Participants, Payment of Scholarship, Record Keeping, Assessment on Continuous Promotion of Scholarship Program, Survey and Statistical Analysis other student support services.</w:t>
            </w:r>
          </w:p>
        </w:tc>
      </w:tr>
      <w:tr w:rsidR="006F4607" w:rsidRPr="006F460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b/>
                <w:bCs/>
                <w:color w:val="000000"/>
                <w:kern w:val="0"/>
                <w:sz w:val="22"/>
                <w:szCs w:val="22"/>
              </w:rPr>
            </w:pPr>
          </w:p>
        </w:tc>
      </w:tr>
      <w:tr w:rsidR="006F4607" w:rsidRPr="006F460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Items to Be Collected</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lef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SNU collects personal information stated below directly from scholarship program applicants when they submit the application to SNU Office of International Affairs. </w:t>
            </w:r>
          </w:p>
          <w:p w:rsidR="006F4607" w:rsidRPr="006F4607" w:rsidRDefault="006F4607" w:rsidP="00486402">
            <w:pPr>
              <w:wordWrap/>
              <w:snapToGrid w:val="0"/>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 Requirements: Name, Gender, Date of Birth, </w:t>
            </w:r>
            <w:proofErr w:type="gramStart"/>
            <w:r w:rsidRPr="006F4607">
              <w:rPr>
                <w:rFonts w:ascii="Times" w:eastAsia="휴먼명조" w:hAnsi="Times" w:cs="Times"/>
                <w:color w:val="000000"/>
                <w:kern w:val="0"/>
                <w:sz w:val="22"/>
                <w:szCs w:val="22"/>
              </w:rPr>
              <w:t>Contact</w:t>
            </w:r>
            <w:proofErr w:type="gramEnd"/>
            <w:r w:rsidRPr="006F4607">
              <w:rPr>
                <w:rFonts w:ascii="Times" w:eastAsia="휴먼명조" w:hAnsi="Times" w:cs="Times"/>
                <w:color w:val="000000"/>
                <w:kern w:val="0"/>
                <w:sz w:val="22"/>
                <w:szCs w:val="22"/>
              </w:rPr>
              <w:t xml:space="preserve"> details including Telephone numbers, Email address, Postal address, Place of Birth, Name of University/College, Department, Major, Admission Year, Student ID, Scholarship Type, Semester to which you are promoted, Education, Study Plan, Reward Achievements, Other Scholarship benefits and the Amount thereof, Grade Transcript and Educational Record</w:t>
            </w:r>
          </w:p>
        </w:tc>
      </w:tr>
      <w:tr w:rsidR="006F4607" w:rsidRPr="006F460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b/>
                <w:bCs/>
                <w:color w:val="000000"/>
                <w:kern w:val="0"/>
                <w:sz w:val="22"/>
                <w:szCs w:val="22"/>
              </w:rPr>
            </w:pPr>
          </w:p>
        </w:tc>
      </w:tr>
      <w:tr w:rsidR="006F4607" w:rsidRPr="006F460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Retention/Use Period</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6F4607">
            <w:pPr>
              <w:jc w:val="left"/>
              <w:textAlignment w:val="baseline"/>
              <w:rPr>
                <w:rFonts w:ascii="Times" w:eastAsia="굴림" w:hAnsi="Times" w:cs="Times"/>
                <w:color w:val="000000"/>
                <w:kern w:val="0"/>
                <w:sz w:val="22"/>
                <w:szCs w:val="22"/>
              </w:rPr>
            </w:pPr>
            <w:r w:rsidRPr="006F4607">
              <w:rPr>
                <w:rFonts w:ascii="Times" w:eastAsia="휴먼명조" w:hAnsi="Times" w:cs="Times"/>
                <w:color w:val="000000"/>
                <w:kern w:val="0"/>
                <w:sz w:val="22"/>
                <w:szCs w:val="22"/>
              </w:rPr>
              <w:t>Personal information of scholarship students is collected and processed by the Office of International Affairs, the Division of Scholarship &amp; Welfare, and Educational Organizations (Colleges and Graduate Schools) and kept permanently by SNU for such purposes as academic report, with detailed records kept for defined periods. For the time being, this information is not used for other purposes.</w:t>
            </w:r>
          </w:p>
        </w:tc>
      </w:tr>
      <w:tr w:rsidR="006F4607" w:rsidRPr="006F460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textAlignment w:val="baseline"/>
              <w:rPr>
                <w:rFonts w:ascii="Times" w:eastAsia="굴림" w:hAnsi="Times" w:cs="Times"/>
                <w:b/>
                <w:bCs/>
                <w:color w:val="000000"/>
                <w:kern w:val="0"/>
                <w:sz w:val="22"/>
                <w:szCs w:val="22"/>
              </w:rPr>
            </w:pPr>
          </w:p>
        </w:tc>
      </w:tr>
      <w:tr w:rsidR="006F4607" w:rsidRPr="006F460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6F4607">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 xml:space="preserve">Third Party Transfer of Personal Information </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3C7CBB" w:rsidP="006F4607">
            <w:pPr>
              <w:jc w:val="left"/>
              <w:textAlignment w:val="baseline"/>
              <w:rPr>
                <w:rFonts w:ascii="Times" w:eastAsia="굴림" w:hAnsi="Times" w:cs="Times"/>
                <w:color w:val="000000"/>
                <w:kern w:val="0"/>
                <w:sz w:val="22"/>
                <w:szCs w:val="22"/>
              </w:rPr>
            </w:pPr>
            <w:r>
              <w:rPr>
                <w:rFonts w:ascii="Times" w:eastAsia="휴먼명조" w:hAnsi="Times" w:cs="Times"/>
                <w:color w:val="000000"/>
                <w:kern w:val="0"/>
                <w:sz w:val="22"/>
                <w:szCs w:val="22"/>
              </w:rPr>
              <w:t xml:space="preserve">Korean </w:t>
            </w:r>
            <w:r w:rsidR="006F4607" w:rsidRPr="006F4607">
              <w:rPr>
                <w:rFonts w:ascii="Times" w:eastAsia="휴먼명조" w:hAnsi="Times" w:cs="Times"/>
                <w:color w:val="000000"/>
                <w:kern w:val="0"/>
                <w:sz w:val="22"/>
                <w:szCs w:val="22"/>
              </w:rPr>
              <w:t>Ministry of Education and affiliated organizations.</w:t>
            </w:r>
          </w:p>
        </w:tc>
      </w:tr>
      <w:tr w:rsidR="006F4607" w:rsidRPr="006F4607" w:rsidTr="006F4607">
        <w:trPr>
          <w:trHeight w:val="491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left"/>
              <w:textAlignment w:val="baseline"/>
              <w:rPr>
                <w:rFonts w:ascii="Times" w:eastAsia="휴먼명조" w:hAnsi="Times" w:cs="Times"/>
                <w:b/>
                <w:color w:val="000000"/>
                <w:kern w:val="0"/>
                <w:sz w:val="22"/>
                <w:szCs w:val="22"/>
              </w:rPr>
            </w:pPr>
            <w:r w:rsidRPr="006F4607">
              <w:rPr>
                <w:rFonts w:ascii="Times" w:eastAsia="휴먼명조" w:hAnsi="Times" w:cs="Times"/>
                <w:b/>
                <w:color w:val="000000"/>
                <w:kern w:val="0"/>
                <w:sz w:val="22"/>
                <w:szCs w:val="22"/>
              </w:rPr>
              <w:lastRenderedPageBreak/>
              <w:t xml:space="preserve">I confirm that I have read and understand the content of this Consent Form, and agree to the collection, use, and provision of the personal information I have provided in the application for the aforementioned purpose and period. </w:t>
            </w:r>
          </w:p>
          <w:p w:rsidR="006F4607" w:rsidRDefault="006F4607" w:rsidP="00CB1619">
            <w:pPr>
              <w:rPr>
                <w:rFonts w:ascii="Times" w:hAnsi="Times" w:cs="Times"/>
                <w:sz w:val="22"/>
                <w:szCs w:val="22"/>
              </w:rPr>
            </w:pPr>
            <w:r w:rsidRPr="006F4607">
              <w:rPr>
                <w:rFonts w:ascii="Times" w:hAnsi="Times" w:cs="Times"/>
                <w:sz w:val="22"/>
                <w:szCs w:val="22"/>
              </w:rPr>
              <w:t>* You may refuse to consent to your personal information being collected/used. However, this personal information is essential for service provision, and so if you refuse consent you may not be able to use the service.</w:t>
            </w:r>
          </w:p>
          <w:p w:rsidR="006F4607" w:rsidRPr="006F4607" w:rsidRDefault="006F4607" w:rsidP="00CB1619">
            <w:pPr>
              <w:rPr>
                <w:rFonts w:ascii="Times" w:hAnsi="Times" w:cs="Times"/>
                <w:sz w:val="22"/>
                <w:szCs w:val="22"/>
              </w:rPr>
            </w:pPr>
          </w:p>
          <w:tbl>
            <w:tblPr>
              <w:tblStyle w:val="aa"/>
              <w:tblW w:w="8785" w:type="dxa"/>
              <w:tblLook w:val="04A0" w:firstRow="1" w:lastRow="0" w:firstColumn="1" w:lastColumn="0" w:noHBand="0" w:noVBand="1"/>
            </w:tblPr>
            <w:tblGrid>
              <w:gridCol w:w="538"/>
              <w:gridCol w:w="5266"/>
              <w:gridCol w:w="421"/>
              <w:gridCol w:w="2560"/>
            </w:tblGrid>
            <w:tr w:rsidR="006F4607" w:rsidRPr="006F4607" w:rsidTr="006F4607">
              <w:trPr>
                <w:trHeight w:val="1323"/>
              </w:trPr>
              <w:tc>
                <w:tcPr>
                  <w:tcW w:w="538" w:type="dxa"/>
                </w:tcPr>
                <w:p w:rsidR="006F4607" w:rsidRPr="006F4607" w:rsidRDefault="006F4607" w:rsidP="00CB1619">
                  <w:pPr>
                    <w:pStyle w:val="ac"/>
                    <w:wordWrap/>
                    <w:rPr>
                      <w:rFonts w:ascii="Times" w:eastAsia="돋움체" w:hAnsi="Times" w:cs="Times"/>
                      <w:b/>
                      <w:bCs/>
                      <w:sz w:val="22"/>
                      <w:szCs w:val="22"/>
                    </w:rPr>
                  </w:pPr>
                  <w:r w:rsidRPr="006F4607">
                    <w:rPr>
                      <w:rFonts w:ascii="Times" w:eastAsia="돋움" w:hAnsi="Times" w:cs="Times"/>
                      <w:b/>
                      <w:bCs/>
                      <w:sz w:val="22"/>
                      <w:szCs w:val="22"/>
                    </w:rPr>
                    <w:t>□</w:t>
                  </w:r>
                </w:p>
              </w:tc>
              <w:tc>
                <w:tcPr>
                  <w:tcW w:w="5266" w:type="dxa"/>
                </w:tcPr>
                <w:p w:rsidR="006F4607" w:rsidRPr="006F4607" w:rsidRDefault="006F4607" w:rsidP="00CB1619">
                  <w:pPr>
                    <w:pStyle w:val="ac"/>
                    <w:wordWrap/>
                    <w:spacing w:line="240" w:lineRule="auto"/>
                    <w:rPr>
                      <w:rFonts w:ascii="Times" w:eastAsia="돋움체" w:hAnsi="Times" w:cs="Times"/>
                      <w:b/>
                      <w:bCs/>
                      <w:sz w:val="22"/>
                      <w:szCs w:val="22"/>
                    </w:rPr>
                  </w:pPr>
                  <w:r w:rsidRPr="006F4607">
                    <w:rPr>
                      <w:rFonts w:ascii="Times" w:eastAsia="돋움체" w:hAnsi="Times" w:cs="Times"/>
                      <w:b/>
                      <w:bCs/>
                      <w:sz w:val="22"/>
                      <w:szCs w:val="22"/>
                    </w:rPr>
                    <w:t>By checking this Special Consent Form, I hereby testify that I explained the above to the relevant Information Principal and obtained legitimate consent from the latter. I have carefully read and sufficiently understood the above information.</w:t>
                  </w:r>
                </w:p>
              </w:tc>
              <w:tc>
                <w:tcPr>
                  <w:tcW w:w="421" w:type="dxa"/>
                </w:tcPr>
                <w:p w:rsidR="006F4607" w:rsidRPr="006F4607" w:rsidRDefault="006F4607" w:rsidP="00CB1619">
                  <w:pPr>
                    <w:pStyle w:val="ac"/>
                    <w:wordWrap/>
                    <w:rPr>
                      <w:rFonts w:ascii="Times" w:eastAsia="돋움체" w:hAnsi="Times" w:cs="Times"/>
                      <w:b/>
                      <w:bCs/>
                      <w:sz w:val="22"/>
                      <w:szCs w:val="22"/>
                    </w:rPr>
                  </w:pPr>
                  <w:r w:rsidRPr="006F4607">
                    <w:rPr>
                      <w:rFonts w:ascii="Times" w:eastAsia="돋움" w:hAnsi="Times" w:cs="Times"/>
                      <w:b/>
                      <w:bCs/>
                      <w:sz w:val="22"/>
                      <w:szCs w:val="22"/>
                    </w:rPr>
                    <w:t>□</w:t>
                  </w:r>
                </w:p>
              </w:tc>
              <w:tc>
                <w:tcPr>
                  <w:tcW w:w="2560" w:type="dxa"/>
                </w:tcPr>
                <w:p w:rsidR="006F4607" w:rsidRPr="006F4607" w:rsidRDefault="006F4607" w:rsidP="00CB1619">
                  <w:pPr>
                    <w:pStyle w:val="ac"/>
                    <w:wordWrap/>
                    <w:rPr>
                      <w:rFonts w:ascii="Times" w:eastAsia="돋움체" w:hAnsi="Times" w:cs="Times"/>
                      <w:b/>
                      <w:bCs/>
                      <w:sz w:val="22"/>
                      <w:szCs w:val="22"/>
                    </w:rPr>
                  </w:pPr>
                  <w:r w:rsidRPr="006F4607">
                    <w:rPr>
                      <w:rFonts w:ascii="Times" w:eastAsia="돋움" w:hAnsi="Times" w:cs="Times"/>
                      <w:b/>
                      <w:bCs/>
                      <w:sz w:val="22"/>
                      <w:szCs w:val="22"/>
                    </w:rPr>
                    <w:t>I disagree.</w:t>
                  </w:r>
                </w:p>
              </w:tc>
            </w:tr>
          </w:tbl>
          <w:p w:rsidR="006F4607" w:rsidRPr="006F4607" w:rsidRDefault="006F4607" w:rsidP="00CB1619">
            <w:pPr>
              <w:ind w:right="380"/>
              <w:textAlignment w:val="baseline"/>
              <w:rPr>
                <w:rFonts w:ascii="Times" w:eastAsia="휴먼명조" w:hAnsi="Times" w:cs="Times"/>
                <w:color w:val="000000"/>
                <w:kern w:val="0"/>
                <w:sz w:val="22"/>
                <w:szCs w:val="22"/>
              </w:rPr>
            </w:pPr>
          </w:p>
          <w:p w:rsidR="006F4607" w:rsidRPr="006F4607" w:rsidRDefault="006F4607" w:rsidP="00CB1619">
            <w:pPr>
              <w:jc w:val="righ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  Date: </w:t>
            </w:r>
            <w:r w:rsidRPr="006F4607">
              <w:rPr>
                <w:rFonts w:ascii="Times" w:eastAsia="휴먼명조" w:hAnsi="Times" w:cs="Times"/>
                <w:i/>
                <w:color w:val="000000"/>
                <w:kern w:val="0"/>
                <w:sz w:val="22"/>
                <w:szCs w:val="22"/>
              </w:rPr>
              <w:t>MM. DD. YYYY</w:t>
            </w:r>
            <w:r w:rsidRPr="006F4607">
              <w:rPr>
                <w:rFonts w:ascii="Times" w:eastAsia="휴먼명조" w:hAnsi="Times" w:cs="Times"/>
                <w:color w:val="000000"/>
                <w:kern w:val="0"/>
                <w:sz w:val="22"/>
                <w:szCs w:val="22"/>
              </w:rPr>
              <w:t>.</w:t>
            </w:r>
          </w:p>
          <w:p w:rsidR="006F4607" w:rsidRPr="006F4607" w:rsidRDefault="006F4607" w:rsidP="00CB1619">
            <w:pPr>
              <w:jc w:val="right"/>
              <w:textAlignment w:val="baseline"/>
              <w:rPr>
                <w:rFonts w:ascii="Times" w:eastAsia="굴림" w:hAnsi="Times" w:cs="Times"/>
                <w:color w:val="000000"/>
                <w:kern w:val="0"/>
                <w:sz w:val="22"/>
                <w:szCs w:val="22"/>
              </w:rPr>
            </w:pPr>
          </w:p>
          <w:p w:rsidR="006F4607" w:rsidRPr="006F4607" w:rsidRDefault="006F4607" w:rsidP="00CB1619">
            <w:pPr>
              <w:jc w:val="right"/>
              <w:textAlignment w:val="baseline"/>
              <w:rPr>
                <w:rFonts w:ascii="Times" w:eastAsia="굴림" w:hAnsi="Times" w:cs="Times"/>
                <w:color w:val="000000"/>
                <w:kern w:val="0"/>
                <w:sz w:val="22"/>
                <w:szCs w:val="22"/>
              </w:rPr>
            </w:pPr>
            <w:r w:rsidRPr="006F4607">
              <w:rPr>
                <w:rFonts w:ascii="Times" w:eastAsia="휴먼명조" w:hAnsi="Times" w:cs="Times"/>
                <w:color w:val="000000"/>
                <w:kern w:val="0"/>
                <w:sz w:val="22"/>
                <w:szCs w:val="22"/>
              </w:rPr>
              <w:t>Applicant:</w:t>
            </w:r>
            <w:r w:rsidRPr="006F4607">
              <w:rPr>
                <w:rFonts w:ascii="Times" w:eastAsia="휴먼명조" w:hAnsi="Times" w:cs="Times"/>
                <w:color w:val="000000"/>
                <w:kern w:val="0"/>
                <w:sz w:val="22"/>
                <w:szCs w:val="22"/>
                <w:u w:val="single"/>
              </w:rPr>
              <w:t xml:space="preserve">           </w:t>
            </w:r>
            <w:proofErr w:type="gramStart"/>
            <w:r w:rsidRPr="006F4607">
              <w:rPr>
                <w:rFonts w:ascii="Times" w:eastAsia="휴먼명조" w:hAnsi="Times" w:cs="Times"/>
                <w:color w:val="000000"/>
                <w:kern w:val="0"/>
                <w:sz w:val="22"/>
                <w:szCs w:val="22"/>
                <w:u w:val="single"/>
              </w:rPr>
              <w:t xml:space="preserve">  </w:t>
            </w:r>
            <w:r w:rsidRPr="006F4607">
              <w:rPr>
                <w:rFonts w:ascii="Times" w:eastAsia="휴먼명조" w:hAnsi="Times" w:cs="Times"/>
                <w:color w:val="000000"/>
                <w:kern w:val="0"/>
                <w:sz w:val="22"/>
                <w:szCs w:val="22"/>
              </w:rPr>
              <w:t xml:space="preserve"> (</w:t>
            </w:r>
            <w:proofErr w:type="gramEnd"/>
            <w:r w:rsidRPr="006F4607">
              <w:rPr>
                <w:rFonts w:ascii="Times" w:eastAsia="휴먼명조" w:hAnsi="Times" w:cs="Times"/>
                <w:color w:val="000000"/>
                <w:kern w:val="0"/>
                <w:sz w:val="22"/>
                <w:szCs w:val="22"/>
              </w:rPr>
              <w:t>signature)</w:t>
            </w:r>
          </w:p>
        </w:tc>
      </w:tr>
      <w:tr w:rsidR="006F4607" w:rsidRPr="006F4607" w:rsidTr="006F4607">
        <w:trPr>
          <w:trHeight w:val="251"/>
        </w:trPr>
        <w:tc>
          <w:tcPr>
            <w:tcW w:w="5000" w:type="pct"/>
            <w:gridSpan w:val="2"/>
            <w:tcBorders>
              <w:top w:val="dotted" w:sz="2" w:space="0" w:color="000000"/>
              <w:left w:val="dotted" w:sz="2" w:space="0" w:color="000000"/>
              <w:bottom w:val="single" w:sz="12" w:space="0" w:color="000000"/>
              <w:right w:val="dotted" w:sz="2" w:space="0" w:color="000000"/>
            </w:tcBorders>
            <w:tcMar>
              <w:top w:w="28" w:type="dxa"/>
              <w:left w:w="102" w:type="dxa"/>
              <w:bottom w:w="28" w:type="dxa"/>
              <w:right w:w="102" w:type="dxa"/>
            </w:tcMar>
            <w:vAlign w:val="center"/>
          </w:tcPr>
          <w:p w:rsidR="006F4607" w:rsidRPr="006F4607" w:rsidRDefault="006F4607" w:rsidP="00CB1619">
            <w:pPr>
              <w:jc w:val="left"/>
              <w:textAlignment w:val="baseline"/>
              <w:rPr>
                <w:rFonts w:ascii="Arial" w:eastAsia="휴먼명조" w:hAnsi="Arial" w:cs="Arial"/>
                <w:b/>
                <w:color w:val="000000"/>
                <w:kern w:val="0"/>
                <w:sz w:val="24"/>
              </w:rPr>
            </w:pPr>
          </w:p>
        </w:tc>
      </w:tr>
    </w:tbl>
    <w:p w:rsidR="008F185D" w:rsidRPr="00667A6F" w:rsidRDefault="00A53632" w:rsidP="00804F69">
      <w:pPr>
        <w:shd w:val="clear" w:color="auto" w:fill="CCCCCC"/>
        <w:wordWrap/>
        <w:spacing w:before="320" w:after="120"/>
        <w:rPr>
          <w:rFonts w:ascii="Times" w:hAnsi="Times" w:cs="Arial"/>
          <w:b/>
          <w:sz w:val="24"/>
        </w:rPr>
      </w:pPr>
      <w:r>
        <w:rPr>
          <w:rFonts w:ascii="Times" w:hAnsi="Times" w:cs="Arial"/>
          <w:b/>
          <w:sz w:val="24"/>
        </w:rPr>
        <w:t>Self-Introduction of the Applicant</w:t>
      </w:r>
    </w:p>
    <w:p w:rsidR="008F185D" w:rsidRDefault="00A53632" w:rsidP="00F37FBB">
      <w:pPr>
        <w:tabs>
          <w:tab w:val="left" w:pos="1745"/>
        </w:tabs>
        <w:wordWrap/>
        <w:spacing w:before="160" w:after="80"/>
        <w:rPr>
          <w:rFonts w:ascii="Times" w:hAnsi="Times" w:cs="Arial"/>
          <w:szCs w:val="20"/>
        </w:rPr>
      </w:pPr>
      <w:r>
        <w:rPr>
          <w:rFonts w:ascii="Times" w:hAnsi="Times" w:cs="Arial"/>
          <w:szCs w:val="20"/>
        </w:rPr>
        <w:t xml:space="preserve">Please describe </w:t>
      </w:r>
      <w:r w:rsidR="00B96F07">
        <w:rPr>
          <w:rFonts w:ascii="Times" w:hAnsi="Times" w:cs="Arial"/>
          <w:szCs w:val="20"/>
        </w:rPr>
        <w:t xml:space="preserve">yourself in </w:t>
      </w:r>
      <w:proofErr w:type="gramStart"/>
      <w:r w:rsidR="00B96F07">
        <w:rPr>
          <w:rFonts w:ascii="Times" w:hAnsi="Times" w:cs="Arial"/>
          <w:szCs w:val="20"/>
        </w:rPr>
        <w:t>detail(</w:t>
      </w:r>
      <w:proofErr w:type="gramEnd"/>
      <w:r w:rsidR="00B96F07">
        <w:rPr>
          <w:rFonts w:ascii="Times" w:hAnsi="Times" w:cs="Arial"/>
          <w:szCs w:val="20"/>
        </w:rPr>
        <w:t>What have you studied before, how you decided to come to Korea to study, your academic achievements so far  etc.)</w:t>
      </w: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B96F07" w:rsidRDefault="00B96F07" w:rsidP="00F37FBB">
      <w:pPr>
        <w:tabs>
          <w:tab w:val="left" w:pos="1745"/>
        </w:tabs>
        <w:wordWrap/>
        <w:spacing w:before="160" w:after="80"/>
        <w:rPr>
          <w:rFonts w:ascii="Times" w:hAnsi="Times" w:cs="Arial"/>
          <w:szCs w:val="20"/>
        </w:rPr>
      </w:pPr>
    </w:p>
    <w:p w:rsidR="00B96F07" w:rsidRDefault="00B96F07" w:rsidP="00F37FBB">
      <w:pPr>
        <w:tabs>
          <w:tab w:val="left" w:pos="1745"/>
        </w:tabs>
        <w:wordWrap/>
        <w:spacing w:before="160" w:after="80"/>
        <w:rPr>
          <w:rFonts w:ascii="Times" w:hAnsi="Times" w:cs="Arial"/>
          <w:szCs w:val="20"/>
        </w:rPr>
      </w:pPr>
    </w:p>
    <w:p w:rsidR="00B96F07" w:rsidRDefault="00B96F07" w:rsidP="00F37FBB">
      <w:pPr>
        <w:tabs>
          <w:tab w:val="left" w:pos="1745"/>
        </w:tabs>
        <w:wordWrap/>
        <w:spacing w:before="160" w:after="80"/>
        <w:rPr>
          <w:rFonts w:ascii="Times" w:hAnsi="Times" w:cs="Arial"/>
          <w:szCs w:val="20"/>
        </w:rPr>
      </w:pPr>
    </w:p>
    <w:p w:rsidR="00B96F07" w:rsidRDefault="00B96F07" w:rsidP="00F37FBB">
      <w:pPr>
        <w:tabs>
          <w:tab w:val="left" w:pos="1745"/>
        </w:tabs>
        <w:wordWrap/>
        <w:spacing w:before="160" w:after="80"/>
        <w:rPr>
          <w:rFonts w:ascii="Times" w:hAnsi="Times" w:cs="Arial"/>
          <w:szCs w:val="20"/>
        </w:rPr>
      </w:pPr>
    </w:p>
    <w:p w:rsidR="00B96F07" w:rsidRDefault="00B96F07" w:rsidP="00F37FBB">
      <w:pPr>
        <w:tabs>
          <w:tab w:val="left" w:pos="1745"/>
        </w:tabs>
        <w:wordWrap/>
        <w:spacing w:before="160" w:after="80"/>
        <w:rPr>
          <w:rFonts w:ascii="Times" w:hAnsi="Times" w:cs="Arial"/>
          <w:szCs w:val="20"/>
        </w:rPr>
      </w:pPr>
    </w:p>
    <w:p w:rsidR="00B96F07" w:rsidRDefault="00B96F07" w:rsidP="00F37FBB">
      <w:pPr>
        <w:tabs>
          <w:tab w:val="left" w:pos="1745"/>
        </w:tabs>
        <w:wordWrap/>
        <w:spacing w:before="160" w:after="80"/>
        <w:rPr>
          <w:rFonts w:ascii="Times" w:hAnsi="Times" w:cs="Arial"/>
          <w:szCs w:val="20"/>
        </w:rPr>
      </w:pPr>
    </w:p>
    <w:p w:rsidR="00B96F07" w:rsidRDefault="00B96F07" w:rsidP="00F37FBB">
      <w:pPr>
        <w:tabs>
          <w:tab w:val="left" w:pos="1745"/>
        </w:tabs>
        <w:wordWrap/>
        <w:spacing w:before="160" w:after="80"/>
        <w:rPr>
          <w:rFonts w:ascii="Times" w:hAnsi="Times" w:cs="Arial"/>
          <w:szCs w:val="20"/>
        </w:rPr>
      </w:pPr>
    </w:p>
    <w:p w:rsidR="00B96F07" w:rsidRDefault="00B96F07" w:rsidP="00F37FBB">
      <w:pPr>
        <w:tabs>
          <w:tab w:val="left" w:pos="1745"/>
        </w:tabs>
        <w:wordWrap/>
        <w:spacing w:before="160" w:after="80"/>
        <w:rPr>
          <w:rFonts w:ascii="Times" w:hAnsi="Times" w:cs="Arial"/>
          <w:szCs w:val="20"/>
        </w:rPr>
      </w:pPr>
    </w:p>
    <w:p w:rsidR="00B96F07" w:rsidRDefault="00B96F07" w:rsidP="00F37FBB">
      <w:pPr>
        <w:tabs>
          <w:tab w:val="left" w:pos="1745"/>
        </w:tabs>
        <w:wordWrap/>
        <w:spacing w:before="160" w:after="80"/>
        <w:rPr>
          <w:rFonts w:ascii="Times" w:hAnsi="Times" w:cs="Arial"/>
          <w:szCs w:val="20"/>
        </w:rPr>
      </w:pPr>
    </w:p>
    <w:p w:rsidR="00B96F07" w:rsidRDefault="00B96F07" w:rsidP="00F37FBB">
      <w:pPr>
        <w:tabs>
          <w:tab w:val="left" w:pos="1745"/>
        </w:tabs>
        <w:wordWrap/>
        <w:spacing w:before="160" w:after="80"/>
        <w:rPr>
          <w:rFonts w:ascii="Times" w:hAnsi="Times" w:cs="Arial"/>
          <w:szCs w:val="20"/>
        </w:rPr>
      </w:pPr>
    </w:p>
    <w:p w:rsidR="00A53632" w:rsidRPr="00667A6F" w:rsidRDefault="00A53632" w:rsidP="00A53632">
      <w:pPr>
        <w:shd w:val="clear" w:color="auto" w:fill="CCCCCC"/>
        <w:wordWrap/>
        <w:spacing w:before="320" w:after="120"/>
        <w:rPr>
          <w:rFonts w:ascii="Times" w:hAnsi="Times" w:cs="Arial"/>
          <w:b/>
          <w:sz w:val="24"/>
        </w:rPr>
      </w:pPr>
      <w:r w:rsidRPr="00667A6F">
        <w:rPr>
          <w:rFonts w:ascii="Times" w:hAnsi="Times" w:cs="Arial"/>
          <w:b/>
          <w:sz w:val="24"/>
        </w:rPr>
        <w:t xml:space="preserve">A Statement of the Applicant’s </w:t>
      </w:r>
      <w:r>
        <w:rPr>
          <w:rFonts w:ascii="Times" w:hAnsi="Times" w:cs="Arial" w:hint="eastAsia"/>
          <w:b/>
          <w:sz w:val="24"/>
        </w:rPr>
        <w:t>Study Plan</w:t>
      </w:r>
    </w:p>
    <w:p w:rsidR="00A53632" w:rsidRDefault="00A53632" w:rsidP="00A53632">
      <w:pPr>
        <w:tabs>
          <w:tab w:val="left" w:pos="1745"/>
        </w:tabs>
        <w:wordWrap/>
        <w:spacing w:before="160" w:after="80"/>
        <w:rPr>
          <w:rFonts w:ascii="Times" w:hAnsi="Times" w:cs="Arial"/>
          <w:szCs w:val="20"/>
        </w:rPr>
      </w:pPr>
      <w:r w:rsidRPr="00667A6F">
        <w:rPr>
          <w:rFonts w:ascii="Times" w:hAnsi="Times" w:cs="Arial"/>
          <w:szCs w:val="20"/>
        </w:rPr>
        <w:t xml:space="preserve">Please describe in detail what you plan to study and why you want to </w:t>
      </w:r>
      <w:r>
        <w:rPr>
          <w:rFonts w:ascii="Times" w:hAnsi="Times" w:cs="Arial"/>
          <w:szCs w:val="20"/>
        </w:rPr>
        <w:t>pursue</w:t>
      </w:r>
      <w:r w:rsidRPr="00667A6F">
        <w:rPr>
          <w:rFonts w:ascii="Times" w:hAnsi="Times" w:cs="Arial"/>
          <w:szCs w:val="20"/>
        </w:rPr>
        <w:t xml:space="preserve"> your education</w:t>
      </w:r>
      <w:r>
        <w:rPr>
          <w:rFonts w:ascii="Times" w:hAnsi="Times" w:cs="Arial"/>
          <w:szCs w:val="20"/>
        </w:rPr>
        <w:t xml:space="preserve"> at SNU</w:t>
      </w:r>
      <w:r w:rsidRPr="00667A6F">
        <w:rPr>
          <w:rFonts w:ascii="Times" w:hAnsi="Times" w:cs="Arial"/>
          <w:szCs w:val="20"/>
        </w:rPr>
        <w:t>.</w:t>
      </w:r>
      <w:r>
        <w:rPr>
          <w:rFonts w:ascii="Times" w:hAnsi="Times" w:cs="Arial" w:hint="eastAsia"/>
          <w:szCs w:val="20"/>
        </w:rPr>
        <w:t xml:space="preserve"> </w:t>
      </w:r>
    </w:p>
    <w:p w:rsidR="00D224AB" w:rsidRPr="00A53632"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B96F07" w:rsidRDefault="00B96F07"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67708B" w:rsidRDefault="0067708B" w:rsidP="00F37FBB">
      <w:pPr>
        <w:tabs>
          <w:tab w:val="left" w:pos="1745"/>
        </w:tabs>
        <w:wordWrap/>
        <w:spacing w:before="160" w:after="80"/>
        <w:rPr>
          <w:rFonts w:ascii="Times" w:hAnsi="Times" w:cs="Arial"/>
          <w:szCs w:val="20"/>
        </w:rPr>
      </w:pPr>
    </w:p>
    <w:p w:rsidR="0067708B" w:rsidRDefault="0067708B" w:rsidP="00F37FBB">
      <w:pPr>
        <w:tabs>
          <w:tab w:val="left" w:pos="1745"/>
        </w:tabs>
        <w:wordWrap/>
        <w:spacing w:before="160" w:after="80"/>
        <w:rPr>
          <w:rFonts w:ascii="Times" w:hAnsi="Times" w:cs="Arial"/>
          <w:szCs w:val="20"/>
        </w:rPr>
      </w:pPr>
    </w:p>
    <w:p w:rsidR="0067708B" w:rsidRDefault="0067708B" w:rsidP="00F37FBB">
      <w:pPr>
        <w:tabs>
          <w:tab w:val="left" w:pos="1745"/>
        </w:tabs>
        <w:wordWrap/>
        <w:spacing w:before="160" w:after="80"/>
        <w:rPr>
          <w:rFonts w:ascii="Times" w:hAnsi="Times" w:cs="Arial"/>
          <w:szCs w:val="20"/>
        </w:rPr>
      </w:pPr>
    </w:p>
    <w:p w:rsidR="0067708B" w:rsidRDefault="0067708B" w:rsidP="00F37FBB">
      <w:pPr>
        <w:tabs>
          <w:tab w:val="left" w:pos="1745"/>
        </w:tabs>
        <w:wordWrap/>
        <w:spacing w:before="160" w:after="80"/>
        <w:rPr>
          <w:rFonts w:ascii="Times" w:hAnsi="Times" w:cs="Arial" w:hint="eastAsia"/>
          <w:szCs w:val="20"/>
        </w:rPr>
      </w:pPr>
    </w:p>
    <w:p w:rsidR="00D224AB" w:rsidRDefault="00D224AB" w:rsidP="00F37FBB">
      <w:pPr>
        <w:tabs>
          <w:tab w:val="left" w:pos="1745"/>
        </w:tabs>
        <w:wordWrap/>
        <w:spacing w:before="160" w:after="80"/>
        <w:rPr>
          <w:rFonts w:ascii="Times" w:hAnsi="Times" w:cs="Arial"/>
          <w:szCs w:val="20"/>
        </w:rPr>
      </w:pPr>
    </w:p>
    <w:p w:rsidR="0067708B" w:rsidRDefault="0067708B" w:rsidP="00F37FBB">
      <w:pPr>
        <w:tabs>
          <w:tab w:val="left" w:pos="1745"/>
        </w:tabs>
        <w:wordWrap/>
        <w:spacing w:before="160" w:after="80"/>
        <w:rPr>
          <w:rFonts w:ascii="Times" w:hAnsi="Times" w:cs="Arial"/>
          <w:szCs w:val="20"/>
        </w:rPr>
      </w:pPr>
    </w:p>
    <w:p w:rsidR="0067708B" w:rsidRDefault="0067708B" w:rsidP="00F37FBB">
      <w:pPr>
        <w:tabs>
          <w:tab w:val="left" w:pos="1745"/>
        </w:tabs>
        <w:wordWrap/>
        <w:spacing w:before="160" w:after="80"/>
        <w:rPr>
          <w:rFonts w:ascii="Times" w:hAnsi="Times" w:cs="Arial"/>
          <w:szCs w:val="20"/>
        </w:rPr>
      </w:pPr>
    </w:p>
    <w:p w:rsidR="0067708B" w:rsidRDefault="0067708B" w:rsidP="00F37FBB">
      <w:pPr>
        <w:tabs>
          <w:tab w:val="left" w:pos="1745"/>
        </w:tabs>
        <w:wordWrap/>
        <w:spacing w:before="160" w:after="80"/>
        <w:rPr>
          <w:rFonts w:ascii="Times" w:hAnsi="Times" w:cs="Arial"/>
          <w:szCs w:val="20"/>
        </w:rPr>
      </w:pPr>
    </w:p>
    <w:p w:rsidR="0067708B" w:rsidRDefault="0067708B" w:rsidP="00F37FBB">
      <w:pPr>
        <w:tabs>
          <w:tab w:val="left" w:pos="1745"/>
        </w:tabs>
        <w:wordWrap/>
        <w:spacing w:before="160" w:after="80"/>
        <w:rPr>
          <w:rFonts w:ascii="Times" w:hAnsi="Times" w:cs="Arial" w:hint="eastAsia"/>
          <w:szCs w:val="20"/>
        </w:rPr>
      </w:pPr>
    </w:p>
    <w:p w:rsidR="00304FDD" w:rsidRDefault="00304FDD" w:rsidP="00F37FBB">
      <w:pPr>
        <w:tabs>
          <w:tab w:val="left" w:pos="1745"/>
        </w:tabs>
        <w:wordWrap/>
        <w:spacing w:before="160" w:after="80"/>
        <w:rPr>
          <w:rFonts w:ascii="Times" w:hAnsi="Times" w:cs="Arial" w:hint="eastAsia"/>
          <w:szCs w:val="20"/>
        </w:rPr>
      </w:pPr>
    </w:p>
    <w:p w:rsidR="005E4AA6" w:rsidRPr="00865EE8" w:rsidRDefault="00865EE8" w:rsidP="00865EE8">
      <w:pPr>
        <w:pStyle w:val="ab"/>
        <w:numPr>
          <w:ilvl w:val="0"/>
          <w:numId w:val="2"/>
        </w:numPr>
        <w:spacing w:line="360" w:lineRule="auto"/>
        <w:rPr>
          <w:rFonts w:ascii="Times" w:hAnsi="Times" w:cs="Times"/>
          <w:color w:val="0000FF"/>
          <w:sz w:val="24"/>
        </w:rPr>
      </w:pPr>
      <w:r w:rsidRPr="00AC2676">
        <w:rPr>
          <w:rFonts w:ascii="Times" w:hAnsi="Times" w:cs="Times"/>
          <w:color w:val="0000FF"/>
          <w:sz w:val="24"/>
        </w:rPr>
        <w:t xml:space="preserve">All application and evidentiary documents must be </w:t>
      </w:r>
      <w:r w:rsidRPr="00F24F3B">
        <w:rPr>
          <w:rFonts w:ascii="Times" w:hAnsi="Times" w:cs="Times"/>
          <w:bCs/>
          <w:color w:val="0000FF"/>
          <w:sz w:val="24"/>
          <w:u w:val="single"/>
        </w:rPr>
        <w:t>submitted by the applicant’s designated</w:t>
      </w:r>
      <w:r w:rsidRPr="00A9037A">
        <w:rPr>
          <w:rFonts w:ascii="Times" w:hAnsi="Times" w:cs="Times"/>
          <w:b/>
          <w:color w:val="0000FF"/>
          <w:sz w:val="24"/>
          <w:u w:val="single"/>
        </w:rPr>
        <w:t xml:space="preserve"> colleg</w:t>
      </w:r>
      <w:r>
        <w:rPr>
          <w:rFonts w:ascii="Times" w:hAnsi="Times" w:cs="Times"/>
          <w:b/>
          <w:color w:val="0000FF"/>
          <w:sz w:val="24"/>
          <w:u w:val="single"/>
        </w:rPr>
        <w:t>e with the PDF format.</w:t>
      </w:r>
    </w:p>
    <w:sectPr w:rsidR="005E4AA6" w:rsidRPr="00865EE8" w:rsidSect="0075693B">
      <w:footerReference w:type="even" r:id="rId9"/>
      <w:footerReference w:type="default" r:id="rId10"/>
      <w:footerReference w:type="first" r:id="rId11"/>
      <w:pgSz w:w="11906" w:h="16838"/>
      <w:pgMar w:top="993" w:right="1440" w:bottom="1440" w:left="1440" w:header="851" w:footer="444" w:gutter="0"/>
      <w:pgNumType w:start="1"/>
      <w:cols w:space="425"/>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40323" w:rsidRDefault="00B40323" w:rsidP="002A5311">
      <w:r>
        <w:separator/>
      </w:r>
    </w:p>
  </w:endnote>
  <w:endnote w:type="continuationSeparator" w:id="0">
    <w:p w:rsidR="00B40323" w:rsidRDefault="00B40323" w:rsidP="002A53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신명조">
    <w:altName w:val="굴림"/>
    <w:panose1 w:val="00000000000000000000"/>
    <w:charset w:val="81"/>
    <w:family w:val="auto"/>
    <w:notTrueType/>
    <w:pitch w:val="default"/>
    <w:sig w:usb0="00000001" w:usb1="09060000" w:usb2="00000010" w:usb3="00000000" w:csb0="00080000" w:csb1="00000000"/>
  </w:font>
  <w:font w:name="HY중고딕">
    <w:panose1 w:val="02030600000101010101"/>
    <w:charset w:val="81"/>
    <w:family w:val="roman"/>
    <w:pitch w:val="variable"/>
    <w:sig w:usb0="900002A7" w:usb1="29D77CF9" w:usb2="00000010" w:usb3="00000000" w:csb0="00080000" w:csb1="00000000"/>
  </w:font>
  <w:font w:name="Webdings">
    <w:panose1 w:val="05030102010509060703"/>
    <w:charset w:val="02"/>
    <w:family w:val="roman"/>
    <w:pitch w:val="variable"/>
    <w:sig w:usb0="00000000" w:usb1="10000000" w:usb2="00000000" w:usb3="00000000" w:csb0="80000000" w:csb1="00000000"/>
  </w:font>
  <w:font w:name="휴먼명조">
    <w:altName w:val="Batang"/>
    <w:panose1 w:val="02010504000101010101"/>
    <w:charset w:val="81"/>
    <w:family w:val="roman"/>
    <w:notTrueType/>
    <w:pitch w:val="default"/>
    <w:sig w:usb0="00000001" w:usb1="09060000" w:usb2="00000010" w:usb3="00000000" w:csb0="00080000" w:csb1="00000000"/>
  </w:font>
  <w:font w:name="돋움">
    <w:altName w:val="Dotum"/>
    <w:panose1 w:val="020B0600000101010101"/>
    <w:charset w:val="81"/>
    <w:family w:val="modern"/>
    <w:pitch w:val="variable"/>
    <w:sig w:usb0="B00002AF" w:usb1="69D77CFB" w:usb2="00000030" w:usb3="00000000" w:csb0="0008009F" w:csb1="00000000"/>
  </w:font>
  <w:font w:name="돋움체">
    <w:panose1 w:val="020B0609000101010101"/>
    <w:charset w:val="81"/>
    <w:family w:val="modern"/>
    <w:pitch w:val="fixed"/>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0D4A" w:rsidRDefault="00950710">
    <w:pPr>
      <w:pStyle w:val="a4"/>
      <w:framePr w:wrap="around" w:vAnchor="text" w:hAnchor="margin" w:xAlign="center" w:y="1"/>
      <w:rPr>
        <w:rStyle w:val="a5"/>
      </w:rPr>
    </w:pPr>
    <w:r>
      <w:rPr>
        <w:rStyle w:val="a5"/>
      </w:rPr>
      <w:fldChar w:fldCharType="begin"/>
    </w:r>
    <w:r w:rsidR="008F185D">
      <w:rPr>
        <w:rStyle w:val="a5"/>
      </w:rPr>
      <w:instrText xml:space="preserve">PAGE  </w:instrText>
    </w:r>
    <w:r>
      <w:rPr>
        <w:rStyle w:val="a5"/>
      </w:rPr>
      <w:fldChar w:fldCharType="end"/>
    </w:r>
  </w:p>
  <w:p w:rsidR="00A50D4A" w:rsidRDefault="00B40323">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0D4A" w:rsidRDefault="00950710">
    <w:pPr>
      <w:pStyle w:val="a4"/>
      <w:framePr w:wrap="around" w:vAnchor="text" w:hAnchor="margin" w:xAlign="center" w:y="1"/>
      <w:rPr>
        <w:rStyle w:val="a5"/>
        <w:rFonts w:ascii="Georgia" w:hAnsi="Georgia"/>
      </w:rPr>
    </w:pPr>
    <w:r>
      <w:rPr>
        <w:rStyle w:val="a5"/>
        <w:rFonts w:ascii="Georgia" w:hAnsi="Georgia"/>
      </w:rPr>
      <w:fldChar w:fldCharType="begin"/>
    </w:r>
    <w:r w:rsidR="008F185D">
      <w:rPr>
        <w:rStyle w:val="a5"/>
        <w:rFonts w:ascii="Georgia" w:hAnsi="Georgia"/>
      </w:rPr>
      <w:instrText xml:space="preserve">PAGE  </w:instrText>
    </w:r>
    <w:r>
      <w:rPr>
        <w:rStyle w:val="a5"/>
        <w:rFonts w:ascii="Georgia" w:hAnsi="Georgia"/>
      </w:rPr>
      <w:fldChar w:fldCharType="separate"/>
    </w:r>
    <w:r w:rsidR="00200B15">
      <w:rPr>
        <w:rStyle w:val="a5"/>
        <w:rFonts w:ascii="Georgia" w:hAnsi="Georgia"/>
        <w:noProof/>
      </w:rPr>
      <w:t>4</w:t>
    </w:r>
    <w:r>
      <w:rPr>
        <w:rStyle w:val="a5"/>
        <w:rFonts w:ascii="Georgia" w:hAnsi="Georgia"/>
      </w:rPr>
      <w:fldChar w:fldCharType="end"/>
    </w:r>
  </w:p>
  <w:p w:rsidR="00A50D4A" w:rsidRDefault="008F185D">
    <w:pPr>
      <w:pStyle w:val="a4"/>
    </w:pPr>
    <w:r>
      <w:rPr>
        <w:rFonts w:hint="eastAsia"/>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86C65" w:rsidRPr="00CE1751" w:rsidRDefault="00B40323">
    <w:pPr>
      <w:pStyle w:val="a4"/>
      <w:jc w:val="center"/>
      <w:rPr>
        <w:rFonts w:ascii="Times" w:hAnsi="Times" w:cs="Times"/>
      </w:rPr>
    </w:pPr>
    <w:sdt>
      <w:sdtPr>
        <w:rPr>
          <w:rFonts w:ascii="Times" w:hAnsi="Times" w:cs="Times"/>
        </w:rPr>
        <w:id w:val="4151969"/>
        <w:docPartObj>
          <w:docPartGallery w:val="Page Numbers (Bottom of Page)"/>
          <w:docPartUnique/>
        </w:docPartObj>
      </w:sdtPr>
      <w:sdtEndPr/>
      <w:sdtContent>
        <w:r w:rsidR="00950710" w:rsidRPr="00CE1751">
          <w:rPr>
            <w:rFonts w:ascii="Times" w:hAnsi="Times" w:cs="Times"/>
          </w:rPr>
          <w:fldChar w:fldCharType="begin"/>
        </w:r>
        <w:r w:rsidR="00286C65" w:rsidRPr="00CE1751">
          <w:rPr>
            <w:rFonts w:ascii="Times" w:hAnsi="Times" w:cs="Times"/>
          </w:rPr>
          <w:instrText xml:space="preserve"> PAGE   \* MERGEFORMAT </w:instrText>
        </w:r>
        <w:r w:rsidR="00950710" w:rsidRPr="00CE1751">
          <w:rPr>
            <w:rFonts w:ascii="Times" w:hAnsi="Times" w:cs="Times"/>
          </w:rPr>
          <w:fldChar w:fldCharType="separate"/>
        </w:r>
        <w:r w:rsidR="00200B15" w:rsidRPr="00200B15">
          <w:rPr>
            <w:rFonts w:ascii="Times" w:hAnsi="Times" w:cs="Times"/>
            <w:noProof/>
            <w:lang w:val="ko-KR"/>
          </w:rPr>
          <w:t>1</w:t>
        </w:r>
        <w:r w:rsidR="00950710" w:rsidRPr="00CE1751">
          <w:rPr>
            <w:rFonts w:ascii="Times" w:hAnsi="Times" w:cs="Times"/>
          </w:rPr>
          <w:fldChar w:fldCharType="end"/>
        </w:r>
      </w:sdtContent>
    </w:sdt>
  </w:p>
  <w:p w:rsidR="00286C65" w:rsidRPr="00CE1751" w:rsidRDefault="00286C65">
    <w:pPr>
      <w:pStyle w:val="a4"/>
      <w:rPr>
        <w:rFonts w:ascii="Times" w:hAnsi="Times" w:cs="Tim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40323" w:rsidRDefault="00B40323" w:rsidP="002A5311">
      <w:r>
        <w:separator/>
      </w:r>
    </w:p>
  </w:footnote>
  <w:footnote w:type="continuationSeparator" w:id="0">
    <w:p w:rsidR="00B40323" w:rsidRDefault="00B40323" w:rsidP="002A53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1D0A33"/>
    <w:multiLevelType w:val="hybridMultilevel"/>
    <w:tmpl w:val="CFDCB480"/>
    <w:lvl w:ilvl="0" w:tplc="E3F24FBC">
      <w:start w:val="1"/>
      <w:numFmt w:val="bullet"/>
      <w:lvlText w:val=""/>
      <w:lvlJc w:val="left"/>
      <w:pPr>
        <w:tabs>
          <w:tab w:val="num" w:pos="170"/>
        </w:tabs>
        <w:ind w:left="170" w:hanging="170"/>
      </w:pPr>
      <w:rPr>
        <w:rFonts w:ascii="Symbol" w:hAnsi="Symbol" w:hint="default"/>
        <w:sz w:val="16"/>
        <w:szCs w:val="16"/>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 w15:restartNumberingAfterBreak="0">
    <w:nsid w:val="77DB65B1"/>
    <w:multiLevelType w:val="hybridMultilevel"/>
    <w:tmpl w:val="068EB89A"/>
    <w:lvl w:ilvl="0" w:tplc="04860A2C">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wMTOxsDS2NLA0MzFS0lEKTi0uzszPAykwrAUA06AzXywAAAA="/>
  </w:docVars>
  <w:rsids>
    <w:rsidRoot w:val="008F185D"/>
    <w:rsid w:val="00005B2C"/>
    <w:rsid w:val="000064CE"/>
    <w:rsid w:val="00010163"/>
    <w:rsid w:val="00011010"/>
    <w:rsid w:val="00012AA7"/>
    <w:rsid w:val="00013BB6"/>
    <w:rsid w:val="00013D49"/>
    <w:rsid w:val="000169BF"/>
    <w:rsid w:val="00023B0B"/>
    <w:rsid w:val="00023F00"/>
    <w:rsid w:val="00027B0E"/>
    <w:rsid w:val="00030D73"/>
    <w:rsid w:val="000354BA"/>
    <w:rsid w:val="00037917"/>
    <w:rsid w:val="00041624"/>
    <w:rsid w:val="00041D68"/>
    <w:rsid w:val="00043E97"/>
    <w:rsid w:val="0004503C"/>
    <w:rsid w:val="000471EF"/>
    <w:rsid w:val="0005148F"/>
    <w:rsid w:val="00051A93"/>
    <w:rsid w:val="0005509E"/>
    <w:rsid w:val="000556B6"/>
    <w:rsid w:val="00055812"/>
    <w:rsid w:val="00056154"/>
    <w:rsid w:val="00057D06"/>
    <w:rsid w:val="000603A1"/>
    <w:rsid w:val="000616E5"/>
    <w:rsid w:val="000626BC"/>
    <w:rsid w:val="00064631"/>
    <w:rsid w:val="0006589E"/>
    <w:rsid w:val="00065DB0"/>
    <w:rsid w:val="00076CDA"/>
    <w:rsid w:val="00080D25"/>
    <w:rsid w:val="00080E35"/>
    <w:rsid w:val="000817B6"/>
    <w:rsid w:val="0008205A"/>
    <w:rsid w:val="000845E4"/>
    <w:rsid w:val="000849E7"/>
    <w:rsid w:val="00086BFF"/>
    <w:rsid w:val="00087F47"/>
    <w:rsid w:val="00090639"/>
    <w:rsid w:val="000906C5"/>
    <w:rsid w:val="00090EDC"/>
    <w:rsid w:val="00092934"/>
    <w:rsid w:val="00092D8F"/>
    <w:rsid w:val="000948CD"/>
    <w:rsid w:val="000968FC"/>
    <w:rsid w:val="00096E32"/>
    <w:rsid w:val="00097149"/>
    <w:rsid w:val="00097E1D"/>
    <w:rsid w:val="000A007B"/>
    <w:rsid w:val="000A0DD9"/>
    <w:rsid w:val="000A1668"/>
    <w:rsid w:val="000A371C"/>
    <w:rsid w:val="000A38A1"/>
    <w:rsid w:val="000A3E39"/>
    <w:rsid w:val="000A3E5D"/>
    <w:rsid w:val="000A74C0"/>
    <w:rsid w:val="000B0502"/>
    <w:rsid w:val="000B15BD"/>
    <w:rsid w:val="000B3031"/>
    <w:rsid w:val="000B34E6"/>
    <w:rsid w:val="000B3B29"/>
    <w:rsid w:val="000B4B1C"/>
    <w:rsid w:val="000B58CE"/>
    <w:rsid w:val="000B5BB2"/>
    <w:rsid w:val="000B7033"/>
    <w:rsid w:val="000D56C6"/>
    <w:rsid w:val="000D7ED6"/>
    <w:rsid w:val="000E13E8"/>
    <w:rsid w:val="000E16A1"/>
    <w:rsid w:val="000E3462"/>
    <w:rsid w:val="000E50F8"/>
    <w:rsid w:val="000E5110"/>
    <w:rsid w:val="000E5EA9"/>
    <w:rsid w:val="000F0FDC"/>
    <w:rsid w:val="000F1029"/>
    <w:rsid w:val="000F1510"/>
    <w:rsid w:val="000F301A"/>
    <w:rsid w:val="000F3CFE"/>
    <w:rsid w:val="000F48F8"/>
    <w:rsid w:val="000F70FE"/>
    <w:rsid w:val="000F7DBB"/>
    <w:rsid w:val="00101C81"/>
    <w:rsid w:val="0010289E"/>
    <w:rsid w:val="001037AB"/>
    <w:rsid w:val="001045AA"/>
    <w:rsid w:val="001079FA"/>
    <w:rsid w:val="0011061B"/>
    <w:rsid w:val="00112117"/>
    <w:rsid w:val="00112A51"/>
    <w:rsid w:val="0011382B"/>
    <w:rsid w:val="001143B0"/>
    <w:rsid w:val="00115576"/>
    <w:rsid w:val="00116507"/>
    <w:rsid w:val="00117FA2"/>
    <w:rsid w:val="0012064C"/>
    <w:rsid w:val="00122B70"/>
    <w:rsid w:val="00122D5E"/>
    <w:rsid w:val="00123AB3"/>
    <w:rsid w:val="00124F91"/>
    <w:rsid w:val="00126057"/>
    <w:rsid w:val="00127822"/>
    <w:rsid w:val="001279BE"/>
    <w:rsid w:val="00132D7E"/>
    <w:rsid w:val="0014054D"/>
    <w:rsid w:val="00141733"/>
    <w:rsid w:val="00144E69"/>
    <w:rsid w:val="00144EDC"/>
    <w:rsid w:val="00147EB1"/>
    <w:rsid w:val="00153BD6"/>
    <w:rsid w:val="00156198"/>
    <w:rsid w:val="00161ED2"/>
    <w:rsid w:val="001636A4"/>
    <w:rsid w:val="00165E19"/>
    <w:rsid w:val="00167481"/>
    <w:rsid w:val="00170583"/>
    <w:rsid w:val="001747A3"/>
    <w:rsid w:val="00174BE5"/>
    <w:rsid w:val="0017754E"/>
    <w:rsid w:val="00180CC0"/>
    <w:rsid w:val="00182636"/>
    <w:rsid w:val="00183BD0"/>
    <w:rsid w:val="001848E9"/>
    <w:rsid w:val="001853F3"/>
    <w:rsid w:val="00186418"/>
    <w:rsid w:val="0018649D"/>
    <w:rsid w:val="001902FA"/>
    <w:rsid w:val="00190C09"/>
    <w:rsid w:val="00191426"/>
    <w:rsid w:val="001933CF"/>
    <w:rsid w:val="001961AA"/>
    <w:rsid w:val="001A175D"/>
    <w:rsid w:val="001A1899"/>
    <w:rsid w:val="001A45FB"/>
    <w:rsid w:val="001A624A"/>
    <w:rsid w:val="001A6557"/>
    <w:rsid w:val="001A7D8C"/>
    <w:rsid w:val="001B181E"/>
    <w:rsid w:val="001B34F4"/>
    <w:rsid w:val="001B7E09"/>
    <w:rsid w:val="001C0B32"/>
    <w:rsid w:val="001C19E1"/>
    <w:rsid w:val="001C2099"/>
    <w:rsid w:val="001C5764"/>
    <w:rsid w:val="001C6072"/>
    <w:rsid w:val="001C7B1D"/>
    <w:rsid w:val="001D0FA7"/>
    <w:rsid w:val="001D2A38"/>
    <w:rsid w:val="001D326E"/>
    <w:rsid w:val="001D485B"/>
    <w:rsid w:val="001D5F67"/>
    <w:rsid w:val="001D6EC9"/>
    <w:rsid w:val="001D72A2"/>
    <w:rsid w:val="001E152E"/>
    <w:rsid w:val="001E201C"/>
    <w:rsid w:val="001E23F2"/>
    <w:rsid w:val="001E7971"/>
    <w:rsid w:val="001F02D9"/>
    <w:rsid w:val="001F2788"/>
    <w:rsid w:val="001F3562"/>
    <w:rsid w:val="001F548E"/>
    <w:rsid w:val="001F6136"/>
    <w:rsid w:val="001F6382"/>
    <w:rsid w:val="00200B15"/>
    <w:rsid w:val="002017C9"/>
    <w:rsid w:val="002019AA"/>
    <w:rsid w:val="00202561"/>
    <w:rsid w:val="00203A32"/>
    <w:rsid w:val="00210EF4"/>
    <w:rsid w:val="0021296D"/>
    <w:rsid w:val="00213564"/>
    <w:rsid w:val="00214319"/>
    <w:rsid w:val="00215817"/>
    <w:rsid w:val="0021773C"/>
    <w:rsid w:val="00220D22"/>
    <w:rsid w:val="00224CA6"/>
    <w:rsid w:val="00227626"/>
    <w:rsid w:val="00235F3D"/>
    <w:rsid w:val="00237752"/>
    <w:rsid w:val="0024033B"/>
    <w:rsid w:val="00242F8D"/>
    <w:rsid w:val="00243B8D"/>
    <w:rsid w:val="00243C68"/>
    <w:rsid w:val="00245C21"/>
    <w:rsid w:val="00246BB0"/>
    <w:rsid w:val="00250CED"/>
    <w:rsid w:val="00250F4F"/>
    <w:rsid w:val="00252E79"/>
    <w:rsid w:val="00253951"/>
    <w:rsid w:val="00254623"/>
    <w:rsid w:val="00255399"/>
    <w:rsid w:val="00262F78"/>
    <w:rsid w:val="00263314"/>
    <w:rsid w:val="00264E1F"/>
    <w:rsid w:val="00265FE0"/>
    <w:rsid w:val="002661FC"/>
    <w:rsid w:val="002718DB"/>
    <w:rsid w:val="00272CE4"/>
    <w:rsid w:val="00273757"/>
    <w:rsid w:val="00276E12"/>
    <w:rsid w:val="00281B05"/>
    <w:rsid w:val="00283439"/>
    <w:rsid w:val="002867AA"/>
    <w:rsid w:val="00286C65"/>
    <w:rsid w:val="0029134E"/>
    <w:rsid w:val="002938A1"/>
    <w:rsid w:val="00294903"/>
    <w:rsid w:val="00295A49"/>
    <w:rsid w:val="00295C7C"/>
    <w:rsid w:val="002978A4"/>
    <w:rsid w:val="002A1EE9"/>
    <w:rsid w:val="002A33CA"/>
    <w:rsid w:val="002A448C"/>
    <w:rsid w:val="002A5311"/>
    <w:rsid w:val="002A6630"/>
    <w:rsid w:val="002B19D7"/>
    <w:rsid w:val="002B2EFB"/>
    <w:rsid w:val="002B43E7"/>
    <w:rsid w:val="002B479E"/>
    <w:rsid w:val="002B6A76"/>
    <w:rsid w:val="002C0E00"/>
    <w:rsid w:val="002C1E15"/>
    <w:rsid w:val="002C36F1"/>
    <w:rsid w:val="002C5B17"/>
    <w:rsid w:val="002D00C0"/>
    <w:rsid w:val="002D0764"/>
    <w:rsid w:val="002D1221"/>
    <w:rsid w:val="002D167F"/>
    <w:rsid w:val="002D1981"/>
    <w:rsid w:val="002D36AD"/>
    <w:rsid w:val="002D69DE"/>
    <w:rsid w:val="002E246B"/>
    <w:rsid w:val="002E3A9E"/>
    <w:rsid w:val="002E48EE"/>
    <w:rsid w:val="002E5A05"/>
    <w:rsid w:val="002F0EDF"/>
    <w:rsid w:val="002F5610"/>
    <w:rsid w:val="002F5D07"/>
    <w:rsid w:val="00300F42"/>
    <w:rsid w:val="003015A6"/>
    <w:rsid w:val="003034D1"/>
    <w:rsid w:val="00304FDD"/>
    <w:rsid w:val="00310D7E"/>
    <w:rsid w:val="00312558"/>
    <w:rsid w:val="00313F42"/>
    <w:rsid w:val="003175C2"/>
    <w:rsid w:val="003218F8"/>
    <w:rsid w:val="00323312"/>
    <w:rsid w:val="0032521D"/>
    <w:rsid w:val="00340004"/>
    <w:rsid w:val="00342DE0"/>
    <w:rsid w:val="00345184"/>
    <w:rsid w:val="00346555"/>
    <w:rsid w:val="0034747B"/>
    <w:rsid w:val="00347B80"/>
    <w:rsid w:val="00347C41"/>
    <w:rsid w:val="00350858"/>
    <w:rsid w:val="0035102F"/>
    <w:rsid w:val="0035169F"/>
    <w:rsid w:val="00353A86"/>
    <w:rsid w:val="00366D06"/>
    <w:rsid w:val="00367E4E"/>
    <w:rsid w:val="00367F66"/>
    <w:rsid w:val="0037008F"/>
    <w:rsid w:val="00371755"/>
    <w:rsid w:val="003740FF"/>
    <w:rsid w:val="003818EC"/>
    <w:rsid w:val="003847A7"/>
    <w:rsid w:val="00385C2A"/>
    <w:rsid w:val="00391598"/>
    <w:rsid w:val="00392758"/>
    <w:rsid w:val="00393378"/>
    <w:rsid w:val="00394896"/>
    <w:rsid w:val="0039625D"/>
    <w:rsid w:val="00397C7E"/>
    <w:rsid w:val="003A025D"/>
    <w:rsid w:val="003A59C5"/>
    <w:rsid w:val="003A6ECA"/>
    <w:rsid w:val="003B19F1"/>
    <w:rsid w:val="003B3472"/>
    <w:rsid w:val="003B42B5"/>
    <w:rsid w:val="003B43FD"/>
    <w:rsid w:val="003B66B9"/>
    <w:rsid w:val="003B7D17"/>
    <w:rsid w:val="003C490E"/>
    <w:rsid w:val="003C748E"/>
    <w:rsid w:val="003C7CBB"/>
    <w:rsid w:val="003D7091"/>
    <w:rsid w:val="003E1720"/>
    <w:rsid w:val="003E2195"/>
    <w:rsid w:val="003E3DEC"/>
    <w:rsid w:val="003E42CB"/>
    <w:rsid w:val="003E47C5"/>
    <w:rsid w:val="003E4F15"/>
    <w:rsid w:val="003E5F8C"/>
    <w:rsid w:val="003E62D3"/>
    <w:rsid w:val="003E643C"/>
    <w:rsid w:val="003F0E48"/>
    <w:rsid w:val="003F37DE"/>
    <w:rsid w:val="003F69F8"/>
    <w:rsid w:val="003F6AEE"/>
    <w:rsid w:val="003F6B5A"/>
    <w:rsid w:val="00401180"/>
    <w:rsid w:val="00403033"/>
    <w:rsid w:val="00411418"/>
    <w:rsid w:val="00412204"/>
    <w:rsid w:val="004127D8"/>
    <w:rsid w:val="004135C5"/>
    <w:rsid w:val="004150AB"/>
    <w:rsid w:val="00415DDF"/>
    <w:rsid w:val="004234C1"/>
    <w:rsid w:val="00423B2F"/>
    <w:rsid w:val="00426151"/>
    <w:rsid w:val="00427329"/>
    <w:rsid w:val="00427AAE"/>
    <w:rsid w:val="00430494"/>
    <w:rsid w:val="0043113D"/>
    <w:rsid w:val="00432F38"/>
    <w:rsid w:val="00432FAA"/>
    <w:rsid w:val="004336A3"/>
    <w:rsid w:val="004423AE"/>
    <w:rsid w:val="004452EC"/>
    <w:rsid w:val="00446BBF"/>
    <w:rsid w:val="00447A14"/>
    <w:rsid w:val="004512C5"/>
    <w:rsid w:val="00451E80"/>
    <w:rsid w:val="00456448"/>
    <w:rsid w:val="004577C6"/>
    <w:rsid w:val="00460F2A"/>
    <w:rsid w:val="0046375E"/>
    <w:rsid w:val="0046580F"/>
    <w:rsid w:val="00472C35"/>
    <w:rsid w:val="00475EDE"/>
    <w:rsid w:val="00476A47"/>
    <w:rsid w:val="00477187"/>
    <w:rsid w:val="004773FB"/>
    <w:rsid w:val="0048448E"/>
    <w:rsid w:val="00485353"/>
    <w:rsid w:val="00486402"/>
    <w:rsid w:val="00491B42"/>
    <w:rsid w:val="00491C70"/>
    <w:rsid w:val="00493504"/>
    <w:rsid w:val="00493C79"/>
    <w:rsid w:val="004944A2"/>
    <w:rsid w:val="004958D5"/>
    <w:rsid w:val="00496270"/>
    <w:rsid w:val="004A05C4"/>
    <w:rsid w:val="004A354C"/>
    <w:rsid w:val="004B0E0B"/>
    <w:rsid w:val="004B228D"/>
    <w:rsid w:val="004B3826"/>
    <w:rsid w:val="004B3BE6"/>
    <w:rsid w:val="004B4054"/>
    <w:rsid w:val="004C0BBF"/>
    <w:rsid w:val="004C6967"/>
    <w:rsid w:val="004C79DD"/>
    <w:rsid w:val="004D4A7B"/>
    <w:rsid w:val="004D5EBB"/>
    <w:rsid w:val="004D6BAC"/>
    <w:rsid w:val="004D7942"/>
    <w:rsid w:val="004E0C37"/>
    <w:rsid w:val="004E188B"/>
    <w:rsid w:val="004E275A"/>
    <w:rsid w:val="004E3BC5"/>
    <w:rsid w:val="004E4A6F"/>
    <w:rsid w:val="004E4DA8"/>
    <w:rsid w:val="004E61DC"/>
    <w:rsid w:val="004E687C"/>
    <w:rsid w:val="004E707E"/>
    <w:rsid w:val="004F4106"/>
    <w:rsid w:val="004F590F"/>
    <w:rsid w:val="004F611D"/>
    <w:rsid w:val="005024F7"/>
    <w:rsid w:val="005111AF"/>
    <w:rsid w:val="005118F8"/>
    <w:rsid w:val="00512C8E"/>
    <w:rsid w:val="00514C72"/>
    <w:rsid w:val="0051697E"/>
    <w:rsid w:val="00517F4F"/>
    <w:rsid w:val="00520A56"/>
    <w:rsid w:val="00520DAE"/>
    <w:rsid w:val="005238DF"/>
    <w:rsid w:val="00525D28"/>
    <w:rsid w:val="00526827"/>
    <w:rsid w:val="00530A74"/>
    <w:rsid w:val="00541F9E"/>
    <w:rsid w:val="00542C0C"/>
    <w:rsid w:val="005432FF"/>
    <w:rsid w:val="00544030"/>
    <w:rsid w:val="00544B72"/>
    <w:rsid w:val="00546730"/>
    <w:rsid w:val="0054689D"/>
    <w:rsid w:val="00550850"/>
    <w:rsid w:val="005579BF"/>
    <w:rsid w:val="005658A5"/>
    <w:rsid w:val="00572459"/>
    <w:rsid w:val="00574FFC"/>
    <w:rsid w:val="0057692F"/>
    <w:rsid w:val="00576D08"/>
    <w:rsid w:val="00577AB6"/>
    <w:rsid w:val="00581660"/>
    <w:rsid w:val="0058208F"/>
    <w:rsid w:val="00585C38"/>
    <w:rsid w:val="00587AB2"/>
    <w:rsid w:val="00590C31"/>
    <w:rsid w:val="005921A1"/>
    <w:rsid w:val="00595F96"/>
    <w:rsid w:val="0059636B"/>
    <w:rsid w:val="005A1239"/>
    <w:rsid w:val="005A6CB0"/>
    <w:rsid w:val="005A7654"/>
    <w:rsid w:val="005A7ADA"/>
    <w:rsid w:val="005B48D9"/>
    <w:rsid w:val="005B6827"/>
    <w:rsid w:val="005B6A6E"/>
    <w:rsid w:val="005B6E7F"/>
    <w:rsid w:val="005C2623"/>
    <w:rsid w:val="005C3201"/>
    <w:rsid w:val="005C365E"/>
    <w:rsid w:val="005C6594"/>
    <w:rsid w:val="005C7257"/>
    <w:rsid w:val="005C7E20"/>
    <w:rsid w:val="005D04DC"/>
    <w:rsid w:val="005D133D"/>
    <w:rsid w:val="005E0ACC"/>
    <w:rsid w:val="005E4AA6"/>
    <w:rsid w:val="005F164E"/>
    <w:rsid w:val="005F2321"/>
    <w:rsid w:val="005F5309"/>
    <w:rsid w:val="005F558B"/>
    <w:rsid w:val="005F66C5"/>
    <w:rsid w:val="005F75B8"/>
    <w:rsid w:val="006023E1"/>
    <w:rsid w:val="006048C0"/>
    <w:rsid w:val="00605763"/>
    <w:rsid w:val="00605863"/>
    <w:rsid w:val="00614546"/>
    <w:rsid w:val="00615527"/>
    <w:rsid w:val="00616AB2"/>
    <w:rsid w:val="006217BB"/>
    <w:rsid w:val="0062181A"/>
    <w:rsid w:val="00621B61"/>
    <w:rsid w:val="0062475B"/>
    <w:rsid w:val="0063055A"/>
    <w:rsid w:val="00631D5B"/>
    <w:rsid w:val="00632B83"/>
    <w:rsid w:val="00635695"/>
    <w:rsid w:val="00635CC3"/>
    <w:rsid w:val="0063700C"/>
    <w:rsid w:val="00637272"/>
    <w:rsid w:val="00637BC9"/>
    <w:rsid w:val="00640686"/>
    <w:rsid w:val="00642AD2"/>
    <w:rsid w:val="00646843"/>
    <w:rsid w:val="00654F33"/>
    <w:rsid w:val="00655AA1"/>
    <w:rsid w:val="006578DD"/>
    <w:rsid w:val="00657BDA"/>
    <w:rsid w:val="00660E90"/>
    <w:rsid w:val="00662724"/>
    <w:rsid w:val="00662EFD"/>
    <w:rsid w:val="00663ADD"/>
    <w:rsid w:val="00665EE1"/>
    <w:rsid w:val="00666439"/>
    <w:rsid w:val="00670050"/>
    <w:rsid w:val="00671FD0"/>
    <w:rsid w:val="00674B25"/>
    <w:rsid w:val="0067708B"/>
    <w:rsid w:val="00681C0D"/>
    <w:rsid w:val="006827FB"/>
    <w:rsid w:val="006828DD"/>
    <w:rsid w:val="0068522F"/>
    <w:rsid w:val="006874D8"/>
    <w:rsid w:val="00695AFC"/>
    <w:rsid w:val="00695EC5"/>
    <w:rsid w:val="006A1292"/>
    <w:rsid w:val="006A259D"/>
    <w:rsid w:val="006A2CD2"/>
    <w:rsid w:val="006A3967"/>
    <w:rsid w:val="006A3CD2"/>
    <w:rsid w:val="006A46A0"/>
    <w:rsid w:val="006B67BB"/>
    <w:rsid w:val="006B77F4"/>
    <w:rsid w:val="006C1E96"/>
    <w:rsid w:val="006C33A1"/>
    <w:rsid w:val="006C37E1"/>
    <w:rsid w:val="006C3865"/>
    <w:rsid w:val="006C448E"/>
    <w:rsid w:val="006C5B85"/>
    <w:rsid w:val="006D177C"/>
    <w:rsid w:val="006D1969"/>
    <w:rsid w:val="006D24A4"/>
    <w:rsid w:val="006D5026"/>
    <w:rsid w:val="006D546C"/>
    <w:rsid w:val="006D6D89"/>
    <w:rsid w:val="006E0BB3"/>
    <w:rsid w:val="006E220F"/>
    <w:rsid w:val="006E5368"/>
    <w:rsid w:val="006E593F"/>
    <w:rsid w:val="006E6A12"/>
    <w:rsid w:val="006F02AB"/>
    <w:rsid w:val="006F4607"/>
    <w:rsid w:val="006F4D93"/>
    <w:rsid w:val="006F5929"/>
    <w:rsid w:val="00700957"/>
    <w:rsid w:val="00701486"/>
    <w:rsid w:val="0070377C"/>
    <w:rsid w:val="00707453"/>
    <w:rsid w:val="00712093"/>
    <w:rsid w:val="0071285C"/>
    <w:rsid w:val="00721DD9"/>
    <w:rsid w:val="007224BA"/>
    <w:rsid w:val="00723BB2"/>
    <w:rsid w:val="0072471F"/>
    <w:rsid w:val="00725861"/>
    <w:rsid w:val="00735FAF"/>
    <w:rsid w:val="00740385"/>
    <w:rsid w:val="00740476"/>
    <w:rsid w:val="00740E80"/>
    <w:rsid w:val="007421D5"/>
    <w:rsid w:val="007434D5"/>
    <w:rsid w:val="00744C33"/>
    <w:rsid w:val="00744DA5"/>
    <w:rsid w:val="00747172"/>
    <w:rsid w:val="00752368"/>
    <w:rsid w:val="00752ABC"/>
    <w:rsid w:val="0075693B"/>
    <w:rsid w:val="00757C0C"/>
    <w:rsid w:val="00760069"/>
    <w:rsid w:val="00767F92"/>
    <w:rsid w:val="007703FE"/>
    <w:rsid w:val="00770940"/>
    <w:rsid w:val="00770DA0"/>
    <w:rsid w:val="00773767"/>
    <w:rsid w:val="00776836"/>
    <w:rsid w:val="00777B6F"/>
    <w:rsid w:val="0079212D"/>
    <w:rsid w:val="00792A4C"/>
    <w:rsid w:val="00792D2B"/>
    <w:rsid w:val="0079549B"/>
    <w:rsid w:val="007979C2"/>
    <w:rsid w:val="007A136C"/>
    <w:rsid w:val="007A1EBC"/>
    <w:rsid w:val="007A2CC5"/>
    <w:rsid w:val="007A64BB"/>
    <w:rsid w:val="007A727E"/>
    <w:rsid w:val="007A7E30"/>
    <w:rsid w:val="007B01E0"/>
    <w:rsid w:val="007B206F"/>
    <w:rsid w:val="007B26BB"/>
    <w:rsid w:val="007B692C"/>
    <w:rsid w:val="007C0F6C"/>
    <w:rsid w:val="007C27CD"/>
    <w:rsid w:val="007C40BA"/>
    <w:rsid w:val="007C6577"/>
    <w:rsid w:val="007C71A8"/>
    <w:rsid w:val="007C7595"/>
    <w:rsid w:val="007D0E50"/>
    <w:rsid w:val="007D3C51"/>
    <w:rsid w:val="007D5024"/>
    <w:rsid w:val="007D69E4"/>
    <w:rsid w:val="007D77A4"/>
    <w:rsid w:val="007D7AEB"/>
    <w:rsid w:val="007D7C4F"/>
    <w:rsid w:val="007E3900"/>
    <w:rsid w:val="007E6D4D"/>
    <w:rsid w:val="007F05C5"/>
    <w:rsid w:val="007F12A0"/>
    <w:rsid w:val="007F1AE3"/>
    <w:rsid w:val="007F262C"/>
    <w:rsid w:val="007F50B2"/>
    <w:rsid w:val="007F5D2D"/>
    <w:rsid w:val="007F6D3F"/>
    <w:rsid w:val="007F6E1D"/>
    <w:rsid w:val="00800B3D"/>
    <w:rsid w:val="008028B4"/>
    <w:rsid w:val="00803038"/>
    <w:rsid w:val="00804D48"/>
    <w:rsid w:val="00804E2B"/>
    <w:rsid w:val="00804F69"/>
    <w:rsid w:val="0080795F"/>
    <w:rsid w:val="008101F7"/>
    <w:rsid w:val="00814ADB"/>
    <w:rsid w:val="008162E3"/>
    <w:rsid w:val="00820116"/>
    <w:rsid w:val="00820C8E"/>
    <w:rsid w:val="008234BE"/>
    <w:rsid w:val="00824E6F"/>
    <w:rsid w:val="00825EC0"/>
    <w:rsid w:val="00826CAB"/>
    <w:rsid w:val="00827BA4"/>
    <w:rsid w:val="00833AC7"/>
    <w:rsid w:val="0083415D"/>
    <w:rsid w:val="008349E3"/>
    <w:rsid w:val="008360B6"/>
    <w:rsid w:val="0083673D"/>
    <w:rsid w:val="00836EFF"/>
    <w:rsid w:val="008444BF"/>
    <w:rsid w:val="008456D7"/>
    <w:rsid w:val="00845710"/>
    <w:rsid w:val="00851B9B"/>
    <w:rsid w:val="008553EB"/>
    <w:rsid w:val="00856E2B"/>
    <w:rsid w:val="00857C16"/>
    <w:rsid w:val="00860597"/>
    <w:rsid w:val="0086288B"/>
    <w:rsid w:val="00864B60"/>
    <w:rsid w:val="0086565D"/>
    <w:rsid w:val="00865EE8"/>
    <w:rsid w:val="008669FF"/>
    <w:rsid w:val="008675E5"/>
    <w:rsid w:val="00871CBA"/>
    <w:rsid w:val="00871CF3"/>
    <w:rsid w:val="00873455"/>
    <w:rsid w:val="0087370B"/>
    <w:rsid w:val="008750BE"/>
    <w:rsid w:val="00877A12"/>
    <w:rsid w:val="00877F09"/>
    <w:rsid w:val="00881A18"/>
    <w:rsid w:val="0088370E"/>
    <w:rsid w:val="00883971"/>
    <w:rsid w:val="0088494F"/>
    <w:rsid w:val="00891004"/>
    <w:rsid w:val="008937D2"/>
    <w:rsid w:val="0089580C"/>
    <w:rsid w:val="00895DF7"/>
    <w:rsid w:val="008A3C19"/>
    <w:rsid w:val="008A3C76"/>
    <w:rsid w:val="008B0FD9"/>
    <w:rsid w:val="008B132E"/>
    <w:rsid w:val="008B1B99"/>
    <w:rsid w:val="008B200D"/>
    <w:rsid w:val="008B3271"/>
    <w:rsid w:val="008B449D"/>
    <w:rsid w:val="008B4841"/>
    <w:rsid w:val="008B70D7"/>
    <w:rsid w:val="008C140E"/>
    <w:rsid w:val="008C1B84"/>
    <w:rsid w:val="008C265A"/>
    <w:rsid w:val="008D0F65"/>
    <w:rsid w:val="008D4CC7"/>
    <w:rsid w:val="008D5AC9"/>
    <w:rsid w:val="008D7D7B"/>
    <w:rsid w:val="008E0CBA"/>
    <w:rsid w:val="008E1BF0"/>
    <w:rsid w:val="008E7401"/>
    <w:rsid w:val="008F0DBA"/>
    <w:rsid w:val="008F145C"/>
    <w:rsid w:val="008F185D"/>
    <w:rsid w:val="008F2477"/>
    <w:rsid w:val="00901052"/>
    <w:rsid w:val="009024CC"/>
    <w:rsid w:val="00902D70"/>
    <w:rsid w:val="00905177"/>
    <w:rsid w:val="00905D20"/>
    <w:rsid w:val="00906F00"/>
    <w:rsid w:val="00910C7C"/>
    <w:rsid w:val="00911E9C"/>
    <w:rsid w:val="009133C2"/>
    <w:rsid w:val="00914136"/>
    <w:rsid w:val="009169F8"/>
    <w:rsid w:val="00920EA8"/>
    <w:rsid w:val="00922E5D"/>
    <w:rsid w:val="00922EEC"/>
    <w:rsid w:val="00923269"/>
    <w:rsid w:val="00924999"/>
    <w:rsid w:val="00924B10"/>
    <w:rsid w:val="00924BF2"/>
    <w:rsid w:val="009257D4"/>
    <w:rsid w:val="00930F61"/>
    <w:rsid w:val="00935245"/>
    <w:rsid w:val="009356FD"/>
    <w:rsid w:val="00936902"/>
    <w:rsid w:val="009373C7"/>
    <w:rsid w:val="00941D65"/>
    <w:rsid w:val="00944BED"/>
    <w:rsid w:val="00945CC9"/>
    <w:rsid w:val="009460F9"/>
    <w:rsid w:val="0094713F"/>
    <w:rsid w:val="00950710"/>
    <w:rsid w:val="00951A4C"/>
    <w:rsid w:val="00952B5F"/>
    <w:rsid w:val="00953511"/>
    <w:rsid w:val="0095388F"/>
    <w:rsid w:val="0096008F"/>
    <w:rsid w:val="00963DFD"/>
    <w:rsid w:val="00966580"/>
    <w:rsid w:val="00966B9F"/>
    <w:rsid w:val="009715BD"/>
    <w:rsid w:val="0097328D"/>
    <w:rsid w:val="009766C1"/>
    <w:rsid w:val="00982051"/>
    <w:rsid w:val="00984B90"/>
    <w:rsid w:val="00985BFD"/>
    <w:rsid w:val="00986047"/>
    <w:rsid w:val="00991FEA"/>
    <w:rsid w:val="009921AE"/>
    <w:rsid w:val="009929FF"/>
    <w:rsid w:val="00995DF5"/>
    <w:rsid w:val="009960B2"/>
    <w:rsid w:val="00996D87"/>
    <w:rsid w:val="009A1486"/>
    <w:rsid w:val="009A2007"/>
    <w:rsid w:val="009A2284"/>
    <w:rsid w:val="009A235D"/>
    <w:rsid w:val="009A43D8"/>
    <w:rsid w:val="009A4A3A"/>
    <w:rsid w:val="009A6457"/>
    <w:rsid w:val="009A6A60"/>
    <w:rsid w:val="009B33F7"/>
    <w:rsid w:val="009B358C"/>
    <w:rsid w:val="009B5AEA"/>
    <w:rsid w:val="009B7915"/>
    <w:rsid w:val="009C1210"/>
    <w:rsid w:val="009C36E4"/>
    <w:rsid w:val="009C4DC8"/>
    <w:rsid w:val="009C58F9"/>
    <w:rsid w:val="009C7C6C"/>
    <w:rsid w:val="009D191E"/>
    <w:rsid w:val="009D1DE4"/>
    <w:rsid w:val="009D7D1F"/>
    <w:rsid w:val="009E2213"/>
    <w:rsid w:val="009E3E95"/>
    <w:rsid w:val="009E446E"/>
    <w:rsid w:val="009E78E1"/>
    <w:rsid w:val="009F1EBD"/>
    <w:rsid w:val="009F3CC8"/>
    <w:rsid w:val="009F4B2A"/>
    <w:rsid w:val="009F564D"/>
    <w:rsid w:val="009F5A19"/>
    <w:rsid w:val="009F7EED"/>
    <w:rsid w:val="00A0081D"/>
    <w:rsid w:val="00A0089F"/>
    <w:rsid w:val="00A00C0B"/>
    <w:rsid w:val="00A0109C"/>
    <w:rsid w:val="00A029ED"/>
    <w:rsid w:val="00A04B2C"/>
    <w:rsid w:val="00A07DA9"/>
    <w:rsid w:val="00A104D1"/>
    <w:rsid w:val="00A13911"/>
    <w:rsid w:val="00A15331"/>
    <w:rsid w:val="00A22650"/>
    <w:rsid w:val="00A22B74"/>
    <w:rsid w:val="00A265E1"/>
    <w:rsid w:val="00A33A81"/>
    <w:rsid w:val="00A33E5E"/>
    <w:rsid w:val="00A35D4E"/>
    <w:rsid w:val="00A35F6B"/>
    <w:rsid w:val="00A40F98"/>
    <w:rsid w:val="00A41E98"/>
    <w:rsid w:val="00A43DD7"/>
    <w:rsid w:val="00A46744"/>
    <w:rsid w:val="00A50063"/>
    <w:rsid w:val="00A5185B"/>
    <w:rsid w:val="00A51DE4"/>
    <w:rsid w:val="00A52609"/>
    <w:rsid w:val="00A53632"/>
    <w:rsid w:val="00A538F7"/>
    <w:rsid w:val="00A54DAC"/>
    <w:rsid w:val="00A5535A"/>
    <w:rsid w:val="00A56F86"/>
    <w:rsid w:val="00A60C1A"/>
    <w:rsid w:val="00A619B4"/>
    <w:rsid w:val="00A64068"/>
    <w:rsid w:val="00A664C0"/>
    <w:rsid w:val="00A67A2A"/>
    <w:rsid w:val="00A67D20"/>
    <w:rsid w:val="00A70C2E"/>
    <w:rsid w:val="00A72C8C"/>
    <w:rsid w:val="00A72D7A"/>
    <w:rsid w:val="00A733A2"/>
    <w:rsid w:val="00A733B0"/>
    <w:rsid w:val="00A737EC"/>
    <w:rsid w:val="00A73AE1"/>
    <w:rsid w:val="00A74B3F"/>
    <w:rsid w:val="00A74DF4"/>
    <w:rsid w:val="00A74FE7"/>
    <w:rsid w:val="00A76EE3"/>
    <w:rsid w:val="00A86038"/>
    <w:rsid w:val="00A90356"/>
    <w:rsid w:val="00A9054D"/>
    <w:rsid w:val="00A91316"/>
    <w:rsid w:val="00A93B95"/>
    <w:rsid w:val="00A94515"/>
    <w:rsid w:val="00A96277"/>
    <w:rsid w:val="00AA39A1"/>
    <w:rsid w:val="00AA513F"/>
    <w:rsid w:val="00AA7349"/>
    <w:rsid w:val="00AB05BD"/>
    <w:rsid w:val="00AB1250"/>
    <w:rsid w:val="00AB378F"/>
    <w:rsid w:val="00AB7882"/>
    <w:rsid w:val="00AC1C3B"/>
    <w:rsid w:val="00AC5F06"/>
    <w:rsid w:val="00AC6957"/>
    <w:rsid w:val="00AD03CD"/>
    <w:rsid w:val="00AD1912"/>
    <w:rsid w:val="00AD219D"/>
    <w:rsid w:val="00AD4C52"/>
    <w:rsid w:val="00AD4DD4"/>
    <w:rsid w:val="00AD664E"/>
    <w:rsid w:val="00AE0019"/>
    <w:rsid w:val="00AE06BB"/>
    <w:rsid w:val="00AE1281"/>
    <w:rsid w:val="00AE38A0"/>
    <w:rsid w:val="00AE5480"/>
    <w:rsid w:val="00AE5D8A"/>
    <w:rsid w:val="00AE7A08"/>
    <w:rsid w:val="00AF0C70"/>
    <w:rsid w:val="00AF22E9"/>
    <w:rsid w:val="00AF25A5"/>
    <w:rsid w:val="00AF2C74"/>
    <w:rsid w:val="00AF3873"/>
    <w:rsid w:val="00AF64B7"/>
    <w:rsid w:val="00B00BE4"/>
    <w:rsid w:val="00B032FA"/>
    <w:rsid w:val="00B045D7"/>
    <w:rsid w:val="00B055B3"/>
    <w:rsid w:val="00B06241"/>
    <w:rsid w:val="00B0664B"/>
    <w:rsid w:val="00B06AC2"/>
    <w:rsid w:val="00B12668"/>
    <w:rsid w:val="00B14179"/>
    <w:rsid w:val="00B17583"/>
    <w:rsid w:val="00B202B3"/>
    <w:rsid w:val="00B25635"/>
    <w:rsid w:val="00B26257"/>
    <w:rsid w:val="00B26FAE"/>
    <w:rsid w:val="00B27635"/>
    <w:rsid w:val="00B34968"/>
    <w:rsid w:val="00B34BBC"/>
    <w:rsid w:val="00B40162"/>
    <w:rsid w:val="00B40323"/>
    <w:rsid w:val="00B42C97"/>
    <w:rsid w:val="00B50417"/>
    <w:rsid w:val="00B51C98"/>
    <w:rsid w:val="00B5213F"/>
    <w:rsid w:val="00B6426C"/>
    <w:rsid w:val="00B6612C"/>
    <w:rsid w:val="00B67C5E"/>
    <w:rsid w:val="00B70262"/>
    <w:rsid w:val="00B71007"/>
    <w:rsid w:val="00B71190"/>
    <w:rsid w:val="00B742F9"/>
    <w:rsid w:val="00B763C0"/>
    <w:rsid w:val="00B824E2"/>
    <w:rsid w:val="00B82F44"/>
    <w:rsid w:val="00B9035F"/>
    <w:rsid w:val="00B92BDC"/>
    <w:rsid w:val="00B92ED4"/>
    <w:rsid w:val="00B94D99"/>
    <w:rsid w:val="00B95F5C"/>
    <w:rsid w:val="00B96754"/>
    <w:rsid w:val="00B96CED"/>
    <w:rsid w:val="00B96F07"/>
    <w:rsid w:val="00BA0D4E"/>
    <w:rsid w:val="00BA5A7B"/>
    <w:rsid w:val="00BA69A1"/>
    <w:rsid w:val="00BB43EB"/>
    <w:rsid w:val="00BB468C"/>
    <w:rsid w:val="00BB4C3E"/>
    <w:rsid w:val="00BB51AE"/>
    <w:rsid w:val="00BB57AF"/>
    <w:rsid w:val="00BC09D3"/>
    <w:rsid w:val="00BC239A"/>
    <w:rsid w:val="00BC44F8"/>
    <w:rsid w:val="00BC525F"/>
    <w:rsid w:val="00BD05C8"/>
    <w:rsid w:val="00BD2973"/>
    <w:rsid w:val="00BD7560"/>
    <w:rsid w:val="00BD7EC1"/>
    <w:rsid w:val="00BE2A77"/>
    <w:rsid w:val="00BE6547"/>
    <w:rsid w:val="00BF1207"/>
    <w:rsid w:val="00BF15A9"/>
    <w:rsid w:val="00C004C0"/>
    <w:rsid w:val="00C031CF"/>
    <w:rsid w:val="00C07FBC"/>
    <w:rsid w:val="00C102D2"/>
    <w:rsid w:val="00C10800"/>
    <w:rsid w:val="00C14993"/>
    <w:rsid w:val="00C179B0"/>
    <w:rsid w:val="00C20281"/>
    <w:rsid w:val="00C26E4C"/>
    <w:rsid w:val="00C31776"/>
    <w:rsid w:val="00C322DA"/>
    <w:rsid w:val="00C3265B"/>
    <w:rsid w:val="00C32AC4"/>
    <w:rsid w:val="00C34492"/>
    <w:rsid w:val="00C36053"/>
    <w:rsid w:val="00C36561"/>
    <w:rsid w:val="00C40DE3"/>
    <w:rsid w:val="00C426C1"/>
    <w:rsid w:val="00C441E7"/>
    <w:rsid w:val="00C4443D"/>
    <w:rsid w:val="00C461F6"/>
    <w:rsid w:val="00C46F51"/>
    <w:rsid w:val="00C50A34"/>
    <w:rsid w:val="00C5187D"/>
    <w:rsid w:val="00C53690"/>
    <w:rsid w:val="00C53890"/>
    <w:rsid w:val="00C60602"/>
    <w:rsid w:val="00C63308"/>
    <w:rsid w:val="00C63BA0"/>
    <w:rsid w:val="00C64564"/>
    <w:rsid w:val="00C65294"/>
    <w:rsid w:val="00C653EF"/>
    <w:rsid w:val="00C654AB"/>
    <w:rsid w:val="00C71AA0"/>
    <w:rsid w:val="00C74500"/>
    <w:rsid w:val="00C747D4"/>
    <w:rsid w:val="00C765FB"/>
    <w:rsid w:val="00C80A95"/>
    <w:rsid w:val="00C87C53"/>
    <w:rsid w:val="00C954D9"/>
    <w:rsid w:val="00C95E1C"/>
    <w:rsid w:val="00C96F0B"/>
    <w:rsid w:val="00C96FDF"/>
    <w:rsid w:val="00C975A7"/>
    <w:rsid w:val="00CA38E6"/>
    <w:rsid w:val="00CA480E"/>
    <w:rsid w:val="00CA504E"/>
    <w:rsid w:val="00CA5B1D"/>
    <w:rsid w:val="00CB1009"/>
    <w:rsid w:val="00CB178E"/>
    <w:rsid w:val="00CB21CF"/>
    <w:rsid w:val="00CB7090"/>
    <w:rsid w:val="00CC22C5"/>
    <w:rsid w:val="00CC572C"/>
    <w:rsid w:val="00CC5DF7"/>
    <w:rsid w:val="00CC60DA"/>
    <w:rsid w:val="00CC6946"/>
    <w:rsid w:val="00CC6B8D"/>
    <w:rsid w:val="00CD2BD1"/>
    <w:rsid w:val="00CD4B72"/>
    <w:rsid w:val="00CD7A5B"/>
    <w:rsid w:val="00CE0E27"/>
    <w:rsid w:val="00CE0F96"/>
    <w:rsid w:val="00CE134A"/>
    <w:rsid w:val="00CE1536"/>
    <w:rsid w:val="00CE1751"/>
    <w:rsid w:val="00CE5AFF"/>
    <w:rsid w:val="00CE6BD9"/>
    <w:rsid w:val="00CE7D21"/>
    <w:rsid w:val="00CF02A8"/>
    <w:rsid w:val="00CF184C"/>
    <w:rsid w:val="00CF20BF"/>
    <w:rsid w:val="00CF4B6D"/>
    <w:rsid w:val="00CF538D"/>
    <w:rsid w:val="00CF6C2E"/>
    <w:rsid w:val="00D008FA"/>
    <w:rsid w:val="00D02CC8"/>
    <w:rsid w:val="00D02D3B"/>
    <w:rsid w:val="00D02E38"/>
    <w:rsid w:val="00D041C4"/>
    <w:rsid w:val="00D07821"/>
    <w:rsid w:val="00D07A75"/>
    <w:rsid w:val="00D103CB"/>
    <w:rsid w:val="00D10927"/>
    <w:rsid w:val="00D12288"/>
    <w:rsid w:val="00D12A7D"/>
    <w:rsid w:val="00D13F3D"/>
    <w:rsid w:val="00D14A6C"/>
    <w:rsid w:val="00D16075"/>
    <w:rsid w:val="00D16E74"/>
    <w:rsid w:val="00D2030E"/>
    <w:rsid w:val="00D21975"/>
    <w:rsid w:val="00D223C6"/>
    <w:rsid w:val="00D224AB"/>
    <w:rsid w:val="00D30A14"/>
    <w:rsid w:val="00D35EC3"/>
    <w:rsid w:val="00D37618"/>
    <w:rsid w:val="00D42279"/>
    <w:rsid w:val="00D44E08"/>
    <w:rsid w:val="00D455C1"/>
    <w:rsid w:val="00D46A48"/>
    <w:rsid w:val="00D52FC1"/>
    <w:rsid w:val="00D535F3"/>
    <w:rsid w:val="00D55236"/>
    <w:rsid w:val="00D5588C"/>
    <w:rsid w:val="00D55D66"/>
    <w:rsid w:val="00D57DC4"/>
    <w:rsid w:val="00D603B7"/>
    <w:rsid w:val="00D60D70"/>
    <w:rsid w:val="00D61C46"/>
    <w:rsid w:val="00D6417D"/>
    <w:rsid w:val="00D648DA"/>
    <w:rsid w:val="00D64DB9"/>
    <w:rsid w:val="00D66063"/>
    <w:rsid w:val="00D675EE"/>
    <w:rsid w:val="00D67F97"/>
    <w:rsid w:val="00D70A8A"/>
    <w:rsid w:val="00D75073"/>
    <w:rsid w:val="00D80A1D"/>
    <w:rsid w:val="00D81A1B"/>
    <w:rsid w:val="00D81DC7"/>
    <w:rsid w:val="00D8311D"/>
    <w:rsid w:val="00D848E5"/>
    <w:rsid w:val="00D90482"/>
    <w:rsid w:val="00D90B62"/>
    <w:rsid w:val="00D90BB4"/>
    <w:rsid w:val="00D9187B"/>
    <w:rsid w:val="00D91B5D"/>
    <w:rsid w:val="00D96634"/>
    <w:rsid w:val="00D96C8A"/>
    <w:rsid w:val="00DA46AD"/>
    <w:rsid w:val="00DA7AE6"/>
    <w:rsid w:val="00DA7BD7"/>
    <w:rsid w:val="00DB2ADF"/>
    <w:rsid w:val="00DB2B4D"/>
    <w:rsid w:val="00DB3DCA"/>
    <w:rsid w:val="00DB53DD"/>
    <w:rsid w:val="00DB704F"/>
    <w:rsid w:val="00DB7AA4"/>
    <w:rsid w:val="00DC1F57"/>
    <w:rsid w:val="00DC1F62"/>
    <w:rsid w:val="00DC3B55"/>
    <w:rsid w:val="00DC41CB"/>
    <w:rsid w:val="00DC4E2A"/>
    <w:rsid w:val="00DD1795"/>
    <w:rsid w:val="00DD1D7D"/>
    <w:rsid w:val="00DD3E2F"/>
    <w:rsid w:val="00DD52DE"/>
    <w:rsid w:val="00DD7428"/>
    <w:rsid w:val="00DE1943"/>
    <w:rsid w:val="00DE5F9D"/>
    <w:rsid w:val="00DF1570"/>
    <w:rsid w:val="00DF173F"/>
    <w:rsid w:val="00DF190D"/>
    <w:rsid w:val="00DF6770"/>
    <w:rsid w:val="00DF7A0F"/>
    <w:rsid w:val="00E03B0A"/>
    <w:rsid w:val="00E04EEC"/>
    <w:rsid w:val="00E12FE5"/>
    <w:rsid w:val="00E168CD"/>
    <w:rsid w:val="00E205AB"/>
    <w:rsid w:val="00E21B50"/>
    <w:rsid w:val="00E23189"/>
    <w:rsid w:val="00E236FA"/>
    <w:rsid w:val="00E24FCC"/>
    <w:rsid w:val="00E26274"/>
    <w:rsid w:val="00E303D7"/>
    <w:rsid w:val="00E30ECF"/>
    <w:rsid w:val="00E3216A"/>
    <w:rsid w:val="00E3399B"/>
    <w:rsid w:val="00E40FFC"/>
    <w:rsid w:val="00E4246B"/>
    <w:rsid w:val="00E44408"/>
    <w:rsid w:val="00E45524"/>
    <w:rsid w:val="00E45F81"/>
    <w:rsid w:val="00E508B2"/>
    <w:rsid w:val="00E50F5D"/>
    <w:rsid w:val="00E51718"/>
    <w:rsid w:val="00E53074"/>
    <w:rsid w:val="00E5458B"/>
    <w:rsid w:val="00E54973"/>
    <w:rsid w:val="00E54BA4"/>
    <w:rsid w:val="00E55979"/>
    <w:rsid w:val="00E55F22"/>
    <w:rsid w:val="00E57A11"/>
    <w:rsid w:val="00E60117"/>
    <w:rsid w:val="00E6016F"/>
    <w:rsid w:val="00E625B3"/>
    <w:rsid w:val="00E63058"/>
    <w:rsid w:val="00E63E30"/>
    <w:rsid w:val="00E66514"/>
    <w:rsid w:val="00E67F21"/>
    <w:rsid w:val="00E72E39"/>
    <w:rsid w:val="00E73523"/>
    <w:rsid w:val="00E73613"/>
    <w:rsid w:val="00E767C6"/>
    <w:rsid w:val="00E80BB3"/>
    <w:rsid w:val="00E83E22"/>
    <w:rsid w:val="00E91D51"/>
    <w:rsid w:val="00E929FA"/>
    <w:rsid w:val="00E977D3"/>
    <w:rsid w:val="00EA33BD"/>
    <w:rsid w:val="00EA3CC8"/>
    <w:rsid w:val="00EA58FA"/>
    <w:rsid w:val="00EB1CF8"/>
    <w:rsid w:val="00EB2C5B"/>
    <w:rsid w:val="00EB3245"/>
    <w:rsid w:val="00EB3896"/>
    <w:rsid w:val="00EB5BA0"/>
    <w:rsid w:val="00EB5DE1"/>
    <w:rsid w:val="00EB6254"/>
    <w:rsid w:val="00EB7277"/>
    <w:rsid w:val="00EC06BA"/>
    <w:rsid w:val="00EC16E0"/>
    <w:rsid w:val="00EC4201"/>
    <w:rsid w:val="00EC67C3"/>
    <w:rsid w:val="00EC743C"/>
    <w:rsid w:val="00ED143A"/>
    <w:rsid w:val="00ED1821"/>
    <w:rsid w:val="00ED5E2C"/>
    <w:rsid w:val="00ED7B01"/>
    <w:rsid w:val="00EE1AEC"/>
    <w:rsid w:val="00EE5692"/>
    <w:rsid w:val="00EE5E40"/>
    <w:rsid w:val="00EF0547"/>
    <w:rsid w:val="00EF44A6"/>
    <w:rsid w:val="00EF710C"/>
    <w:rsid w:val="00F007BD"/>
    <w:rsid w:val="00F008BF"/>
    <w:rsid w:val="00F03DF7"/>
    <w:rsid w:val="00F05429"/>
    <w:rsid w:val="00F06F05"/>
    <w:rsid w:val="00F11A64"/>
    <w:rsid w:val="00F149F7"/>
    <w:rsid w:val="00F16CB7"/>
    <w:rsid w:val="00F20145"/>
    <w:rsid w:val="00F255B6"/>
    <w:rsid w:val="00F27AFB"/>
    <w:rsid w:val="00F27CDB"/>
    <w:rsid w:val="00F30BA1"/>
    <w:rsid w:val="00F345FF"/>
    <w:rsid w:val="00F36138"/>
    <w:rsid w:val="00F37FBB"/>
    <w:rsid w:val="00F40534"/>
    <w:rsid w:val="00F41353"/>
    <w:rsid w:val="00F44106"/>
    <w:rsid w:val="00F45C35"/>
    <w:rsid w:val="00F45CF1"/>
    <w:rsid w:val="00F5028A"/>
    <w:rsid w:val="00F503CF"/>
    <w:rsid w:val="00F5158C"/>
    <w:rsid w:val="00F5204F"/>
    <w:rsid w:val="00F5297A"/>
    <w:rsid w:val="00F55A32"/>
    <w:rsid w:val="00F569C6"/>
    <w:rsid w:val="00F5786A"/>
    <w:rsid w:val="00F602D2"/>
    <w:rsid w:val="00F6096A"/>
    <w:rsid w:val="00F60B60"/>
    <w:rsid w:val="00F61B11"/>
    <w:rsid w:val="00F61B69"/>
    <w:rsid w:val="00F65AB7"/>
    <w:rsid w:val="00F71091"/>
    <w:rsid w:val="00F712BE"/>
    <w:rsid w:val="00F719F5"/>
    <w:rsid w:val="00F71E34"/>
    <w:rsid w:val="00F757A1"/>
    <w:rsid w:val="00F80669"/>
    <w:rsid w:val="00F80A0F"/>
    <w:rsid w:val="00F825E7"/>
    <w:rsid w:val="00F85D21"/>
    <w:rsid w:val="00F9159A"/>
    <w:rsid w:val="00F91DE7"/>
    <w:rsid w:val="00F923E2"/>
    <w:rsid w:val="00FA0119"/>
    <w:rsid w:val="00FA65AB"/>
    <w:rsid w:val="00FA6765"/>
    <w:rsid w:val="00FB2148"/>
    <w:rsid w:val="00FB4F43"/>
    <w:rsid w:val="00FC0D8A"/>
    <w:rsid w:val="00FC3B8C"/>
    <w:rsid w:val="00FC5CD9"/>
    <w:rsid w:val="00FC5ED7"/>
    <w:rsid w:val="00FC6E71"/>
    <w:rsid w:val="00FC7E4F"/>
    <w:rsid w:val="00FD0257"/>
    <w:rsid w:val="00FD0C7F"/>
    <w:rsid w:val="00FD12D5"/>
    <w:rsid w:val="00FD13C0"/>
    <w:rsid w:val="00FD1BAD"/>
    <w:rsid w:val="00FD2139"/>
    <w:rsid w:val="00FD7CBE"/>
    <w:rsid w:val="00FD7CC5"/>
    <w:rsid w:val="00FE572D"/>
    <w:rsid w:val="00FF004D"/>
    <w:rsid w:val="00FF01A0"/>
    <w:rsid w:val="00FF2201"/>
    <w:rsid w:val="00FF2311"/>
    <w:rsid w:val="00FF2A67"/>
    <w:rsid w:val="00FF2AC3"/>
    <w:rsid w:val="00FF449A"/>
    <w:rsid w:val="00FF5367"/>
    <w:rsid w:val="00FF65A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3D6D0E"/>
  <w15:docId w15:val="{2D411B36-7982-482E-94BF-F33C3E9B4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53632"/>
    <w:pPr>
      <w:widowControl w:val="0"/>
      <w:wordWrap w:val="0"/>
      <w:autoSpaceDE w:val="0"/>
      <w:autoSpaceDN w:val="0"/>
      <w:jc w:val="both"/>
    </w:pPr>
    <w:rPr>
      <w:rFonts w:ascii="바탕" w:eastAsia="바탕" w:hAnsi="Times New Roman" w:cs="Times New Roman"/>
      <w:szCs w:val="24"/>
    </w:rPr>
  </w:style>
  <w:style w:type="paragraph" w:styleId="4">
    <w:name w:val="heading 4"/>
    <w:basedOn w:val="a"/>
    <w:next w:val="a"/>
    <w:link w:val="4Char"/>
    <w:qFormat/>
    <w:rsid w:val="008F185D"/>
    <w:pPr>
      <w:keepNext/>
      <w:ind w:leftChars="400" w:left="400" w:hangingChars="200" w:hanging="2000"/>
      <w:outlineLvl w:val="3"/>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4Char">
    <w:name w:val="제목 4 Char"/>
    <w:basedOn w:val="a0"/>
    <w:link w:val="4"/>
    <w:rsid w:val="008F185D"/>
    <w:rPr>
      <w:rFonts w:ascii="바탕" w:eastAsia="바탕" w:hAnsi="Times New Roman" w:cs="Times New Roman"/>
      <w:b/>
      <w:bCs/>
      <w:szCs w:val="24"/>
    </w:rPr>
  </w:style>
  <w:style w:type="character" w:styleId="a3">
    <w:name w:val="Hyperlink"/>
    <w:basedOn w:val="a0"/>
    <w:rsid w:val="008F185D"/>
    <w:rPr>
      <w:color w:val="008000"/>
      <w:u w:val="single"/>
    </w:rPr>
  </w:style>
  <w:style w:type="paragraph" w:styleId="a4">
    <w:name w:val="footer"/>
    <w:basedOn w:val="a"/>
    <w:link w:val="Char"/>
    <w:uiPriority w:val="99"/>
    <w:rsid w:val="008F185D"/>
    <w:pPr>
      <w:tabs>
        <w:tab w:val="center" w:pos="4252"/>
        <w:tab w:val="right" w:pos="8504"/>
      </w:tabs>
      <w:snapToGrid w:val="0"/>
    </w:pPr>
  </w:style>
  <w:style w:type="character" w:customStyle="1" w:styleId="Char">
    <w:name w:val="바닥글 Char"/>
    <w:basedOn w:val="a0"/>
    <w:link w:val="a4"/>
    <w:uiPriority w:val="99"/>
    <w:rsid w:val="008F185D"/>
    <w:rPr>
      <w:rFonts w:ascii="바탕" w:eastAsia="바탕" w:hAnsi="Times New Roman" w:cs="Times New Roman"/>
      <w:szCs w:val="24"/>
    </w:rPr>
  </w:style>
  <w:style w:type="character" w:styleId="a5">
    <w:name w:val="page number"/>
    <w:basedOn w:val="a0"/>
    <w:rsid w:val="008F185D"/>
  </w:style>
  <w:style w:type="paragraph" w:styleId="a6">
    <w:name w:val="header"/>
    <w:basedOn w:val="a"/>
    <w:link w:val="Char0"/>
    <w:rsid w:val="008F185D"/>
    <w:pPr>
      <w:tabs>
        <w:tab w:val="center" w:pos="4252"/>
        <w:tab w:val="right" w:pos="8504"/>
      </w:tabs>
      <w:snapToGrid w:val="0"/>
    </w:pPr>
  </w:style>
  <w:style w:type="character" w:customStyle="1" w:styleId="Char0">
    <w:name w:val="머리글 Char"/>
    <w:basedOn w:val="a0"/>
    <w:link w:val="a6"/>
    <w:rsid w:val="008F185D"/>
    <w:rPr>
      <w:rFonts w:ascii="바탕" w:eastAsia="바탕" w:hAnsi="Times New Roman" w:cs="Times New Roman"/>
      <w:szCs w:val="24"/>
    </w:rPr>
  </w:style>
  <w:style w:type="paragraph" w:styleId="a7">
    <w:name w:val="Normal (Web)"/>
    <w:basedOn w:val="a"/>
    <w:uiPriority w:val="99"/>
    <w:rsid w:val="008F185D"/>
    <w:pPr>
      <w:widowControl/>
      <w:wordWrap/>
      <w:autoSpaceDE/>
      <w:autoSpaceDN/>
      <w:spacing w:before="100" w:beforeAutospacing="1" w:after="100" w:afterAutospacing="1"/>
      <w:jc w:val="left"/>
    </w:pPr>
    <w:rPr>
      <w:rFonts w:ascii="굴림" w:eastAsia="굴림" w:hAnsi="굴림" w:cs="굴림"/>
      <w:kern w:val="0"/>
      <w:sz w:val="24"/>
    </w:rPr>
  </w:style>
  <w:style w:type="paragraph" w:styleId="a8">
    <w:name w:val="caption"/>
    <w:basedOn w:val="a"/>
    <w:next w:val="a"/>
    <w:qFormat/>
    <w:rsid w:val="008F185D"/>
    <w:pPr>
      <w:wordWrap/>
      <w:adjustRightInd w:val="0"/>
      <w:ind w:rightChars="-223" w:right="-446" w:firstLineChars="900" w:firstLine="2162"/>
    </w:pPr>
    <w:rPr>
      <w:b/>
      <w:bCs/>
      <w:color w:val="0000FF"/>
      <w:kern w:val="0"/>
      <w:sz w:val="24"/>
    </w:rPr>
  </w:style>
  <w:style w:type="character" w:styleId="a9">
    <w:name w:val="Emphasis"/>
    <w:basedOn w:val="a0"/>
    <w:uiPriority w:val="20"/>
    <w:qFormat/>
    <w:rsid w:val="006A2CD2"/>
    <w:rPr>
      <w:b/>
      <w:bCs/>
      <w:i w:val="0"/>
      <w:iCs w:val="0"/>
    </w:rPr>
  </w:style>
  <w:style w:type="table" w:styleId="aa">
    <w:name w:val="Table Grid"/>
    <w:basedOn w:val="a1"/>
    <w:uiPriority w:val="59"/>
    <w:rsid w:val="007434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No Spacing"/>
    <w:uiPriority w:val="1"/>
    <w:qFormat/>
    <w:rsid w:val="00865EE8"/>
    <w:pPr>
      <w:widowControl w:val="0"/>
      <w:wordWrap w:val="0"/>
      <w:autoSpaceDE w:val="0"/>
      <w:autoSpaceDN w:val="0"/>
      <w:jc w:val="both"/>
    </w:pPr>
  </w:style>
  <w:style w:type="paragraph" w:customStyle="1" w:styleId="ac">
    <w:name w:val="바탕글"/>
    <w:basedOn w:val="a"/>
    <w:rsid w:val="006F4607"/>
    <w:pPr>
      <w:spacing w:line="384" w:lineRule="auto"/>
      <w:textAlignment w:val="baseline"/>
    </w:pPr>
    <w:rPr>
      <w:rFonts w:ascii="굴림" w:eastAsia="굴림" w:hAnsi="굴림" w:cs="굴림"/>
      <w:color w:val="000000"/>
      <w:kern w:val="0"/>
      <w:szCs w:val="20"/>
    </w:rPr>
  </w:style>
  <w:style w:type="paragraph" w:styleId="ad">
    <w:name w:val="Balloon Text"/>
    <w:basedOn w:val="a"/>
    <w:link w:val="Char1"/>
    <w:uiPriority w:val="99"/>
    <w:semiHidden/>
    <w:unhideWhenUsed/>
    <w:rsid w:val="002978A4"/>
    <w:rPr>
      <w:rFonts w:asciiTheme="majorHAnsi" w:eastAsiaTheme="majorEastAsia" w:hAnsiTheme="majorHAnsi" w:cstheme="majorBidi"/>
      <w:sz w:val="18"/>
      <w:szCs w:val="18"/>
    </w:rPr>
  </w:style>
  <w:style w:type="character" w:customStyle="1" w:styleId="Char1">
    <w:name w:val="풍선 도움말 텍스트 Char"/>
    <w:basedOn w:val="a0"/>
    <w:link w:val="ad"/>
    <w:uiPriority w:val="99"/>
    <w:semiHidden/>
    <w:rsid w:val="002978A4"/>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1926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86402D4-3843-4E22-B98D-FC581C1ACC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936</Words>
  <Characters>5340</Characters>
  <Application>Microsoft Office Word</Application>
  <DocSecurity>0</DocSecurity>
  <Lines>44</Lines>
  <Paragraphs>12</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6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8</cp:revision>
  <cp:lastPrinted>2020-07-01T06:00:00Z</cp:lastPrinted>
  <dcterms:created xsi:type="dcterms:W3CDTF">2021-03-02T01:34:00Z</dcterms:created>
  <dcterms:modified xsi:type="dcterms:W3CDTF">2024-03-29T04:55:00Z</dcterms:modified>
</cp:coreProperties>
</file>